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055589945"/>
        <w:docPartObj>
          <w:docPartGallery w:val="Cover Pages"/>
          <w:docPartUnique/>
        </w:docPartObj>
      </w:sdtPr>
      <w:sdtContent>
        <w:p w:rsidR="00BF28D2" w:rsidRDefault="000F7606" w:rsidP="00D41D1E">
          <w:pPr>
            <w:tabs>
              <w:tab w:val="left" w:pos="426"/>
            </w:tabs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69504" behindDoc="0" locked="0" layoutInCell="1" allowOverlap="1">
                    <wp:simplePos x="0" y="0"/>
                    <wp:positionH relativeFrom="page">
                      <wp:align>left</wp:align>
                    </wp:positionH>
                    <wp:positionV relativeFrom="paragraph">
                      <wp:posOffset>1387475</wp:posOffset>
                    </wp:positionV>
                    <wp:extent cx="7755255" cy="1038225"/>
                    <wp:effectExtent l="0" t="0" r="0" b="9525"/>
                    <wp:wrapSquare wrapText="bothSides"/>
                    <wp:docPr id="2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7755255" cy="103822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75000"/>
                              </a:schemeClr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  <a:effectLst/>
                          </wps:spPr>
                          <wps:txbx>
                            <w:txbxContent>
                              <w:p w:rsidR="0054673C" w:rsidRPr="005B1B5C" w:rsidRDefault="0054673C" w:rsidP="00D07313">
                                <w:pPr>
                                  <w:jc w:val="center"/>
                                  <w:rPr>
                                    <w:rFonts w:cs="Times New Roman"/>
                                    <w:b/>
                                    <w:sz w:val="56"/>
                                    <w:szCs w:val="6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</w:pPr>
                                <w:r>
                                  <w:rPr>
                                    <w:rFonts w:cs="Times New Roman"/>
                                    <w:b/>
                                    <w:sz w:val="56"/>
                                    <w:szCs w:val="6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Customizable  </w:t>
                                </w:r>
                                <w:r>
                                  <w:rPr>
                                    <w:rFonts w:cs="Times New Roman"/>
                                    <w:b/>
                                    <w:sz w:val="56"/>
                                    <w:szCs w:val="6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br/>
                                </w:r>
                                <w:r w:rsidRPr="005B1B5C">
                                  <w:rPr>
                                    <w:rFonts w:cs="Times New Roman"/>
                                    <w:b/>
                                    <w:sz w:val="56"/>
                                    <w:szCs w:val="60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Inventory Management System</w:t>
                                </w:r>
                              </w:p>
                              <w:p w:rsidR="0054673C" w:rsidRPr="00D07313" w:rsidRDefault="0054673C">
                                <w:pPr>
                                  <w:rPr>
                                    <w:b/>
                                    <w:sz w:val="20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6" type="#_x0000_t202" style="position:absolute;margin-left:0;margin-top:109.25pt;width:610.65pt;height:81.75pt;z-index:251669504;visibility:visible;mso-wrap-style:square;mso-width-percent:0;mso-height-percent:0;mso-wrap-distance-left:9pt;mso-wrap-distance-top:3.6pt;mso-wrap-distance-right:9pt;mso-wrap-distance-bottom:3.6pt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" fillcolor="#538135 [2409]" stroked="f">
                    <v:textbox>
                      <w:txbxContent>
                        <w:p w:rsidR="0054673C" w:rsidRPr="005B1B5C" w:rsidRDefault="0054673C" w:rsidP="00D07313">
                          <w:pPr>
                            <w:jc w:val="center"/>
                            <w:rPr>
                              <w:rFonts w:cs="Times New Roman"/>
                              <w:b/>
                              <w:sz w:val="56"/>
                              <w:szCs w:val="6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</w:pPr>
                          <w:r>
                            <w:rPr>
                              <w:rFonts w:cs="Times New Roman"/>
                              <w:b/>
                              <w:sz w:val="56"/>
                              <w:szCs w:val="6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Customizable  </w:t>
                          </w:r>
                          <w:r>
                            <w:rPr>
                              <w:rFonts w:cs="Times New Roman"/>
                              <w:b/>
                              <w:sz w:val="56"/>
                              <w:szCs w:val="6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br/>
                          </w:r>
                          <w:r w:rsidRPr="005B1B5C">
                            <w:rPr>
                              <w:rFonts w:cs="Times New Roman"/>
                              <w:b/>
                              <w:sz w:val="56"/>
                              <w:szCs w:val="60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Inventory Management System</w:t>
                          </w:r>
                        </w:p>
                        <w:p w:rsidR="0054673C" w:rsidRPr="00D07313" w:rsidRDefault="0054673C">
                          <w:pPr>
                            <w:rPr>
                              <w:b/>
                              <w:sz w:val="20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</w:p>
                      </w:txbxContent>
                    </v:textbox>
                    <w10:wrap type="square" anchorx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>
                    <wp:simplePos x="0" y="0"/>
                    <wp:positionH relativeFrom="page">
                      <wp:align>left</wp:align>
                    </wp:positionH>
                    <wp:positionV relativeFrom="paragraph">
                      <wp:posOffset>0</wp:posOffset>
                    </wp:positionV>
                    <wp:extent cx="7949565" cy="1225550"/>
                    <wp:effectExtent l="0" t="0" r="0" b="0"/>
                    <wp:wrapThrough wrapText="bothSides">
                      <wp:wrapPolygon edited="0">
                        <wp:start x="0" y="0"/>
                        <wp:lineTo x="0" y="21152"/>
                        <wp:lineTo x="21533" y="21152"/>
                        <wp:lineTo x="21533" y="0"/>
                        <wp:lineTo x="0" y="0"/>
                      </wp:wrapPolygon>
                    </wp:wrapThrough>
                    <wp:docPr id="13" name="Rectangle 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949565" cy="1225550"/>
                            </a:xfrm>
                            <a:prstGeom prst="rect">
                              <a:avLst/>
                            </a:prstGeom>
                            <a:solidFill>
                              <a:srgbClr val="0070C0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54673C" w:rsidRPr="005B1B5C" w:rsidRDefault="0054673C" w:rsidP="0082174B">
                                <w:pPr>
                                  <w:jc w:val="center"/>
                                  <w:rPr>
                                    <w:rFonts w:cs="Times New Roman"/>
                                    <w:b/>
                                    <w:sz w:val="144"/>
                                  </w:rPr>
                                </w:pPr>
                                <w:r>
                                  <w:rPr>
                                    <w:rFonts w:cs="Times New Roman"/>
                                    <w:b/>
                                    <w:sz w:val="144"/>
                                  </w:rPr>
                                  <w:t>Project Proposal</w:t>
                                </w:r>
                                <w:r w:rsidRPr="005B1B5C">
                                  <w:rPr>
                                    <w:rFonts w:cs="Times New Roman"/>
                                    <w:b/>
                                    <w:sz w:val="144"/>
                                  </w:rPr>
                                  <w:t xml:space="preserve"> Cas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id="Rectangle 13" o:spid="_x0000_s1027" style="position:absolute;margin-left:0;margin-top:0;width:625.95pt;height:96.5pt;z-index:251664384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" fillcolor="#0070c0" stroked="f" strokeweight="1pt">
                    <v:textbox>
                      <w:txbxContent>
                        <w:p w:rsidR="0054673C" w:rsidRPr="005B1B5C" w:rsidRDefault="0054673C" w:rsidP="0082174B">
                          <w:pPr>
                            <w:jc w:val="center"/>
                            <w:rPr>
                              <w:rFonts w:cs="Times New Roman"/>
                              <w:b/>
                              <w:sz w:val="144"/>
                            </w:rPr>
                          </w:pPr>
                          <w:r>
                            <w:rPr>
                              <w:rFonts w:cs="Times New Roman"/>
                              <w:b/>
                              <w:sz w:val="144"/>
                            </w:rPr>
                            <w:t>Project Proposal</w:t>
                          </w:r>
                          <w:r w:rsidRPr="005B1B5C">
                            <w:rPr>
                              <w:rFonts w:cs="Times New Roman"/>
                              <w:b/>
                              <w:sz w:val="144"/>
                            </w:rPr>
                            <w:t xml:space="preserve"> Case</w:t>
                          </w:r>
                        </w:p>
                      </w:txbxContent>
                    </v:textbox>
                    <w10:wrap type="through" anchorx="page"/>
                  </v:rect>
                </w:pict>
              </mc:Fallback>
            </mc:AlternateContent>
          </w:r>
          <w:r w:rsidR="006824D9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column">
                      <wp:posOffset>-615165</wp:posOffset>
                    </wp:positionH>
                    <wp:positionV relativeFrom="paragraph">
                      <wp:posOffset>-1107440</wp:posOffset>
                    </wp:positionV>
                    <wp:extent cx="2140585" cy="10510221"/>
                    <wp:effectExtent l="0" t="0" r="0" b="5715"/>
                    <wp:wrapNone/>
                    <wp:docPr id="10" name="Rectangle 1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140585" cy="10510221"/>
                            </a:xfrm>
                            <a:prstGeom prst="rect">
                              <a:avLst/>
                            </a:prstGeo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26A97A41" id="Rectangle 10" o:spid="_x0000_s1026" style="position:absolute;margin-left:-48.45pt;margin-top:-87.2pt;width:168.55pt;height:827.6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" fillcolor="#8496b0 [1951]" stroked="f" strokeweight="1pt"/>
                </w:pict>
              </mc:Fallback>
            </mc:AlternateContent>
          </w:r>
        </w:p>
        <w:p w:rsidR="00D07313" w:rsidRDefault="00146409" w:rsidP="00D41D1E">
          <w:pPr>
            <w:tabs>
              <w:tab w:val="left" w:pos="426"/>
            </w:tabs>
          </w:pPr>
          <w:r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89984" behindDoc="0" locked="0" layoutInCell="1" allowOverlap="1" wp14:anchorId="3A2A40C0" wp14:editId="0202C7B1">
                    <wp:simplePos x="0" y="0"/>
                    <wp:positionH relativeFrom="margin">
                      <wp:posOffset>-466725</wp:posOffset>
                    </wp:positionH>
                    <wp:positionV relativeFrom="paragraph">
                      <wp:posOffset>2733675</wp:posOffset>
                    </wp:positionV>
                    <wp:extent cx="1882140" cy="1524000"/>
                    <wp:effectExtent l="0" t="0" r="0" b="0"/>
                    <wp:wrapNone/>
                    <wp:docPr id="25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882140" cy="1524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4673C" w:rsidRPr="00146409" w:rsidRDefault="0054673C" w:rsidP="001A33D0">
                                <w:pPr>
                                  <w:spacing w:line="360" w:lineRule="auto"/>
                                  <w:rPr>
                                    <w:rFonts w:cs="Times New Roman"/>
                                    <w:b/>
                                    <w:color w:val="auto"/>
                                    <w:sz w:val="32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574D0B">
                                  <w:rPr>
                                    <w:rFonts w:cs="Times New Roman"/>
                                    <w:b/>
                                    <w:color w:val="auto"/>
                                    <w:sz w:val="32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t>Prepared For:</w:t>
                                </w:r>
                                <w:r w:rsidRPr="00574D0B">
                                  <w:rPr>
                                    <w:rFonts w:cs="Times New Roman"/>
                                    <w:b/>
                                    <w:color w:val="auto"/>
                                    <w:sz w:val="32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br/>
                                  <w:t>Andrew Campbell</w:t>
                                </w:r>
                                <w:r w:rsidR="00146409">
                                  <w:rPr>
                                    <w:rFonts w:cs="Times New Roman"/>
                                    <w:b/>
                                    <w:color w:val="auto"/>
                                    <w:sz w:val="32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br/>
                                  <w:t>Jason Fisher</w:t>
                                </w:r>
                                <w:r w:rsidRPr="00574D0B">
                                  <w:rPr>
                                    <w:rFonts w:cs="Times New Roman"/>
                                    <w:b/>
                                    <w:color w:val="auto"/>
                                    <w:sz w:val="32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br/>
                                  <w:t>Steven Shirley</w:t>
                                </w:r>
                                <w:r w:rsidRPr="001A33D0"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32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br/>
                                </w:r>
                                <w:r w:rsidRPr="006824D9">
                                  <w:rPr>
                                    <w:rFonts w:cs="Times New Roman"/>
                                    <w:b/>
                                    <w:sz w:val="28"/>
                                  </w:rPr>
                                  <w:br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A2A40C0" id="_x0000_s1028" type="#_x0000_t202" style="position:absolute;margin-left:-36.75pt;margin-top:215.25pt;width:148.2pt;height:120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" filled="f" stroked="f">
                    <v:textbox>
                      <w:txbxContent>
                        <w:p w:rsidR="0054673C" w:rsidRPr="00146409" w:rsidRDefault="0054673C" w:rsidP="001A33D0">
                          <w:pPr>
                            <w:spacing w:line="360" w:lineRule="auto"/>
                            <w:rPr>
                              <w:rFonts w:cs="Times New Roman"/>
                              <w:b/>
                              <w:color w:val="auto"/>
                              <w:sz w:val="32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574D0B">
                            <w:rPr>
                              <w:rFonts w:cs="Times New Roman"/>
                              <w:b/>
                              <w:color w:val="auto"/>
                              <w:sz w:val="32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t>Prepared For:</w:t>
                          </w:r>
                          <w:r w:rsidRPr="00574D0B">
                            <w:rPr>
                              <w:rFonts w:cs="Times New Roman"/>
                              <w:b/>
                              <w:color w:val="auto"/>
                              <w:sz w:val="32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br/>
                            <w:t>Andrew Campbell</w:t>
                          </w:r>
                          <w:r w:rsidR="00146409">
                            <w:rPr>
                              <w:rFonts w:cs="Times New Roman"/>
                              <w:b/>
                              <w:color w:val="auto"/>
                              <w:sz w:val="32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br/>
                            <w:t>Jason Fisher</w:t>
                          </w:r>
                          <w:r w:rsidRPr="00574D0B">
                            <w:rPr>
                              <w:rFonts w:cs="Times New Roman"/>
                              <w:b/>
                              <w:color w:val="auto"/>
                              <w:sz w:val="32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br/>
                            <w:t>Steven Shirley</w:t>
                          </w:r>
                          <w:r w:rsidRPr="001A33D0">
                            <w:rPr>
                              <w:rFonts w:cs="Times New Roman"/>
                              <w:b/>
                              <w:color w:val="FFFFFF" w:themeColor="background1"/>
                              <w:sz w:val="32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br/>
                          </w:r>
                          <w:r w:rsidRPr="006824D9">
                            <w:rPr>
                              <w:rFonts w:cs="Times New Roman"/>
                              <w:b/>
                              <w:sz w:val="28"/>
                            </w:rPr>
                            <w:br/>
                          </w:r>
                        </w:p>
                      </w:txbxContent>
                    </v:textbox>
                    <w10:wrap anchorx="margin"/>
                  </v:shape>
                </w:pict>
              </mc:Fallback>
            </mc:AlternateContent>
          </w:r>
          <w:r w:rsidR="00574D0B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75648" behindDoc="0" locked="0" layoutInCell="1" allowOverlap="1" wp14:anchorId="40756CC2" wp14:editId="73DA28FD">
                    <wp:simplePos x="0" y="0"/>
                    <wp:positionH relativeFrom="column">
                      <wp:posOffset>-270510</wp:posOffset>
                    </wp:positionH>
                    <wp:positionV relativeFrom="page">
                      <wp:posOffset>4061460</wp:posOffset>
                    </wp:positionV>
                    <wp:extent cx="1419860" cy="838835"/>
                    <wp:effectExtent l="0" t="0" r="0" b="0"/>
                    <wp:wrapSquare wrapText="bothSides"/>
                    <wp:docPr id="18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419860" cy="83883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4673C" w:rsidRPr="006824D9" w:rsidRDefault="0054673C" w:rsidP="00D7713E">
                                <w:pPr>
                                  <w:spacing w:line="360" w:lineRule="auto"/>
                                  <w:rPr>
                                    <w:rFonts w:cs="Times New Roman"/>
                                    <w:b/>
                                    <w:sz w:val="36"/>
                                  </w:rPr>
                                </w:pPr>
                                <w:r w:rsidRPr="00574D0B">
                                  <w:rPr>
                                    <w:rFonts w:cs="Times New Roman"/>
                                    <w:b/>
                                    <w:color w:val="auto"/>
                                    <w:sz w:val="36"/>
                                  </w:rPr>
                                  <w:t>Issue Date:</w:t>
                                </w:r>
                                <w:r w:rsidRPr="00574D0B">
                                  <w:rPr>
                                    <w:rFonts w:cs="Times New Roman"/>
                                    <w:b/>
                                    <w:color w:val="auto"/>
                                    <w:sz w:val="36"/>
                                  </w:rPr>
                                  <w:br/>
                                  <w:t>04/11/2019</w:t>
                                </w:r>
                                <w:r w:rsidRPr="006824D9">
                                  <w:rPr>
                                    <w:rFonts w:cs="Times New Roman"/>
                                    <w:b/>
                                    <w:sz w:val="36"/>
                                  </w:rPr>
                                  <w:br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40756CC2" id="_x0000_s1029" type="#_x0000_t202" style="position:absolute;margin-left:-21.3pt;margin-top:319.8pt;width:111.8pt;height:66.0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" filled="f" stroked="f">
                    <v:textbox>
                      <w:txbxContent>
                        <w:p w:rsidR="0054673C" w:rsidRPr="006824D9" w:rsidRDefault="0054673C" w:rsidP="00D7713E">
                          <w:pPr>
                            <w:spacing w:line="360" w:lineRule="auto"/>
                            <w:rPr>
                              <w:rFonts w:cs="Times New Roman"/>
                              <w:b/>
                              <w:sz w:val="36"/>
                            </w:rPr>
                          </w:pPr>
                          <w:r w:rsidRPr="00574D0B">
                            <w:rPr>
                              <w:rFonts w:cs="Times New Roman"/>
                              <w:b/>
                              <w:color w:val="auto"/>
                              <w:sz w:val="36"/>
                            </w:rPr>
                            <w:t>Issue Date:</w:t>
                          </w:r>
                          <w:r w:rsidRPr="00574D0B">
                            <w:rPr>
                              <w:rFonts w:cs="Times New Roman"/>
                              <w:b/>
                              <w:color w:val="auto"/>
                              <w:sz w:val="36"/>
                            </w:rPr>
                            <w:br/>
                            <w:t>04/11/2019</w:t>
                          </w:r>
                          <w:r w:rsidRPr="006824D9">
                            <w:rPr>
                              <w:rFonts w:cs="Times New Roman"/>
                              <w:b/>
                              <w:sz w:val="36"/>
                            </w:rPr>
                            <w:br/>
                          </w:r>
                        </w:p>
                      </w:txbxContent>
                    </v:textbox>
                    <w10:wrap type="square" anchory="page"/>
                  </v:shape>
                </w:pict>
              </mc:Fallback>
            </mc:AlternateContent>
          </w:r>
          <w:r w:rsidR="000F7606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73600" behindDoc="0" locked="0" layoutInCell="1" allowOverlap="1">
                    <wp:simplePos x="0" y="0"/>
                    <wp:positionH relativeFrom="margin">
                      <wp:posOffset>1997075</wp:posOffset>
                    </wp:positionH>
                    <wp:positionV relativeFrom="paragraph">
                      <wp:posOffset>1059815</wp:posOffset>
                    </wp:positionV>
                    <wp:extent cx="2538730" cy="1570355"/>
                    <wp:effectExtent l="0" t="0" r="0" b="0"/>
                    <wp:wrapSquare wrapText="bothSides"/>
                    <wp:docPr id="17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538730" cy="157035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4673C" w:rsidRPr="006824D9" w:rsidRDefault="0054673C" w:rsidP="004D18E4">
                                <w:pPr>
                                  <w:rPr>
                                    <w:rFonts w:cs="Times New Roman"/>
                                    <w:b/>
                                    <w:sz w:val="28"/>
                                  </w:rPr>
                                </w:pPr>
                                <w:r w:rsidRPr="001B190A">
                                  <w:rPr>
                                    <w:rFonts w:cs="Times New Roman"/>
                                    <w:b/>
                                    <w:color w:val="0D0D0D" w:themeColor="text1" w:themeTint="F2"/>
                                    <w:sz w:val="3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Prepared By:</w:t>
                                </w:r>
                                <w:r w:rsidRPr="00647B81">
                                  <w:rPr>
                                    <w:rFonts w:cs="Times New Roman"/>
                                    <w:b/>
                                    <w:color w:val="C45911" w:themeColor="accent2" w:themeShade="BF"/>
                                    <w:sz w:val="32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br/>
                                </w:r>
                                <w:r w:rsidRPr="005526DE">
                                  <w:rPr>
                                    <w:rFonts w:cs="Times New Roman"/>
                                    <w:b/>
                                    <w:color w:val="0D0D0D" w:themeColor="text1" w:themeTint="F2"/>
                                    <w:sz w:val="3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Alina </w:t>
                                </w:r>
                                <w:proofErr w:type="spellStart"/>
                                <w:r w:rsidRPr="005526DE">
                                  <w:rPr>
                                    <w:rFonts w:cs="Times New Roman"/>
                                    <w:b/>
                                    <w:color w:val="0D0D0D" w:themeColor="text1" w:themeTint="F2"/>
                                    <w:sz w:val="3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>Larcencova</w:t>
                                </w:r>
                                <w:proofErr w:type="spellEnd"/>
                                <w:r w:rsidRPr="005526DE">
                                  <w:rPr>
                                    <w:rFonts w:cs="Times New Roman"/>
                                    <w:b/>
                                    <w:color w:val="0D0D0D" w:themeColor="text1" w:themeTint="F2"/>
                                    <w:sz w:val="3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ab/>
                                </w:r>
                                <w:r w:rsidRPr="005526DE">
                                  <w:rPr>
                                    <w:rFonts w:cs="Times New Roman"/>
                                    <w:b/>
                                    <w:color w:val="0D0D0D" w:themeColor="text1" w:themeTint="F2"/>
                                    <w:sz w:val="3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ab/>
                                </w:r>
                                <w:r w:rsidRPr="005526DE">
                                  <w:rPr>
                                    <w:rFonts w:cs="Times New Roman"/>
                                    <w:b/>
                                    <w:color w:val="0D0D0D" w:themeColor="text1" w:themeTint="F2"/>
                                    <w:sz w:val="3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br/>
                                  <w:t>Daniel Tcherepanov</w:t>
                                </w:r>
                                <w:r w:rsidRPr="005526DE">
                                  <w:rPr>
                                    <w:rFonts w:cs="Times New Roman"/>
                                    <w:b/>
                                    <w:color w:val="0D0D0D" w:themeColor="text1" w:themeTint="F2"/>
                                    <w:sz w:val="3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br/>
                                  <w:t>Mark Tan</w:t>
                                </w:r>
                                <w:r w:rsidRPr="005526DE">
                                  <w:rPr>
                                    <w:rFonts w:cs="Times New Roman"/>
                                    <w:b/>
                                    <w:color w:val="0D0D0D" w:themeColor="text1" w:themeTint="F2"/>
                                    <w:sz w:val="3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br/>
                                  <w:t>Sean Dow</w:t>
                                </w:r>
                                <w:r w:rsidRPr="00647B81">
                                  <w:rPr>
                                    <w:rFonts w:cs="Times New Roman"/>
                                    <w:color w:val="0D0D0D" w:themeColor="text1" w:themeTint="F2"/>
                                    <w:sz w:val="3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0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 </w:t>
                                </w:r>
                                <w:r w:rsidRPr="006824D9">
                                  <w:rPr>
                                    <w:rFonts w:cs="Times New Roman"/>
                                    <w:b/>
                                    <w:sz w:val="28"/>
                                  </w:rPr>
                                  <w:br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_x0000_s1030" type="#_x0000_t202" style="position:absolute;margin-left:157.25pt;margin-top:83.45pt;width:199.9pt;height:123.6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" filled="f" stroked="f">
                    <v:textbox>
                      <w:txbxContent>
                        <w:p w:rsidR="0054673C" w:rsidRPr="006824D9" w:rsidRDefault="0054673C" w:rsidP="004D18E4">
                          <w:pPr>
                            <w:rPr>
                              <w:rFonts w:cs="Times New Roman"/>
                              <w:b/>
                              <w:sz w:val="28"/>
                            </w:rPr>
                          </w:pPr>
                          <w:r w:rsidRPr="001B190A">
                            <w:rPr>
                              <w:rFonts w:cs="Times New Roman"/>
                              <w:b/>
                              <w:color w:val="0D0D0D" w:themeColor="text1" w:themeTint="F2"/>
                              <w:sz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Prepared By:</w:t>
                          </w:r>
                          <w:r w:rsidRPr="00647B81">
                            <w:rPr>
                              <w:rFonts w:cs="Times New Roman"/>
                              <w:b/>
                              <w:color w:val="C45911" w:themeColor="accent2" w:themeShade="BF"/>
                              <w:sz w:val="32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br/>
                          </w:r>
                          <w:r w:rsidRPr="005526DE">
                            <w:rPr>
                              <w:rFonts w:cs="Times New Roman"/>
                              <w:b/>
                              <w:color w:val="0D0D0D" w:themeColor="text1" w:themeTint="F2"/>
                              <w:sz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Alina </w:t>
                          </w:r>
                          <w:proofErr w:type="spellStart"/>
                          <w:r w:rsidRPr="005526DE">
                            <w:rPr>
                              <w:rFonts w:cs="Times New Roman"/>
                              <w:b/>
                              <w:color w:val="0D0D0D" w:themeColor="text1" w:themeTint="F2"/>
                              <w:sz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>Larcencova</w:t>
                          </w:r>
                          <w:proofErr w:type="spellEnd"/>
                          <w:r w:rsidRPr="005526DE">
                            <w:rPr>
                              <w:rFonts w:cs="Times New Roman"/>
                              <w:b/>
                              <w:color w:val="0D0D0D" w:themeColor="text1" w:themeTint="F2"/>
                              <w:sz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ab/>
                          </w:r>
                          <w:r w:rsidRPr="005526DE">
                            <w:rPr>
                              <w:rFonts w:cs="Times New Roman"/>
                              <w:b/>
                              <w:color w:val="0D0D0D" w:themeColor="text1" w:themeTint="F2"/>
                              <w:sz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ab/>
                          </w:r>
                          <w:r w:rsidRPr="005526DE">
                            <w:rPr>
                              <w:rFonts w:cs="Times New Roman"/>
                              <w:b/>
                              <w:color w:val="0D0D0D" w:themeColor="text1" w:themeTint="F2"/>
                              <w:sz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br/>
                            <w:t>Daniel Tcherepanov</w:t>
                          </w:r>
                          <w:r w:rsidRPr="005526DE">
                            <w:rPr>
                              <w:rFonts w:cs="Times New Roman"/>
                              <w:b/>
                              <w:color w:val="0D0D0D" w:themeColor="text1" w:themeTint="F2"/>
                              <w:sz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br/>
                            <w:t>Mark Tan</w:t>
                          </w:r>
                          <w:r w:rsidRPr="005526DE">
                            <w:rPr>
                              <w:rFonts w:cs="Times New Roman"/>
                              <w:b/>
                              <w:color w:val="0D0D0D" w:themeColor="text1" w:themeTint="F2"/>
                              <w:sz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br/>
                            <w:t>Sean Dow</w:t>
                          </w:r>
                          <w:r w:rsidRPr="00647B81">
                            <w:rPr>
                              <w:rFonts w:cs="Times New Roman"/>
                              <w:color w:val="0D0D0D" w:themeColor="text1" w:themeTint="F2"/>
                              <w:sz w:val="3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0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 </w:t>
                          </w:r>
                          <w:r w:rsidRPr="006824D9">
                            <w:rPr>
                              <w:rFonts w:cs="Times New Roman"/>
                              <w:b/>
                              <w:sz w:val="28"/>
                            </w:rPr>
                            <w:br/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0F7606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80768" behindDoc="0" locked="0" layoutInCell="1" allowOverlap="1" wp14:anchorId="3DA7802C" wp14:editId="5DECE23D">
                    <wp:simplePos x="0" y="0"/>
                    <wp:positionH relativeFrom="page">
                      <wp:posOffset>2922905</wp:posOffset>
                    </wp:positionH>
                    <wp:positionV relativeFrom="paragraph">
                      <wp:posOffset>325755</wp:posOffset>
                    </wp:positionV>
                    <wp:extent cx="3667760" cy="569595"/>
                    <wp:effectExtent l="0" t="0" r="0" b="1905"/>
                    <wp:wrapNone/>
                    <wp:docPr id="21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667760" cy="56959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4673C" w:rsidRPr="004D18E4" w:rsidRDefault="0054673C" w:rsidP="000A10C7">
                                <w:pPr>
                                  <w:rPr>
                                    <w:rFonts w:cs="Times New Roman"/>
                                    <w:b/>
                                    <w:color w:val="auto"/>
                                    <w:sz w:val="32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 w:rsidRPr="001B190A">
                                  <w:rPr>
                                    <w:rFonts w:cs="Times New Roman"/>
                                    <w:b/>
                                    <w:color w:val="0D0D0D" w:themeColor="text1" w:themeTint="F2"/>
                                    <w:sz w:val="52"/>
                                    <w14:shadow w14:blurRad="38100" w14:dist="19050" w14:dir="2700000" w14:sx="100000" w14:sy="100000" w14:kx="0" w14:ky="0" w14:algn="tl">
                                      <w14:schemeClr w14:val="dk1">
                                        <w14:alpha w14:val="60000"/>
                                      </w14:schemeClr>
                                    </w14:shadow>
                                    <w14:textOutline w14:w="9525" w14:cap="flat" w14:cmpd="sng" w14:algn="ctr">
                                      <w14:noFill/>
                                      <w14:prstDash w14:val="solid"/>
                                      <w14:round/>
                                    </w14:textOutline>
                                  </w:rPr>
                                  <w:t xml:space="preserve">Project Preparation 304 </w:t>
                                </w:r>
                                <w:r w:rsidRPr="004D18E4">
                                  <w:rPr>
                                    <w:rFonts w:cs="Times New Roman"/>
                                    <w:b/>
                                    <w:color w:val="auto"/>
                                    <w:sz w:val="32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br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DA7802C" id="_x0000_s1031" type="#_x0000_t202" style="position:absolute;margin-left:230.15pt;margin-top:25.65pt;width:288.8pt;height:44.8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" filled="f" stroked="f">
                    <v:textbox>
                      <w:txbxContent>
                        <w:p w:rsidR="0054673C" w:rsidRPr="004D18E4" w:rsidRDefault="0054673C" w:rsidP="000A10C7">
                          <w:pPr>
                            <w:rPr>
                              <w:rFonts w:cs="Times New Roman"/>
                              <w:b/>
                              <w:color w:val="auto"/>
                              <w:sz w:val="32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</w:pPr>
                          <w:r w:rsidRPr="001B190A">
                            <w:rPr>
                              <w:rFonts w:cs="Times New Roman"/>
                              <w:b/>
                              <w:color w:val="0D0D0D" w:themeColor="text1" w:themeTint="F2"/>
                              <w:sz w:val="52"/>
                              <w14:shadow w14:blurRad="38100" w14:dist="19050" w14:dir="2700000" w14:sx="100000" w14:sy="100000" w14:kx="0" w14:ky="0" w14:algn="tl">
                                <w14:schemeClr w14:val="dk1">
                                  <w14:alpha w14:val="60000"/>
                                </w14:schemeClr>
                              </w14:shadow>
                              <w14:textOutline w14:w="9525" w14:cap="flat" w14:cmpd="sng" w14:algn="ctr">
                                <w14:noFill/>
                                <w14:prstDash w14:val="solid"/>
                                <w14:round/>
                              </w14:textOutline>
                            </w:rPr>
                            <w:t xml:space="preserve">Project Preparation 304 </w:t>
                          </w:r>
                          <w:r w:rsidRPr="004D18E4">
                            <w:rPr>
                              <w:rFonts w:cs="Times New Roman"/>
                              <w:b/>
                              <w:color w:val="auto"/>
                              <w:sz w:val="32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br/>
                          </w:r>
                        </w:p>
                      </w:txbxContent>
                    </v:textbox>
                    <w10:wrap anchorx="page"/>
                  </v:shape>
                </w:pict>
              </mc:Fallback>
            </mc:AlternateContent>
          </w:r>
          <w:r w:rsidR="00647B81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1" behindDoc="0" locked="0" layoutInCell="1" allowOverlap="1" wp14:anchorId="28AEFC45" wp14:editId="5C109A5D">
                    <wp:simplePos x="0" y="0"/>
                    <wp:positionH relativeFrom="page">
                      <wp:posOffset>-408791</wp:posOffset>
                    </wp:positionH>
                    <wp:positionV relativeFrom="paragraph">
                      <wp:posOffset>4613648</wp:posOffset>
                    </wp:positionV>
                    <wp:extent cx="8131773" cy="2584301"/>
                    <wp:effectExtent l="0" t="19050" r="3175" b="26035"/>
                    <wp:wrapNone/>
                    <wp:docPr id="214" name="Connector: Curved 21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8131773" cy="2584301"/>
                            </a:xfrm>
                            <a:prstGeom prst="curvedConnector3">
                              <a:avLst>
                                <a:gd name="adj1" fmla="val 40471"/>
                              </a:avLst>
                            </a:prstGeom>
                            <a:ln w="31750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3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2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8B8A34" id="_x0000_t38" coordsize="21600,21600" o:spt="38" o:oned="t" path="m,c@0,0@1,5400@1,10800@1,16200@2,21600,21600,21600e" filled="f">
                    <v:formulas>
                      <v:f eqn="mid #0 0"/>
                      <v:f eqn="val #0"/>
                      <v:f eqn="mid #0 21600"/>
                    </v:formulas>
                    <v:path arrowok="t" fillok="f" o:connecttype="none"/>
                    <v:handles>
                      <v:h position="#0,center"/>
                    </v:handles>
                    <o:lock v:ext="edit" shapetype="t"/>
                  </v:shapetype>
                  <v:shape id="Connector: Curved 214" o:spid="_x0000_s1026" type="#_x0000_t38" style="position:absolute;margin-left:-32.2pt;margin-top:363.3pt;width:640.3pt;height:203.5pt;z-index:251661311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" adj="8742" strokecolor="black [3213]" strokeweight="2.5pt">
                    <v:stroke joinstyle="miter"/>
                    <w10:wrap anchorx="page"/>
                  </v:shape>
                </w:pict>
              </mc:Fallback>
            </mc:AlternateContent>
          </w:r>
          <w:r w:rsidR="004D18E4">
            <w:rPr>
              <w:noProof/>
            </w:rPr>
            <mc:AlternateContent>
              <mc:Choice Requires="wps">
                <w:drawing>
                  <wp:anchor distT="45720" distB="45720" distL="114300" distR="114300" simplePos="0" relativeHeight="251687936" behindDoc="0" locked="0" layoutInCell="1" allowOverlap="1" wp14:anchorId="579C5EF6" wp14:editId="24F3DDBC">
                    <wp:simplePos x="0" y="0"/>
                    <wp:positionH relativeFrom="margin">
                      <wp:posOffset>-450887</wp:posOffset>
                    </wp:positionH>
                    <wp:positionV relativeFrom="paragraph">
                      <wp:posOffset>5404149</wp:posOffset>
                    </wp:positionV>
                    <wp:extent cx="1860550" cy="344170"/>
                    <wp:effectExtent l="0" t="0" r="0" b="0"/>
                    <wp:wrapSquare wrapText="bothSides"/>
                    <wp:docPr id="24" name="Text Box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1860550" cy="34417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54673C" w:rsidRPr="006824D9" w:rsidRDefault="0054673C" w:rsidP="001A33D0">
                                <w:pPr>
                                  <w:spacing w:line="480" w:lineRule="auto"/>
                                  <w:rPr>
                                    <w:rFonts w:cs="Times New Roman"/>
                                    <w:b/>
                                    <w:sz w:val="28"/>
                                  </w:rPr>
                                </w:pPr>
                                <w:r w:rsidRPr="001A33D0">
                                  <w:rPr>
                                    <w:rFonts w:cs="Times New Roman"/>
                                    <w:b/>
                                    <w:color w:val="FFFFFF" w:themeColor="background1"/>
                                    <w:sz w:val="32"/>
                                    <w14:textOutline w14:w="9525" w14:cap="rnd" w14:cmpd="sng" w14:algn="ctr">
                                      <w14:noFill/>
                                      <w14:prstDash w14:val="solid"/>
                                      <w14:bevel/>
                                    </w14:textOutline>
                                  </w:rPr>
                                  <w:br/>
                                </w:r>
                                <w:r w:rsidRPr="006824D9">
                                  <w:rPr>
                                    <w:rFonts w:cs="Times New Roman"/>
                                    <w:b/>
                                    <w:sz w:val="28"/>
                                  </w:rPr>
                                  <w:br/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579C5EF6" id="_x0000_s1032" type="#_x0000_t202" style="position:absolute;margin-left:-35.5pt;margin-top:425.5pt;width:146.5pt;height:27.1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" filled="f" stroked="f">
                    <v:textbox>
                      <w:txbxContent>
                        <w:p w:rsidR="0054673C" w:rsidRPr="006824D9" w:rsidRDefault="0054673C" w:rsidP="001A33D0">
                          <w:pPr>
                            <w:spacing w:line="480" w:lineRule="auto"/>
                            <w:rPr>
                              <w:rFonts w:cs="Times New Roman"/>
                              <w:b/>
                              <w:sz w:val="28"/>
                            </w:rPr>
                          </w:pPr>
                          <w:r w:rsidRPr="001A33D0">
                            <w:rPr>
                              <w:rFonts w:cs="Times New Roman"/>
                              <w:b/>
                              <w:color w:val="FFFFFF" w:themeColor="background1"/>
                              <w:sz w:val="32"/>
                              <w14:textOutline w14:w="9525" w14:cap="rnd" w14:cmpd="sng" w14:algn="ctr">
                                <w14:noFill/>
                                <w14:prstDash w14:val="solid"/>
                                <w14:bevel/>
                              </w14:textOutline>
                            </w:rPr>
                            <w:br/>
                          </w:r>
                          <w:r w:rsidRPr="006824D9">
                            <w:rPr>
                              <w:rFonts w:cs="Times New Roman"/>
                              <w:b/>
                              <w:sz w:val="28"/>
                            </w:rPr>
                            <w:br/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1A33D0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2303" behindDoc="1" locked="0" layoutInCell="1" allowOverlap="1" wp14:anchorId="6A7770F5" wp14:editId="03355D79">
                    <wp:simplePos x="0" y="0"/>
                    <wp:positionH relativeFrom="page">
                      <wp:align>right</wp:align>
                    </wp:positionH>
                    <wp:positionV relativeFrom="paragraph">
                      <wp:posOffset>4278630</wp:posOffset>
                    </wp:positionV>
                    <wp:extent cx="8098902" cy="2519754"/>
                    <wp:effectExtent l="0" t="19050" r="16510" b="33020"/>
                    <wp:wrapNone/>
                    <wp:docPr id="7" name="Connector: Curved 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8098902" cy="2519754"/>
                            </a:xfrm>
                            <a:prstGeom prst="curvedConnector3">
                              <a:avLst>
                                <a:gd name="adj1" fmla="val 42013"/>
                              </a:avLst>
                            </a:prstGeom>
                            <a:ln w="31750"/>
                          </wps:spPr>
                          <wps:style>
                            <a:lnRef idx="3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2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314591B5" id="Connector: Curved 7" o:spid="_x0000_s1026" type="#_x0000_t38" style="position:absolute;margin-left:586.5pt;margin-top:336.9pt;width:637.7pt;height:198.4pt;z-index:-251634177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" adj="9075" strokecolor="#70ad47 [3209]" strokeweight="2.5pt">
                    <v:stroke joinstyle="miter"/>
                    <w10:wrap anchorx="page"/>
                  </v:shape>
                </w:pict>
              </mc:Fallback>
            </mc:AlternateContent>
          </w:r>
          <w:r w:rsidR="001A33D0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83840" behindDoc="0" locked="0" layoutInCell="1" allowOverlap="1" wp14:anchorId="1F10B4B8" wp14:editId="5EF1A8E5">
                    <wp:simplePos x="0" y="0"/>
                    <wp:positionH relativeFrom="page">
                      <wp:align>right</wp:align>
                    </wp:positionH>
                    <wp:positionV relativeFrom="paragraph">
                      <wp:posOffset>4407535</wp:posOffset>
                    </wp:positionV>
                    <wp:extent cx="8131773" cy="2584301"/>
                    <wp:effectExtent l="0" t="19050" r="3175" b="26035"/>
                    <wp:wrapNone/>
                    <wp:docPr id="19" name="Connector: Curved 1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8131773" cy="2584301"/>
                            </a:xfrm>
                            <a:prstGeom prst="curvedConnector3">
                              <a:avLst>
                                <a:gd name="adj1" fmla="val 40741"/>
                              </a:avLst>
                            </a:prstGeom>
                            <a:ln w="31750">
                              <a:solidFill>
                                <a:srgbClr val="0070C0"/>
                              </a:solidFill>
                            </a:ln>
                          </wps:spPr>
                          <wps:style>
                            <a:lnRef idx="3">
                              <a:schemeClr val="accent6"/>
                            </a:lnRef>
                            <a:fillRef idx="0">
                              <a:schemeClr val="accent6"/>
                            </a:fillRef>
                            <a:effectRef idx="2">
                              <a:schemeClr val="accent6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D3F32CD" id="Connector: Curved 19" o:spid="_x0000_s1026" type="#_x0000_t38" style="position:absolute;margin-left:589.1pt;margin-top:347.05pt;width:640.3pt;height:203.5pt;z-index:2516838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" adj="8800" strokecolor="#0070c0" strokeweight="2.5pt">
                    <v:stroke joinstyle="miter"/>
                    <w10:wrap anchorx="page"/>
                  </v:shape>
                </w:pict>
              </mc:Fallback>
            </mc:AlternateContent>
          </w:r>
          <w:r w:rsidR="00BF28D2">
            <w:br w:type="page"/>
          </w:r>
        </w:p>
        <w:sdt>
          <w:sdtPr>
            <w:rPr>
              <w:rFonts w:eastAsiaTheme="minorHAnsi" w:cstheme="minorBidi"/>
              <w:b w:val="0"/>
              <w:sz w:val="24"/>
              <w:szCs w:val="22"/>
              <w:lang w:val="en-CA"/>
            </w:rPr>
            <w:id w:val="1216468757"/>
            <w:docPartObj>
              <w:docPartGallery w:val="Table of Contents"/>
              <w:docPartUnique/>
            </w:docPartObj>
          </w:sdtPr>
          <w:sdtEndPr>
            <w:rPr>
              <w:bCs/>
              <w:noProof/>
            </w:rPr>
          </w:sdtEndPr>
          <w:sdtContent>
            <w:p w:rsidR="001A33D0" w:rsidRPr="005B1B5C" w:rsidRDefault="001A33D0" w:rsidP="00606EDC">
              <w:pPr>
                <w:pStyle w:val="TOCHeading"/>
                <w:pBdr>
                  <w:bottom w:val="single" w:sz="8" w:space="1" w:color="auto"/>
                </w:pBdr>
                <w:tabs>
                  <w:tab w:val="left" w:pos="426"/>
                </w:tabs>
                <w:spacing w:after="100" w:afterAutospacing="1" w:line="240" w:lineRule="auto"/>
                <w:rPr>
                  <w:color w:val="auto"/>
                </w:rPr>
              </w:pPr>
              <w:r w:rsidRPr="005B1B5C">
                <w:rPr>
                  <w:color w:val="auto"/>
                </w:rPr>
                <w:t>Table of Contents</w:t>
              </w:r>
            </w:p>
            <w:p w:rsidR="00146409" w:rsidRDefault="001A33D0">
              <w:pPr>
                <w:pStyle w:val="TOC1"/>
                <w:tabs>
                  <w:tab w:val="left" w:pos="660"/>
                </w:tabs>
                <w:rPr>
                  <w:rFonts w:asciiTheme="minorHAnsi" w:eastAsiaTheme="minorEastAsia" w:hAnsiTheme="minorHAnsi"/>
                  <w:b w:val="0"/>
                  <w:color w:val="auto"/>
                  <w:sz w:val="22"/>
                </w:rPr>
              </w:pPr>
              <w:r w:rsidRPr="005B1B5C">
                <w:fldChar w:fldCharType="begin"/>
              </w:r>
              <w:r w:rsidRPr="005B1B5C">
                <w:instrText xml:space="preserve"> TOC \o "1-3" \h \z \u </w:instrText>
              </w:r>
              <w:r w:rsidRPr="005B1B5C">
                <w:fldChar w:fldCharType="separate"/>
              </w:r>
              <w:hyperlink w:anchor="_Toc23536158" w:history="1">
                <w:r w:rsidR="00146409" w:rsidRPr="00EF4C61">
                  <w:rPr>
                    <w:rStyle w:val="Hyperlink"/>
                  </w:rPr>
                  <w:t>1.0</w:t>
                </w:r>
                <w:r w:rsidR="00146409">
                  <w:rPr>
                    <w:rFonts w:asciiTheme="minorHAnsi" w:eastAsiaTheme="minorEastAsia" w:hAnsiTheme="minorHAnsi"/>
                    <w:b w:val="0"/>
                    <w:color w:val="auto"/>
                    <w:sz w:val="22"/>
                  </w:rPr>
                  <w:tab/>
                </w:r>
                <w:r w:rsidR="00146409" w:rsidRPr="00EF4C61">
                  <w:rPr>
                    <w:rStyle w:val="Hyperlink"/>
                  </w:rPr>
                  <w:t>Project Description</w:t>
                </w:r>
                <w:r w:rsidR="00146409">
                  <w:rPr>
                    <w:webHidden/>
                  </w:rPr>
                  <w:tab/>
                </w:r>
                <w:r w:rsidR="00146409">
                  <w:rPr>
                    <w:webHidden/>
                  </w:rPr>
                  <w:fldChar w:fldCharType="begin"/>
                </w:r>
                <w:r w:rsidR="00146409">
                  <w:rPr>
                    <w:webHidden/>
                  </w:rPr>
                  <w:instrText xml:space="preserve"> PAGEREF _Toc23536158 \h </w:instrText>
                </w:r>
                <w:r w:rsidR="00146409">
                  <w:rPr>
                    <w:webHidden/>
                  </w:rPr>
                </w:r>
                <w:r w:rsidR="00146409">
                  <w:rPr>
                    <w:webHidden/>
                  </w:rPr>
                  <w:fldChar w:fldCharType="separate"/>
                </w:r>
                <w:r w:rsidR="00146409">
                  <w:rPr>
                    <w:webHidden/>
                  </w:rPr>
                  <w:t>1</w:t>
                </w:r>
                <w:r w:rsidR="00146409">
                  <w:rPr>
                    <w:webHidden/>
                  </w:rPr>
                  <w:fldChar w:fldCharType="end"/>
                </w:r>
              </w:hyperlink>
            </w:p>
            <w:p w:rsidR="00146409" w:rsidRDefault="00146409">
              <w:pPr>
                <w:pStyle w:val="TOC1"/>
                <w:tabs>
                  <w:tab w:val="left" w:pos="660"/>
                </w:tabs>
                <w:rPr>
                  <w:rFonts w:asciiTheme="minorHAnsi" w:eastAsiaTheme="minorEastAsia" w:hAnsiTheme="minorHAnsi"/>
                  <w:b w:val="0"/>
                  <w:color w:val="auto"/>
                  <w:sz w:val="22"/>
                </w:rPr>
              </w:pPr>
              <w:hyperlink w:anchor="_Toc23536159" w:history="1">
                <w:r w:rsidRPr="00EF4C61">
                  <w:rPr>
                    <w:rStyle w:val="Hyperlink"/>
                  </w:rPr>
                  <w:t>2.0</w:t>
                </w:r>
                <w:r>
                  <w:rPr>
                    <w:rFonts w:asciiTheme="minorHAnsi" w:eastAsiaTheme="minorEastAsia" w:hAnsiTheme="minorHAnsi"/>
                    <w:b w:val="0"/>
                    <w:color w:val="auto"/>
                    <w:sz w:val="22"/>
                  </w:rPr>
                  <w:tab/>
                </w:r>
                <w:r w:rsidRPr="00EF4C61">
                  <w:rPr>
                    <w:rStyle w:val="Hyperlink"/>
                  </w:rPr>
                  <w:t>Project Need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23536159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1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:rsidR="00146409" w:rsidRDefault="00146409">
              <w:pPr>
                <w:pStyle w:val="TOC1"/>
                <w:tabs>
                  <w:tab w:val="left" w:pos="660"/>
                </w:tabs>
                <w:rPr>
                  <w:rFonts w:asciiTheme="minorHAnsi" w:eastAsiaTheme="minorEastAsia" w:hAnsiTheme="minorHAnsi"/>
                  <w:b w:val="0"/>
                  <w:color w:val="auto"/>
                  <w:sz w:val="22"/>
                </w:rPr>
              </w:pPr>
              <w:hyperlink w:anchor="_Toc23536160" w:history="1">
                <w:r w:rsidRPr="00EF4C61">
                  <w:rPr>
                    <w:rStyle w:val="Hyperlink"/>
                  </w:rPr>
                  <w:t>3.0</w:t>
                </w:r>
                <w:r>
                  <w:rPr>
                    <w:rFonts w:asciiTheme="minorHAnsi" w:eastAsiaTheme="minorEastAsia" w:hAnsiTheme="minorHAnsi"/>
                    <w:b w:val="0"/>
                    <w:color w:val="auto"/>
                    <w:sz w:val="22"/>
                  </w:rPr>
                  <w:tab/>
                </w:r>
                <w:r w:rsidRPr="00EF4C61">
                  <w:rPr>
                    <w:rStyle w:val="Hyperlink"/>
                  </w:rPr>
                  <w:t>Project Components Checklist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23536160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1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:rsidR="00146409" w:rsidRDefault="00146409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rFonts w:asciiTheme="minorHAnsi" w:eastAsiaTheme="minorEastAsia" w:hAnsiTheme="minorHAnsi"/>
                  <w:noProof/>
                  <w:color w:val="auto"/>
                  <w:sz w:val="22"/>
                  <w:lang w:eastAsia="en-CA"/>
                </w:rPr>
              </w:pPr>
              <w:hyperlink w:anchor="_Toc23536161" w:history="1">
                <w:r w:rsidRPr="00EF4C61">
                  <w:rPr>
                    <w:rStyle w:val="Hyperlink"/>
                    <w:noProof/>
                  </w:rPr>
                  <w:t>3.1</w:t>
                </w:r>
                <w:r>
                  <w:rPr>
                    <w:rFonts w:asciiTheme="minorHAnsi" w:eastAsiaTheme="minorEastAsia" w:hAnsiTheme="minorHAnsi"/>
                    <w:noProof/>
                    <w:color w:val="auto"/>
                    <w:sz w:val="22"/>
                    <w:lang w:eastAsia="en-CA"/>
                  </w:rPr>
                  <w:tab/>
                </w:r>
                <w:r w:rsidRPr="00EF4C61">
                  <w:rPr>
                    <w:rStyle w:val="Hyperlink"/>
                    <w:noProof/>
                  </w:rPr>
                  <w:t>Securit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3536161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1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146409" w:rsidRDefault="00146409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rFonts w:asciiTheme="minorHAnsi" w:eastAsiaTheme="minorEastAsia" w:hAnsiTheme="minorHAnsi"/>
                  <w:noProof/>
                  <w:color w:val="auto"/>
                  <w:sz w:val="22"/>
                  <w:lang w:eastAsia="en-CA"/>
                </w:rPr>
              </w:pPr>
              <w:hyperlink w:anchor="_Toc23536162" w:history="1">
                <w:r w:rsidRPr="00EF4C61">
                  <w:rPr>
                    <w:rStyle w:val="Hyperlink"/>
                    <w:noProof/>
                  </w:rPr>
                  <w:t>3.2</w:t>
                </w:r>
                <w:r>
                  <w:rPr>
                    <w:rFonts w:asciiTheme="minorHAnsi" w:eastAsiaTheme="minorEastAsia" w:hAnsiTheme="minorHAnsi"/>
                    <w:noProof/>
                    <w:color w:val="auto"/>
                    <w:sz w:val="22"/>
                    <w:lang w:eastAsia="en-CA"/>
                  </w:rPr>
                  <w:tab/>
                </w:r>
                <w:r w:rsidRPr="00EF4C61">
                  <w:rPr>
                    <w:rStyle w:val="Hyperlink"/>
                    <w:noProof/>
                  </w:rPr>
                  <w:t>Networking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3536162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146409" w:rsidRDefault="00146409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rFonts w:asciiTheme="minorHAnsi" w:eastAsiaTheme="minorEastAsia" w:hAnsiTheme="minorHAnsi"/>
                  <w:noProof/>
                  <w:color w:val="auto"/>
                  <w:sz w:val="22"/>
                  <w:lang w:eastAsia="en-CA"/>
                </w:rPr>
              </w:pPr>
              <w:hyperlink w:anchor="_Toc23536163" w:history="1">
                <w:r w:rsidRPr="00EF4C61">
                  <w:rPr>
                    <w:rStyle w:val="Hyperlink"/>
                    <w:noProof/>
                  </w:rPr>
                  <w:t>3.3</w:t>
                </w:r>
                <w:r>
                  <w:rPr>
                    <w:rFonts w:asciiTheme="minorHAnsi" w:eastAsiaTheme="minorEastAsia" w:hAnsiTheme="minorHAnsi"/>
                    <w:noProof/>
                    <w:color w:val="auto"/>
                    <w:sz w:val="22"/>
                    <w:lang w:eastAsia="en-CA"/>
                  </w:rPr>
                  <w:tab/>
                </w:r>
                <w:r w:rsidRPr="00EF4C61">
                  <w:rPr>
                    <w:rStyle w:val="Hyperlink"/>
                    <w:noProof/>
                  </w:rPr>
                  <w:t>Hardware and Budget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3536163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146409" w:rsidRDefault="00146409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rFonts w:asciiTheme="minorHAnsi" w:eastAsiaTheme="minorEastAsia" w:hAnsiTheme="minorHAnsi"/>
                  <w:noProof/>
                  <w:color w:val="auto"/>
                  <w:sz w:val="22"/>
                  <w:lang w:eastAsia="en-CA"/>
                </w:rPr>
              </w:pPr>
              <w:hyperlink w:anchor="_Toc23536164" w:history="1">
                <w:r w:rsidRPr="00EF4C61">
                  <w:rPr>
                    <w:rStyle w:val="Hyperlink"/>
                    <w:noProof/>
                  </w:rPr>
                  <w:t>3.4</w:t>
                </w:r>
                <w:r>
                  <w:rPr>
                    <w:rFonts w:asciiTheme="minorHAnsi" w:eastAsiaTheme="minorEastAsia" w:hAnsiTheme="minorHAnsi"/>
                    <w:noProof/>
                    <w:color w:val="auto"/>
                    <w:sz w:val="22"/>
                    <w:lang w:eastAsia="en-CA"/>
                  </w:rPr>
                  <w:tab/>
                </w:r>
                <w:r w:rsidRPr="00EF4C61">
                  <w:rPr>
                    <w:rStyle w:val="Hyperlink"/>
                    <w:noProof/>
                  </w:rPr>
                  <w:t>Software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353616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2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146409" w:rsidRDefault="00146409">
              <w:pPr>
                <w:pStyle w:val="TOC2"/>
                <w:tabs>
                  <w:tab w:val="left" w:pos="880"/>
                  <w:tab w:val="right" w:leader="dot" w:pos="9350"/>
                </w:tabs>
                <w:rPr>
                  <w:rFonts w:asciiTheme="minorHAnsi" w:eastAsiaTheme="minorEastAsia" w:hAnsiTheme="minorHAnsi"/>
                  <w:noProof/>
                  <w:color w:val="auto"/>
                  <w:sz w:val="22"/>
                  <w:lang w:eastAsia="en-CA"/>
                </w:rPr>
              </w:pPr>
              <w:hyperlink w:anchor="_Toc23536165" w:history="1">
                <w:r w:rsidRPr="00EF4C61">
                  <w:rPr>
                    <w:rStyle w:val="Hyperlink"/>
                    <w:noProof/>
                  </w:rPr>
                  <w:t>3.5</w:t>
                </w:r>
                <w:r>
                  <w:rPr>
                    <w:rFonts w:asciiTheme="minorHAnsi" w:eastAsiaTheme="minorEastAsia" w:hAnsiTheme="minorHAnsi"/>
                    <w:noProof/>
                    <w:color w:val="auto"/>
                    <w:sz w:val="22"/>
                    <w:lang w:eastAsia="en-CA"/>
                  </w:rPr>
                  <w:tab/>
                </w:r>
                <w:r w:rsidRPr="00EF4C61">
                  <w:rPr>
                    <w:rStyle w:val="Hyperlink"/>
                    <w:noProof/>
                  </w:rPr>
                  <w:t>Server Servic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2353616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:rsidR="00146409" w:rsidRDefault="00146409">
              <w:pPr>
                <w:pStyle w:val="TOC1"/>
                <w:tabs>
                  <w:tab w:val="left" w:pos="660"/>
                </w:tabs>
                <w:rPr>
                  <w:rFonts w:asciiTheme="minorHAnsi" w:eastAsiaTheme="minorEastAsia" w:hAnsiTheme="minorHAnsi"/>
                  <w:b w:val="0"/>
                  <w:color w:val="auto"/>
                  <w:sz w:val="22"/>
                </w:rPr>
              </w:pPr>
              <w:hyperlink w:anchor="_Toc23536166" w:history="1">
                <w:r w:rsidRPr="00EF4C61">
                  <w:rPr>
                    <w:rStyle w:val="Hyperlink"/>
                  </w:rPr>
                  <w:t>4.0</w:t>
                </w:r>
                <w:r>
                  <w:rPr>
                    <w:rFonts w:asciiTheme="minorHAnsi" w:eastAsiaTheme="minorEastAsia" w:hAnsiTheme="minorHAnsi"/>
                    <w:b w:val="0"/>
                    <w:color w:val="auto"/>
                    <w:sz w:val="22"/>
                  </w:rPr>
                  <w:tab/>
                </w:r>
                <w:r w:rsidRPr="00EF4C61">
                  <w:rPr>
                    <w:rStyle w:val="Hyperlink"/>
                  </w:rPr>
                  <w:t>Budget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23536166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:rsidR="00146409" w:rsidRDefault="00146409">
              <w:pPr>
                <w:pStyle w:val="TOC1"/>
                <w:tabs>
                  <w:tab w:val="left" w:pos="660"/>
                </w:tabs>
                <w:rPr>
                  <w:rFonts w:asciiTheme="minorHAnsi" w:eastAsiaTheme="minorEastAsia" w:hAnsiTheme="minorHAnsi"/>
                  <w:b w:val="0"/>
                  <w:color w:val="auto"/>
                  <w:sz w:val="22"/>
                </w:rPr>
              </w:pPr>
              <w:hyperlink w:anchor="_Toc23536167" w:history="1">
                <w:r w:rsidRPr="00EF4C61">
                  <w:rPr>
                    <w:rStyle w:val="Hyperlink"/>
                  </w:rPr>
                  <w:t>5.0</w:t>
                </w:r>
                <w:r>
                  <w:rPr>
                    <w:rFonts w:asciiTheme="minorHAnsi" w:eastAsiaTheme="minorEastAsia" w:hAnsiTheme="minorHAnsi"/>
                    <w:b w:val="0"/>
                    <w:color w:val="auto"/>
                    <w:sz w:val="22"/>
                  </w:rPr>
                  <w:tab/>
                </w:r>
                <w:r w:rsidRPr="00EF4C61">
                  <w:rPr>
                    <w:rStyle w:val="Hyperlink"/>
                  </w:rPr>
                  <w:t>Responsibilitie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23536167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:rsidR="00146409" w:rsidRDefault="00146409">
              <w:pPr>
                <w:pStyle w:val="TOC1"/>
                <w:tabs>
                  <w:tab w:val="left" w:pos="660"/>
                </w:tabs>
                <w:rPr>
                  <w:rFonts w:asciiTheme="minorHAnsi" w:eastAsiaTheme="minorEastAsia" w:hAnsiTheme="minorHAnsi"/>
                  <w:b w:val="0"/>
                  <w:color w:val="auto"/>
                  <w:sz w:val="22"/>
                </w:rPr>
              </w:pPr>
              <w:hyperlink w:anchor="_Toc23536168" w:history="1">
                <w:r w:rsidRPr="00EF4C61">
                  <w:rPr>
                    <w:rStyle w:val="Hyperlink"/>
                  </w:rPr>
                  <w:t>6.0</w:t>
                </w:r>
                <w:r>
                  <w:rPr>
                    <w:rFonts w:asciiTheme="minorHAnsi" w:eastAsiaTheme="minorEastAsia" w:hAnsiTheme="minorHAnsi"/>
                    <w:b w:val="0"/>
                    <w:color w:val="auto"/>
                    <w:sz w:val="22"/>
                  </w:rPr>
                  <w:tab/>
                </w:r>
                <w:r w:rsidRPr="00EF4C61">
                  <w:rPr>
                    <w:rStyle w:val="Hyperlink"/>
                  </w:rPr>
                  <w:t>Deliverable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23536168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:rsidR="00146409" w:rsidRDefault="00146409">
              <w:pPr>
                <w:pStyle w:val="TOC1"/>
                <w:rPr>
                  <w:rFonts w:asciiTheme="minorHAnsi" w:eastAsiaTheme="minorEastAsia" w:hAnsiTheme="minorHAnsi"/>
                  <w:b w:val="0"/>
                  <w:color w:val="auto"/>
                  <w:sz w:val="22"/>
                </w:rPr>
              </w:pPr>
              <w:hyperlink w:anchor="_Toc23536169" w:history="1">
                <w:r w:rsidRPr="00EF4C61">
                  <w:rPr>
                    <w:rStyle w:val="Hyperlink"/>
                  </w:rPr>
                  <w:t>A - Appendix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23536169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:rsidR="00D7713E" w:rsidRDefault="001A33D0" w:rsidP="00D41D1E">
              <w:pPr>
                <w:tabs>
                  <w:tab w:val="left" w:pos="426"/>
                </w:tabs>
                <w:spacing w:line="480" w:lineRule="auto"/>
                <w:sectPr w:rsidR="00D7713E" w:rsidSect="00052177">
                  <w:headerReference w:type="default" r:id="rId9"/>
                  <w:footerReference w:type="default" r:id="rId10"/>
                  <w:footerReference w:type="first" r:id="rId11"/>
                  <w:pgSz w:w="12240" w:h="15840"/>
                  <w:pgMar w:top="1440" w:right="1440" w:bottom="1418" w:left="1440" w:header="708" w:footer="708" w:gutter="0"/>
                  <w:pgBorders w:offsetFrom="page">
                    <w:right w:val="single" w:sz="18" w:space="24" w:color="7B7B7B" w:themeColor="accent3" w:themeShade="BF"/>
                  </w:pgBorders>
                  <w:pgNumType w:start="0"/>
                  <w:cols w:space="708"/>
                  <w:titlePg/>
                  <w:docGrid w:linePitch="360"/>
                </w:sectPr>
              </w:pPr>
              <w:r w:rsidRPr="005B1B5C">
                <w:rPr>
                  <w:b/>
                  <w:bCs/>
                  <w:noProof/>
                  <w:color w:val="auto"/>
                </w:rPr>
                <w:fldChar w:fldCharType="end"/>
              </w:r>
            </w:p>
          </w:sdtContent>
        </w:sdt>
      </w:sdtContent>
    </w:sdt>
    <w:p w:rsidR="000E0A38" w:rsidRDefault="00A458FF" w:rsidP="00D41D1E">
      <w:pPr>
        <w:pStyle w:val="Heading1"/>
        <w:numPr>
          <w:ilvl w:val="0"/>
          <w:numId w:val="17"/>
        </w:numPr>
        <w:tabs>
          <w:tab w:val="left" w:pos="426"/>
        </w:tabs>
        <w:rPr>
          <w:color w:val="auto"/>
        </w:rPr>
      </w:pPr>
      <w:bookmarkStart w:id="0" w:name="_Toc23536158"/>
      <w:r>
        <w:rPr>
          <w:color w:val="auto"/>
        </w:rPr>
        <w:lastRenderedPageBreak/>
        <w:t xml:space="preserve">Project </w:t>
      </w:r>
      <w:r w:rsidR="00A14B50">
        <w:rPr>
          <w:color w:val="auto"/>
        </w:rPr>
        <w:t>Description</w:t>
      </w:r>
      <w:bookmarkEnd w:id="0"/>
    </w:p>
    <w:p w:rsidR="00A14B50" w:rsidRPr="00A14B50" w:rsidRDefault="00EC64AE" w:rsidP="00A14B50">
      <w:r>
        <w:t xml:space="preserve">The Möbius Foundations proposed project is a customizable inventory management software. </w:t>
      </w:r>
      <w:r w:rsidR="00C23BB1">
        <w:br/>
        <w:t>Our project consists of employing security, network, hardware, and server service</w:t>
      </w:r>
      <w:r w:rsidR="00023070">
        <w:t>. This project will satisfy our customers business need, and strategically align our businesses together.</w:t>
      </w:r>
    </w:p>
    <w:p w:rsidR="002D08E3" w:rsidRDefault="00A14B50" w:rsidP="00A14B50">
      <w:pPr>
        <w:pStyle w:val="Heading1"/>
        <w:numPr>
          <w:ilvl w:val="0"/>
          <w:numId w:val="17"/>
        </w:numPr>
      </w:pPr>
      <w:bookmarkStart w:id="1" w:name="_Toc23536159"/>
      <w:r>
        <w:t>Project Need</w:t>
      </w:r>
      <w:bookmarkEnd w:id="1"/>
    </w:p>
    <w:p w:rsidR="00227474" w:rsidRDefault="00227474" w:rsidP="00227474">
      <w:r>
        <w:t>The customizable inventory management system</w:t>
      </w:r>
      <w:r w:rsidR="00023070">
        <w:t xml:space="preserve"> will address the following problems</w:t>
      </w:r>
    </w:p>
    <w:p w:rsidR="00023070" w:rsidRDefault="00023070" w:rsidP="00023070">
      <w:pPr>
        <w:pStyle w:val="ListParagraph"/>
        <w:numPr>
          <w:ilvl w:val="0"/>
          <w:numId w:val="20"/>
        </w:numPr>
        <w:tabs>
          <w:tab w:val="left" w:pos="426"/>
        </w:tabs>
        <w:rPr>
          <w:lang w:eastAsia="en-CA"/>
        </w:rPr>
      </w:pPr>
      <w:r>
        <w:rPr>
          <w:lang w:eastAsia="en-CA"/>
        </w:rPr>
        <w:t>disorganized storage, handling, and indecipherable documentation.</w:t>
      </w:r>
    </w:p>
    <w:p w:rsidR="00023070" w:rsidRDefault="00023070" w:rsidP="00023070">
      <w:pPr>
        <w:pStyle w:val="ListParagraph"/>
        <w:numPr>
          <w:ilvl w:val="0"/>
          <w:numId w:val="20"/>
        </w:numPr>
        <w:tabs>
          <w:tab w:val="left" w:pos="426"/>
        </w:tabs>
        <w:rPr>
          <w:lang w:eastAsia="en-CA"/>
        </w:rPr>
      </w:pPr>
      <w:r>
        <w:rPr>
          <w:lang w:eastAsia="en-CA"/>
        </w:rPr>
        <w:t>documentation of timesheets is illegible.</w:t>
      </w:r>
    </w:p>
    <w:p w:rsidR="00023070" w:rsidRDefault="00023070" w:rsidP="00023070">
      <w:pPr>
        <w:pStyle w:val="ListParagraph"/>
        <w:numPr>
          <w:ilvl w:val="0"/>
          <w:numId w:val="20"/>
        </w:numPr>
        <w:tabs>
          <w:tab w:val="left" w:pos="426"/>
        </w:tabs>
        <w:rPr>
          <w:lang w:eastAsia="en-CA"/>
        </w:rPr>
      </w:pPr>
      <w:r>
        <w:rPr>
          <w:lang w:eastAsia="en-CA"/>
        </w:rPr>
        <w:t>receipts, and point of sales bakery and catering order are handled through paper documentation, which are all disorganized, and improper documentation of the sales</w:t>
      </w:r>
    </w:p>
    <w:p w:rsidR="00023070" w:rsidRDefault="00023070" w:rsidP="00023070">
      <w:pPr>
        <w:pStyle w:val="ListParagraph"/>
        <w:numPr>
          <w:ilvl w:val="0"/>
          <w:numId w:val="20"/>
        </w:numPr>
        <w:tabs>
          <w:tab w:val="left" w:pos="426"/>
        </w:tabs>
        <w:rPr>
          <w:lang w:eastAsia="en-CA"/>
        </w:rPr>
      </w:pPr>
      <w:r>
        <w:rPr>
          <w:lang w:eastAsia="en-CA"/>
        </w:rPr>
        <w:t>lack of online presence, which the owner has expressed their desire to expand into.</w:t>
      </w:r>
    </w:p>
    <w:p w:rsidR="00023070" w:rsidRDefault="00023070" w:rsidP="00023070">
      <w:pPr>
        <w:pStyle w:val="ListParagraph"/>
        <w:numPr>
          <w:ilvl w:val="0"/>
          <w:numId w:val="20"/>
        </w:numPr>
        <w:tabs>
          <w:tab w:val="left" w:pos="426"/>
        </w:tabs>
        <w:rPr>
          <w:lang w:eastAsia="en-CA"/>
        </w:rPr>
      </w:pPr>
      <w:r>
        <w:rPr>
          <w:lang w:eastAsia="en-CA"/>
        </w:rPr>
        <w:t>inventory tracking of perishable products, and purchases of inventory is disorganization and relies heavily on manual, paper documentation.</w:t>
      </w:r>
    </w:p>
    <w:p w:rsidR="00023070" w:rsidRDefault="00023070" w:rsidP="00023070">
      <w:pPr>
        <w:pStyle w:val="ListParagraph"/>
        <w:numPr>
          <w:ilvl w:val="0"/>
          <w:numId w:val="20"/>
        </w:numPr>
        <w:tabs>
          <w:tab w:val="left" w:pos="426"/>
        </w:tabs>
        <w:rPr>
          <w:lang w:eastAsia="en-CA"/>
        </w:rPr>
      </w:pPr>
      <w:r>
        <w:rPr>
          <w:lang w:eastAsia="en-CA"/>
        </w:rPr>
        <w:t>all monetary sales are done by paper, and documentation maybe inaccurate</w:t>
      </w:r>
    </w:p>
    <w:p w:rsidR="00023070" w:rsidRDefault="00023070" w:rsidP="00023070">
      <w:pPr>
        <w:pStyle w:val="ListParagraph"/>
        <w:numPr>
          <w:ilvl w:val="0"/>
          <w:numId w:val="20"/>
        </w:numPr>
        <w:tabs>
          <w:tab w:val="left" w:pos="426"/>
        </w:tabs>
        <w:rPr>
          <w:lang w:eastAsia="en-CA"/>
        </w:rPr>
      </w:pPr>
      <w:r>
        <w:rPr>
          <w:lang w:eastAsia="en-CA"/>
        </w:rPr>
        <w:t>Verbally informing the owner of low inventory products needed for ordering</w:t>
      </w:r>
    </w:p>
    <w:p w:rsidR="00B76DBB" w:rsidRDefault="00B76DBB" w:rsidP="00B76DBB">
      <w:pPr>
        <w:tabs>
          <w:tab w:val="left" w:pos="426"/>
        </w:tabs>
        <w:rPr>
          <w:lang w:eastAsia="en-CA"/>
        </w:rPr>
      </w:pPr>
      <w:r>
        <w:rPr>
          <w:lang w:eastAsia="en-CA"/>
        </w:rPr>
        <w:t>It will take care of the business need of the owner, optimizing the entire business structure and process and making all the process efficient, and cost effective.</w:t>
      </w:r>
    </w:p>
    <w:p w:rsidR="00A14B50" w:rsidRPr="00A14B50" w:rsidRDefault="00A14B50" w:rsidP="00A14B50"/>
    <w:p w:rsidR="00A14B50" w:rsidRPr="00A14B50" w:rsidRDefault="00A14B50" w:rsidP="00A14B50">
      <w:pPr>
        <w:pStyle w:val="Heading1"/>
        <w:numPr>
          <w:ilvl w:val="0"/>
          <w:numId w:val="17"/>
        </w:numPr>
      </w:pPr>
      <w:bookmarkStart w:id="2" w:name="_Toc23536160"/>
      <w:r>
        <w:t>Project Components Checklist</w:t>
      </w:r>
      <w:bookmarkEnd w:id="2"/>
    </w:p>
    <w:p w:rsidR="00A14B50" w:rsidRDefault="00A14B50" w:rsidP="00A14B50">
      <w:pPr>
        <w:pStyle w:val="Heading2"/>
        <w:numPr>
          <w:ilvl w:val="1"/>
          <w:numId w:val="17"/>
        </w:numPr>
      </w:pPr>
      <w:bookmarkStart w:id="3" w:name="_Toc23536161"/>
      <w:r>
        <w:t>Security</w:t>
      </w:r>
      <w:bookmarkEnd w:id="3"/>
      <w:r>
        <w:t xml:space="preserve"> </w:t>
      </w:r>
    </w:p>
    <w:p w:rsidR="00663408" w:rsidRPr="00CC59EF" w:rsidRDefault="00574D0B" w:rsidP="00663408">
      <w:pPr>
        <w:pStyle w:val="ListParagraph"/>
        <w:numPr>
          <w:ilvl w:val="4"/>
          <w:numId w:val="26"/>
        </w:numPr>
        <w:rPr>
          <w:highlight w:val="yellow"/>
        </w:rPr>
      </w:pPr>
      <w:r w:rsidRPr="00CC59EF">
        <w:rPr>
          <w:highlight w:val="yellow"/>
        </w:rPr>
        <w:t>Firewalls (Soft/Hard)</w:t>
      </w:r>
      <w:r w:rsidR="004152D9" w:rsidRPr="00CC59EF">
        <w:rPr>
          <w:highlight w:val="yellow"/>
        </w:rPr>
        <w:t xml:space="preserve"> / Malware Prevention</w:t>
      </w:r>
    </w:p>
    <w:p w:rsidR="007557A8" w:rsidRPr="00CC59EF" w:rsidRDefault="007557A8" w:rsidP="007557A8">
      <w:pPr>
        <w:pStyle w:val="ListParagraph"/>
        <w:numPr>
          <w:ilvl w:val="5"/>
          <w:numId w:val="26"/>
        </w:numPr>
        <w:rPr>
          <w:highlight w:val="yellow"/>
        </w:rPr>
      </w:pPr>
      <w:r w:rsidRPr="00CC59EF">
        <w:rPr>
          <w:highlight w:val="yellow"/>
        </w:rPr>
        <w:t xml:space="preserve">Install </w:t>
      </w:r>
      <w:proofErr w:type="spellStart"/>
      <w:r w:rsidRPr="00CC59EF">
        <w:rPr>
          <w:highlight w:val="yellow"/>
        </w:rPr>
        <w:t>pfSense</w:t>
      </w:r>
      <w:proofErr w:type="spellEnd"/>
      <w:r w:rsidRPr="00CC59EF">
        <w:rPr>
          <w:highlight w:val="yellow"/>
        </w:rPr>
        <w:t xml:space="preserve"> and place the Windows Server 2016, Centos 7 Web Server, and Linux member server, on the zone.</w:t>
      </w:r>
    </w:p>
    <w:p w:rsidR="007557A8" w:rsidRPr="00CC59EF" w:rsidRDefault="007557A8" w:rsidP="007557A8">
      <w:pPr>
        <w:pStyle w:val="ListParagraph"/>
        <w:numPr>
          <w:ilvl w:val="5"/>
          <w:numId w:val="26"/>
        </w:numPr>
        <w:rPr>
          <w:highlight w:val="yellow"/>
        </w:rPr>
      </w:pPr>
      <w:r w:rsidRPr="00CC59EF">
        <w:rPr>
          <w:highlight w:val="yellow"/>
        </w:rPr>
        <w:t xml:space="preserve">Install Firewalld on the Linux machine, ensure Windows defender is up and running </w:t>
      </w:r>
    </w:p>
    <w:p w:rsidR="007557A8" w:rsidRPr="00CC59EF" w:rsidRDefault="007557A8" w:rsidP="007557A8">
      <w:pPr>
        <w:pStyle w:val="ListParagraph"/>
        <w:numPr>
          <w:ilvl w:val="5"/>
          <w:numId w:val="26"/>
        </w:numPr>
        <w:rPr>
          <w:highlight w:val="yellow"/>
        </w:rPr>
      </w:pPr>
      <w:r w:rsidRPr="00CC59EF">
        <w:rPr>
          <w:highlight w:val="yellow"/>
        </w:rPr>
        <w:t xml:space="preserve">Installing, running, and maintaining Snort. </w:t>
      </w:r>
    </w:p>
    <w:p w:rsidR="003C093E" w:rsidRPr="00CC59EF" w:rsidRDefault="003C093E" w:rsidP="007557A8">
      <w:pPr>
        <w:pStyle w:val="ListParagraph"/>
        <w:numPr>
          <w:ilvl w:val="5"/>
          <w:numId w:val="26"/>
        </w:numPr>
        <w:rPr>
          <w:highlight w:val="yellow"/>
        </w:rPr>
      </w:pPr>
      <w:r w:rsidRPr="00CC59EF">
        <w:rPr>
          <w:highlight w:val="yellow"/>
        </w:rPr>
        <w:t xml:space="preserve">Configure firewall, and iptables for Linux, ensure </w:t>
      </w:r>
      <w:r w:rsidR="00433DBC" w:rsidRPr="00CC59EF">
        <w:rPr>
          <w:highlight w:val="yellow"/>
        </w:rPr>
        <w:t>to disable SSH</w:t>
      </w:r>
    </w:p>
    <w:p w:rsidR="00433DBC" w:rsidRPr="00CC59EF" w:rsidRDefault="00433DBC" w:rsidP="007557A8">
      <w:pPr>
        <w:pStyle w:val="ListParagraph"/>
        <w:numPr>
          <w:ilvl w:val="5"/>
          <w:numId w:val="26"/>
        </w:numPr>
        <w:rPr>
          <w:highlight w:val="yellow"/>
        </w:rPr>
      </w:pPr>
      <w:r w:rsidRPr="00CC59EF">
        <w:rPr>
          <w:highlight w:val="yellow"/>
        </w:rPr>
        <w:t>disable IPv6 since services is not used</w:t>
      </w:r>
    </w:p>
    <w:p w:rsidR="00433DBC" w:rsidRPr="00CC59EF" w:rsidRDefault="00433DBC" w:rsidP="007557A8">
      <w:pPr>
        <w:pStyle w:val="ListParagraph"/>
        <w:numPr>
          <w:ilvl w:val="5"/>
          <w:numId w:val="26"/>
        </w:numPr>
        <w:rPr>
          <w:highlight w:val="yellow"/>
        </w:rPr>
      </w:pPr>
      <w:r w:rsidRPr="00CC59EF">
        <w:rPr>
          <w:highlight w:val="yellow"/>
        </w:rPr>
        <w:t>disable inbound traffic on ports not used</w:t>
      </w:r>
    </w:p>
    <w:p w:rsidR="00433DBC" w:rsidRPr="00CC59EF" w:rsidRDefault="00433DBC" w:rsidP="007557A8">
      <w:pPr>
        <w:pStyle w:val="ListParagraph"/>
        <w:numPr>
          <w:ilvl w:val="5"/>
          <w:numId w:val="26"/>
        </w:numPr>
        <w:rPr>
          <w:highlight w:val="yellow"/>
        </w:rPr>
      </w:pPr>
      <w:r w:rsidRPr="00CC59EF">
        <w:rPr>
          <w:highlight w:val="yellow"/>
        </w:rPr>
        <w:t>use different ports for services</w:t>
      </w:r>
      <w:r w:rsidR="009B2B11" w:rsidRPr="00CC59EF">
        <w:rPr>
          <w:highlight w:val="yellow"/>
        </w:rPr>
        <w:t xml:space="preserve"> rather than default ports</w:t>
      </w:r>
    </w:p>
    <w:p w:rsidR="004152D9" w:rsidRPr="00CC59EF" w:rsidRDefault="004152D9" w:rsidP="007557A8">
      <w:pPr>
        <w:pStyle w:val="ListParagraph"/>
        <w:numPr>
          <w:ilvl w:val="5"/>
          <w:numId w:val="26"/>
        </w:numPr>
        <w:rPr>
          <w:highlight w:val="yellow"/>
        </w:rPr>
      </w:pPr>
      <w:r w:rsidRPr="00CC59EF">
        <w:rPr>
          <w:highlight w:val="yellow"/>
        </w:rPr>
        <w:t>backup using RAID, or extra harddrive.</w:t>
      </w:r>
    </w:p>
    <w:p w:rsidR="007557A8" w:rsidRPr="00CC59EF" w:rsidRDefault="007557A8" w:rsidP="007557A8">
      <w:pPr>
        <w:pStyle w:val="ListParagraph"/>
        <w:numPr>
          <w:ilvl w:val="4"/>
          <w:numId w:val="26"/>
        </w:numPr>
        <w:rPr>
          <w:highlight w:val="yellow"/>
        </w:rPr>
      </w:pPr>
      <w:r w:rsidRPr="00CC59EF">
        <w:rPr>
          <w:highlight w:val="yellow"/>
        </w:rPr>
        <w:t xml:space="preserve">Encryption </w:t>
      </w:r>
    </w:p>
    <w:p w:rsidR="007557A8" w:rsidRPr="00CC59EF" w:rsidRDefault="007557A8" w:rsidP="007557A8">
      <w:pPr>
        <w:pStyle w:val="ListParagraph"/>
        <w:numPr>
          <w:ilvl w:val="5"/>
          <w:numId w:val="26"/>
        </w:numPr>
        <w:rPr>
          <w:highlight w:val="yellow"/>
        </w:rPr>
      </w:pPr>
      <w:r w:rsidRPr="00CC59EF">
        <w:rPr>
          <w:highlight w:val="yellow"/>
        </w:rPr>
        <w:t xml:space="preserve">Encrypting customer database mySQL using </w:t>
      </w:r>
      <w:r w:rsidR="00474DB2" w:rsidRPr="00CC59EF">
        <w:rPr>
          <w:highlight w:val="yellow"/>
        </w:rPr>
        <w:t>certificates</w:t>
      </w:r>
    </w:p>
    <w:p w:rsidR="007557A8" w:rsidRPr="00CC59EF" w:rsidRDefault="007557A8" w:rsidP="007557A8">
      <w:pPr>
        <w:pStyle w:val="ListParagraph"/>
        <w:numPr>
          <w:ilvl w:val="5"/>
          <w:numId w:val="26"/>
        </w:numPr>
        <w:rPr>
          <w:highlight w:val="yellow"/>
        </w:rPr>
      </w:pPr>
      <w:r w:rsidRPr="00CC59EF">
        <w:rPr>
          <w:highlight w:val="yellow"/>
        </w:rPr>
        <w:t>Encrypting Apache Web Server</w:t>
      </w:r>
      <w:r w:rsidR="00AD3A8D" w:rsidRPr="00CC59EF">
        <w:rPr>
          <w:highlight w:val="yellow"/>
        </w:rPr>
        <w:t xml:space="preserve"> using SSL, free signed certificate.</w:t>
      </w:r>
    </w:p>
    <w:p w:rsidR="00AD3A8D" w:rsidRPr="00CC59EF" w:rsidRDefault="00AD3A8D" w:rsidP="007557A8">
      <w:pPr>
        <w:pStyle w:val="ListParagraph"/>
        <w:numPr>
          <w:ilvl w:val="4"/>
          <w:numId w:val="26"/>
        </w:numPr>
        <w:rPr>
          <w:highlight w:val="yellow"/>
        </w:rPr>
      </w:pPr>
      <w:r w:rsidRPr="00CC59EF">
        <w:rPr>
          <w:highlight w:val="yellow"/>
        </w:rPr>
        <w:t>OS Hardening</w:t>
      </w:r>
      <w:r w:rsidR="004152D9" w:rsidRPr="00CC59EF">
        <w:rPr>
          <w:highlight w:val="yellow"/>
        </w:rPr>
        <w:t xml:space="preserve"> / Permissions</w:t>
      </w:r>
    </w:p>
    <w:p w:rsidR="00433DBC" w:rsidRPr="00CC59EF" w:rsidRDefault="00433DBC" w:rsidP="00433DBC">
      <w:pPr>
        <w:pStyle w:val="ListParagraph"/>
        <w:numPr>
          <w:ilvl w:val="5"/>
          <w:numId w:val="26"/>
        </w:numPr>
        <w:rPr>
          <w:highlight w:val="yellow"/>
        </w:rPr>
      </w:pPr>
      <w:r w:rsidRPr="00CC59EF">
        <w:rPr>
          <w:highlight w:val="yellow"/>
        </w:rPr>
        <w:lastRenderedPageBreak/>
        <w:t xml:space="preserve">Windows Server 2016 </w:t>
      </w:r>
      <w:r w:rsidR="004152D9" w:rsidRPr="00CC59EF">
        <w:rPr>
          <w:highlight w:val="yellow"/>
        </w:rPr>
        <w:t xml:space="preserve">and Linux </w:t>
      </w:r>
      <w:r w:rsidRPr="00CC59EF">
        <w:rPr>
          <w:highlight w:val="yellow"/>
        </w:rPr>
        <w:t>(Policies)</w:t>
      </w:r>
    </w:p>
    <w:p w:rsidR="00433DBC" w:rsidRPr="00CC59EF" w:rsidRDefault="00433DBC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PowerShell execution policy level set to restricted level</w:t>
      </w:r>
    </w:p>
    <w:p w:rsidR="00433DBC" w:rsidRPr="00CC59EF" w:rsidRDefault="00433DBC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Check for daily Windows policy</w:t>
      </w:r>
    </w:p>
    <w:p w:rsidR="00433DBC" w:rsidRPr="00CC59EF" w:rsidRDefault="00433DBC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 xml:space="preserve">Ensure proper </w:t>
      </w:r>
      <w:r w:rsidR="00146409" w:rsidRPr="00CC59EF">
        <w:rPr>
          <w:highlight w:val="yellow"/>
        </w:rPr>
        <w:t>time zone</w:t>
      </w:r>
      <w:r w:rsidRPr="00CC59EF">
        <w:rPr>
          <w:highlight w:val="yellow"/>
        </w:rPr>
        <w:t xml:space="preserve"> and time sync on NTP (Network Time Protocol) server for logging.</w:t>
      </w:r>
    </w:p>
    <w:p w:rsidR="00433DBC" w:rsidRPr="00CC59EF" w:rsidRDefault="00433DBC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Enable automatic notification on patch availability</w:t>
      </w:r>
    </w:p>
    <w:p w:rsidR="00433DBC" w:rsidRPr="00CC59EF" w:rsidRDefault="00433DBC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Remove user rights part of OS rights</w:t>
      </w:r>
    </w:p>
    <w:p w:rsidR="00433DBC" w:rsidRPr="00CC59EF" w:rsidRDefault="00433DBC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Restrict local logon access</w:t>
      </w:r>
      <w:r w:rsidR="00CE031C" w:rsidRPr="00CC59EF">
        <w:rPr>
          <w:highlight w:val="yellow"/>
        </w:rPr>
        <w:t xml:space="preserve"> only</w:t>
      </w:r>
      <w:r w:rsidRPr="00CC59EF">
        <w:rPr>
          <w:highlight w:val="yellow"/>
        </w:rPr>
        <w:t xml:space="preserve"> to administrator</w:t>
      </w:r>
    </w:p>
    <w:p w:rsidR="00433DBC" w:rsidRPr="00CC59EF" w:rsidRDefault="00433DBC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Deny guest account logon, batch jobs, locally or RDP</w:t>
      </w:r>
    </w:p>
    <w:p w:rsidR="00433DBC" w:rsidRPr="00CC59EF" w:rsidRDefault="00433DBC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Remove user rights to login with Microsoft Account</w:t>
      </w:r>
    </w:p>
    <w:p w:rsidR="00433DBC" w:rsidRPr="00CC59EF" w:rsidRDefault="00433DBC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Disable guest login</w:t>
      </w:r>
    </w:p>
    <w:p w:rsidR="00433DBC" w:rsidRPr="00CC59EF" w:rsidRDefault="00433DBC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 xml:space="preserve">Disable anonymous </w:t>
      </w:r>
      <w:r w:rsidR="004152D9" w:rsidRPr="00CC59EF">
        <w:rPr>
          <w:highlight w:val="yellow"/>
        </w:rPr>
        <w:t>enumeration of SAM accounts, and shares</w:t>
      </w:r>
    </w:p>
    <w:p w:rsidR="004152D9" w:rsidRPr="00CC59EF" w:rsidRDefault="004152D9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Disable everyone permissions to apply to anonymous users</w:t>
      </w:r>
    </w:p>
    <w:p w:rsidR="004152D9" w:rsidRPr="00CC59EF" w:rsidRDefault="004152D9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Active Directory Domain member, digitally encrypt or sign secure channel data</w:t>
      </w:r>
    </w:p>
    <w:p w:rsidR="004152D9" w:rsidRPr="00CC59EF" w:rsidRDefault="004152D9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Configure account logon audit policy</w:t>
      </w:r>
    </w:p>
    <w:p w:rsidR="004152D9" w:rsidRPr="00CC59EF" w:rsidRDefault="004152D9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configure logon/logoff audit</w:t>
      </w:r>
    </w:p>
    <w:p w:rsidR="004152D9" w:rsidRPr="00CC59EF" w:rsidRDefault="004152D9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configure privilege use audit</w:t>
      </w:r>
    </w:p>
    <w:p w:rsidR="004152D9" w:rsidRPr="00CC59EF" w:rsidRDefault="004152D9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configure policy change audit</w:t>
      </w:r>
    </w:p>
    <w:p w:rsidR="004152D9" w:rsidRPr="00CC59EF" w:rsidRDefault="004152D9" w:rsidP="004152D9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configure event logging</w:t>
      </w:r>
    </w:p>
    <w:p w:rsidR="004152D9" w:rsidRPr="00CC59EF" w:rsidRDefault="004152D9" w:rsidP="004152D9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Server and service network segmentation</w:t>
      </w:r>
    </w:p>
    <w:p w:rsidR="004152D9" w:rsidRPr="00CC59EF" w:rsidRDefault="004152D9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Limit administrative access to system</w:t>
      </w:r>
    </w:p>
    <w:p w:rsidR="004152D9" w:rsidRPr="00CC59EF" w:rsidRDefault="004152D9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SSL/TLS secure mail server</w:t>
      </w:r>
    </w:p>
    <w:p w:rsidR="004152D9" w:rsidRPr="00CC59EF" w:rsidRDefault="004152D9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SSI for web server.</w:t>
      </w:r>
    </w:p>
    <w:p w:rsidR="004152D9" w:rsidRPr="00CC59EF" w:rsidRDefault="004152D9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Change password strength</w:t>
      </w:r>
    </w:p>
    <w:p w:rsidR="00A11EDC" w:rsidRPr="00CC59EF" w:rsidRDefault="00A11EDC" w:rsidP="00433DBC">
      <w:pPr>
        <w:pStyle w:val="ListParagraph"/>
        <w:numPr>
          <w:ilvl w:val="6"/>
          <w:numId w:val="26"/>
        </w:numPr>
        <w:rPr>
          <w:highlight w:val="yellow"/>
        </w:rPr>
      </w:pPr>
      <w:r w:rsidRPr="00CC59EF">
        <w:rPr>
          <w:highlight w:val="yellow"/>
        </w:rPr>
        <w:t>Team will make a security audit report</w:t>
      </w:r>
    </w:p>
    <w:p w:rsidR="00A14B50" w:rsidRDefault="00A14B50" w:rsidP="00A14B50">
      <w:pPr>
        <w:pStyle w:val="Heading2"/>
        <w:numPr>
          <w:ilvl w:val="1"/>
          <w:numId w:val="17"/>
        </w:numPr>
      </w:pPr>
      <w:bookmarkStart w:id="4" w:name="_Toc23536162"/>
      <w:r>
        <w:t>Networking</w:t>
      </w:r>
      <w:bookmarkEnd w:id="4"/>
    </w:p>
    <w:p w:rsidR="004152D9" w:rsidRPr="00CC59EF" w:rsidRDefault="00E652C0" w:rsidP="004152D9">
      <w:pPr>
        <w:pStyle w:val="ListParagraph"/>
        <w:numPr>
          <w:ilvl w:val="4"/>
          <w:numId w:val="29"/>
        </w:numPr>
        <w:rPr>
          <w:highlight w:val="yellow"/>
        </w:rPr>
      </w:pPr>
      <w:r w:rsidRPr="00CC59EF">
        <w:rPr>
          <w:highlight w:val="yellow"/>
        </w:rPr>
        <w:t>V</w:t>
      </w:r>
      <w:r w:rsidR="0054673C" w:rsidRPr="00CC59EF">
        <w:rPr>
          <w:highlight w:val="yellow"/>
        </w:rPr>
        <w:t>LAN</w:t>
      </w:r>
      <w:r w:rsidRPr="00CC59EF">
        <w:rPr>
          <w:highlight w:val="yellow"/>
        </w:rPr>
        <w:t xml:space="preserve"> Trunking</w:t>
      </w:r>
      <w:r w:rsidR="0054673C" w:rsidRPr="00CC59EF">
        <w:rPr>
          <w:highlight w:val="yellow"/>
        </w:rPr>
        <w:t>, separate Windows server, separate web server</w:t>
      </w:r>
    </w:p>
    <w:p w:rsidR="00A14B50" w:rsidRDefault="0054673C" w:rsidP="00A14B50">
      <w:pPr>
        <w:pStyle w:val="ListParagraph"/>
        <w:numPr>
          <w:ilvl w:val="4"/>
          <w:numId w:val="29"/>
        </w:numPr>
        <w:rPr>
          <w:highlight w:val="yellow"/>
        </w:rPr>
      </w:pPr>
      <w:r w:rsidRPr="00CC59EF">
        <w:rPr>
          <w:highlight w:val="yellow"/>
        </w:rPr>
        <w:t>port forwarding web server port to different port 4500</w:t>
      </w:r>
    </w:p>
    <w:p w:rsidR="00B76DBB" w:rsidRPr="00CC59EF" w:rsidRDefault="00B76DBB" w:rsidP="00A14B50">
      <w:pPr>
        <w:pStyle w:val="ListParagraph"/>
        <w:numPr>
          <w:ilvl w:val="4"/>
          <w:numId w:val="29"/>
        </w:numPr>
        <w:rPr>
          <w:highlight w:val="yellow"/>
        </w:rPr>
      </w:pPr>
      <w:r>
        <w:rPr>
          <w:highlight w:val="yellow"/>
        </w:rPr>
        <w:t>Virtualize Domain Controller, and member servers</w:t>
      </w:r>
    </w:p>
    <w:p w:rsidR="00DE40EE" w:rsidRPr="00A14B50" w:rsidRDefault="00DE40EE" w:rsidP="00474DB2">
      <w:pPr>
        <w:pStyle w:val="ListParagraph"/>
        <w:ind w:left="1800"/>
      </w:pPr>
    </w:p>
    <w:p w:rsidR="00A14B50" w:rsidRDefault="00A14B50" w:rsidP="00A14B50">
      <w:pPr>
        <w:pStyle w:val="Heading2"/>
        <w:numPr>
          <w:ilvl w:val="1"/>
          <w:numId w:val="17"/>
        </w:numPr>
      </w:pPr>
      <w:bookmarkStart w:id="5" w:name="_Toc23536163"/>
      <w:r>
        <w:t>Hardware</w:t>
      </w:r>
      <w:r w:rsidR="00146409">
        <w:t xml:space="preserve"> and Budget</w:t>
      </w:r>
      <w:bookmarkEnd w:id="5"/>
    </w:p>
    <w:tbl>
      <w:tblPr>
        <w:tblStyle w:val="TableGrid"/>
        <w:tblpPr w:leftFromText="181" w:rightFromText="181" w:vertAnchor="text" w:tblpXSpec="center" w:tblpY="1"/>
        <w:tblOverlap w:val="never"/>
        <w:tblW w:w="0" w:type="auto"/>
        <w:tblCellSpacing w:w="11" w:type="dxa"/>
        <w:tblLook w:val="04A0" w:firstRow="1" w:lastRow="0" w:firstColumn="1" w:lastColumn="0" w:noHBand="0" w:noVBand="1"/>
      </w:tblPr>
      <w:tblGrid>
        <w:gridCol w:w="2710"/>
        <w:gridCol w:w="2716"/>
        <w:gridCol w:w="3549"/>
      </w:tblGrid>
      <w:tr w:rsidR="00F57446" w:rsidTr="004F7CE8">
        <w:trPr>
          <w:trHeight w:val="567"/>
          <w:tblCellSpacing w:w="11" w:type="dxa"/>
        </w:trPr>
        <w:tc>
          <w:tcPr>
            <w:tcW w:w="2677" w:type="dxa"/>
            <w:vAlign w:val="center"/>
          </w:tcPr>
          <w:p w:rsidR="00F57446" w:rsidRPr="0054673C" w:rsidRDefault="00F57446" w:rsidP="004F7CE8">
            <w:pPr>
              <w:jc w:val="center"/>
              <w:rPr>
                <w:b/>
                <w:sz w:val="32"/>
              </w:rPr>
            </w:pPr>
            <w:r w:rsidRPr="0054673C">
              <w:rPr>
                <w:b/>
                <w:sz w:val="32"/>
              </w:rPr>
              <w:t>Hardware</w:t>
            </w:r>
          </w:p>
        </w:tc>
        <w:tc>
          <w:tcPr>
            <w:tcW w:w="2694" w:type="dxa"/>
            <w:vAlign w:val="center"/>
          </w:tcPr>
          <w:p w:rsidR="00F57446" w:rsidRPr="0054673C" w:rsidRDefault="00F57446" w:rsidP="004F7CE8">
            <w:pPr>
              <w:jc w:val="center"/>
              <w:rPr>
                <w:b/>
                <w:sz w:val="32"/>
              </w:rPr>
            </w:pPr>
            <w:r w:rsidRPr="0054673C">
              <w:rPr>
                <w:b/>
                <w:sz w:val="32"/>
              </w:rPr>
              <w:t>Price</w:t>
            </w:r>
            <w:r w:rsidR="004F7CE8">
              <w:rPr>
                <w:b/>
                <w:sz w:val="32"/>
              </w:rPr>
              <w:t xml:space="preserve"> (with Taxes)</w:t>
            </w:r>
          </w:p>
        </w:tc>
        <w:tc>
          <w:tcPr>
            <w:tcW w:w="3516" w:type="dxa"/>
            <w:vAlign w:val="center"/>
          </w:tcPr>
          <w:p w:rsidR="00F57446" w:rsidRPr="0054673C" w:rsidRDefault="00F57446" w:rsidP="004F7CE8">
            <w:pPr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Power Usage (W)</w:t>
            </w:r>
          </w:p>
        </w:tc>
      </w:tr>
      <w:tr w:rsidR="00F57446" w:rsidTr="004F7CE8">
        <w:trPr>
          <w:tblCellSpacing w:w="11" w:type="dxa"/>
        </w:trPr>
        <w:tc>
          <w:tcPr>
            <w:tcW w:w="2677" w:type="dxa"/>
          </w:tcPr>
          <w:p w:rsidR="00F57446" w:rsidRDefault="00F57446" w:rsidP="004F7CE8">
            <w:r>
              <w:t xml:space="preserve">HP ProLiant DL 385 G7 </w:t>
            </w:r>
          </w:p>
          <w:p w:rsidR="005D42E7" w:rsidRDefault="005D42E7" w:rsidP="004F7CE8">
            <w:pPr>
              <w:pStyle w:val="ListParagraph"/>
              <w:numPr>
                <w:ilvl w:val="0"/>
                <w:numId w:val="36"/>
              </w:numPr>
            </w:pPr>
            <w:r>
              <w:t>Intel Xeo</w:t>
            </w:r>
            <w:r w:rsidR="009D4FF3">
              <w:t>n</w:t>
            </w:r>
            <w:r>
              <w:t xml:space="preserve"> E564</w:t>
            </w:r>
            <w:r w:rsidR="004F7CE8">
              <w:t>9</w:t>
            </w:r>
            <w:r>
              <w:t xml:space="preserve"> (2.</w:t>
            </w:r>
            <w:r w:rsidR="004F7CE8">
              <w:t>53</w:t>
            </w:r>
            <w:r>
              <w:t xml:space="preserve"> GHz/6-Core/12MB)</w:t>
            </w:r>
          </w:p>
          <w:p w:rsidR="005D42E7" w:rsidRDefault="009D4FF3" w:rsidP="004F7CE8">
            <w:pPr>
              <w:pStyle w:val="ListParagraph"/>
              <w:numPr>
                <w:ilvl w:val="0"/>
                <w:numId w:val="36"/>
              </w:numPr>
            </w:pPr>
            <w:r>
              <w:t xml:space="preserve">32 GB RAM DDR3 </w:t>
            </w:r>
          </w:p>
          <w:p w:rsidR="009D4FF3" w:rsidRDefault="009D4FF3" w:rsidP="004F7CE8">
            <w:pPr>
              <w:pStyle w:val="ListParagraph"/>
              <w:numPr>
                <w:ilvl w:val="0"/>
                <w:numId w:val="36"/>
              </w:numPr>
            </w:pPr>
            <w:r>
              <w:t>Gigabit NIC</w:t>
            </w:r>
          </w:p>
          <w:p w:rsidR="009D4FF3" w:rsidRDefault="009D4FF3" w:rsidP="004F7CE8">
            <w:pPr>
              <w:pStyle w:val="ListParagraph"/>
              <w:numPr>
                <w:ilvl w:val="0"/>
                <w:numId w:val="36"/>
              </w:numPr>
            </w:pPr>
            <w:r>
              <w:t>Power Supplies</w:t>
            </w:r>
          </w:p>
        </w:tc>
        <w:tc>
          <w:tcPr>
            <w:tcW w:w="2694" w:type="dxa"/>
            <w:vAlign w:val="center"/>
          </w:tcPr>
          <w:p w:rsidR="00F57446" w:rsidRDefault="009D4FF3" w:rsidP="004F7CE8">
            <w:pPr>
              <w:jc w:val="center"/>
            </w:pPr>
            <w:r>
              <w:t>$</w:t>
            </w:r>
            <w:r w:rsidR="004F7CE8">
              <w:t xml:space="preserve"> </w:t>
            </w:r>
            <w:r>
              <w:t>4</w:t>
            </w:r>
            <w:r w:rsidR="004F6DAB">
              <w:t>13</w:t>
            </w:r>
            <w:r>
              <w:t>.</w:t>
            </w:r>
            <w:r w:rsidR="004F6DAB">
              <w:t>71</w:t>
            </w:r>
            <w:sdt>
              <w:sdtPr>
                <w:id w:val="111180354"/>
                <w:citation/>
              </w:sdtPr>
              <w:sdtContent>
                <w:r w:rsidR="00F77291">
                  <w:fldChar w:fldCharType="begin"/>
                </w:r>
                <w:r w:rsidR="00F77291">
                  <w:instrText xml:space="preserve"> CITATION Ama1910 \l 4105 </w:instrText>
                </w:r>
                <w:r w:rsidR="00F77291">
                  <w:fldChar w:fldCharType="separate"/>
                </w:r>
                <w:r w:rsidR="00F77291">
                  <w:rPr>
                    <w:noProof/>
                  </w:rPr>
                  <w:t xml:space="preserve"> </w:t>
                </w:r>
                <w:r w:rsidR="00F77291" w:rsidRPr="00F77291">
                  <w:rPr>
                    <w:noProof/>
                  </w:rPr>
                  <w:t>[1]</w:t>
                </w:r>
                <w:r w:rsidR="00F77291">
                  <w:fldChar w:fldCharType="end"/>
                </w:r>
              </w:sdtContent>
            </w:sdt>
          </w:p>
        </w:tc>
        <w:tc>
          <w:tcPr>
            <w:tcW w:w="3516" w:type="dxa"/>
            <w:vAlign w:val="center"/>
          </w:tcPr>
          <w:p w:rsidR="00F57446" w:rsidRDefault="002645F7" w:rsidP="004F7CE8">
            <w:pPr>
              <w:jc w:val="center"/>
            </w:pPr>
            <w:r>
              <w:t>80 W</w:t>
            </w:r>
            <w:r w:rsidR="00F77291">
              <w:t xml:space="preserve"> </w:t>
            </w:r>
            <w:sdt>
              <w:sdtPr>
                <w:id w:val="502855598"/>
                <w:citation/>
              </w:sdtPr>
              <w:sdtContent>
                <w:r w:rsidR="00F77291">
                  <w:fldChar w:fldCharType="begin"/>
                </w:r>
                <w:r w:rsidR="00F77291">
                  <w:instrText xml:space="preserve"> CITATION CNE19 \l 4105 </w:instrText>
                </w:r>
                <w:r w:rsidR="00F77291">
                  <w:fldChar w:fldCharType="separate"/>
                </w:r>
                <w:r w:rsidR="00F77291" w:rsidRPr="00F77291">
                  <w:rPr>
                    <w:noProof/>
                  </w:rPr>
                  <w:t>[2]</w:t>
                </w:r>
                <w:r w:rsidR="00F77291">
                  <w:fldChar w:fldCharType="end"/>
                </w:r>
              </w:sdtContent>
            </w:sdt>
          </w:p>
        </w:tc>
      </w:tr>
      <w:tr w:rsidR="009D4FF3" w:rsidTr="004F7CE8">
        <w:trPr>
          <w:tblCellSpacing w:w="11" w:type="dxa"/>
        </w:trPr>
        <w:tc>
          <w:tcPr>
            <w:tcW w:w="2677" w:type="dxa"/>
          </w:tcPr>
          <w:p w:rsidR="009D4FF3" w:rsidRDefault="004F7CE8" w:rsidP="004F7CE8">
            <w:r>
              <w:lastRenderedPageBreak/>
              <w:t>HP 146GB 2.5 SFF 3G SAS Hard Drive for HP ProLiant 385 G7 Server</w:t>
            </w:r>
          </w:p>
        </w:tc>
        <w:tc>
          <w:tcPr>
            <w:tcW w:w="2694" w:type="dxa"/>
            <w:vAlign w:val="center"/>
          </w:tcPr>
          <w:p w:rsidR="009D4FF3" w:rsidRDefault="004F7CE8" w:rsidP="004F7CE8">
            <w:pPr>
              <w:jc w:val="center"/>
            </w:pPr>
            <w:r>
              <w:t>$ 201.6</w:t>
            </w:r>
            <w:r w:rsidR="00F77291">
              <w:t xml:space="preserve"> </w:t>
            </w:r>
            <w:sdt>
              <w:sdtPr>
                <w:id w:val="-2124211756"/>
                <w:citation/>
              </w:sdtPr>
              <w:sdtContent>
                <w:r w:rsidR="00F77291">
                  <w:fldChar w:fldCharType="begin"/>
                </w:r>
                <w:r w:rsidR="00F77291">
                  <w:instrText xml:space="preserve"> CITATION Glo19 \l 4105 </w:instrText>
                </w:r>
                <w:r w:rsidR="00F77291">
                  <w:fldChar w:fldCharType="separate"/>
                </w:r>
                <w:r w:rsidR="00F77291" w:rsidRPr="00F77291">
                  <w:rPr>
                    <w:noProof/>
                  </w:rPr>
                  <w:t>[2]</w:t>
                </w:r>
                <w:r w:rsidR="00F77291">
                  <w:fldChar w:fldCharType="end"/>
                </w:r>
              </w:sdtContent>
            </w:sdt>
          </w:p>
        </w:tc>
        <w:tc>
          <w:tcPr>
            <w:tcW w:w="3516" w:type="dxa"/>
            <w:vAlign w:val="center"/>
          </w:tcPr>
          <w:p w:rsidR="009D4FF3" w:rsidRDefault="009D4FF3" w:rsidP="004F7CE8">
            <w:pPr>
              <w:jc w:val="center"/>
            </w:pPr>
          </w:p>
        </w:tc>
      </w:tr>
      <w:tr w:rsidR="00F57446" w:rsidTr="004F7CE8">
        <w:trPr>
          <w:tblCellSpacing w:w="11" w:type="dxa"/>
        </w:trPr>
        <w:tc>
          <w:tcPr>
            <w:tcW w:w="2677" w:type="dxa"/>
          </w:tcPr>
          <w:p w:rsidR="00F57446" w:rsidRDefault="00F57446" w:rsidP="004F7CE8">
            <w:r>
              <w:t>Raspberry Pi</w:t>
            </w:r>
            <w:r w:rsidR="00CE031C">
              <w:t xml:space="preserve"> 3 B </w:t>
            </w:r>
          </w:p>
        </w:tc>
        <w:tc>
          <w:tcPr>
            <w:tcW w:w="2694" w:type="dxa"/>
            <w:vAlign w:val="center"/>
          </w:tcPr>
          <w:p w:rsidR="00F57446" w:rsidRDefault="004F6DAB" w:rsidP="004F7CE8">
            <w:pPr>
              <w:jc w:val="center"/>
            </w:pPr>
            <w:r>
              <w:t>$ 108.14</w:t>
            </w:r>
            <w:r w:rsidR="00F77291">
              <w:t xml:space="preserve"> </w:t>
            </w:r>
            <w:sdt>
              <w:sdtPr>
                <w:id w:val="-1529792174"/>
                <w:citation/>
              </w:sdtPr>
              <w:sdtContent>
                <w:r w:rsidR="00F77291">
                  <w:fldChar w:fldCharType="begin"/>
                </w:r>
                <w:r w:rsidR="00F77291">
                  <w:instrText xml:space="preserve"> CITATION Ama1911 \l 4105 </w:instrText>
                </w:r>
                <w:r w:rsidR="00F77291">
                  <w:fldChar w:fldCharType="separate"/>
                </w:r>
                <w:r w:rsidR="00F77291" w:rsidRPr="00F77291">
                  <w:rPr>
                    <w:noProof/>
                  </w:rPr>
                  <w:t>[3]</w:t>
                </w:r>
                <w:r w:rsidR="00F77291">
                  <w:fldChar w:fldCharType="end"/>
                </w:r>
              </w:sdtContent>
            </w:sdt>
          </w:p>
        </w:tc>
        <w:tc>
          <w:tcPr>
            <w:tcW w:w="3516" w:type="dxa"/>
            <w:vAlign w:val="center"/>
          </w:tcPr>
          <w:p w:rsidR="00F57446" w:rsidRDefault="00CE031C" w:rsidP="004F7CE8">
            <w:pPr>
              <w:jc w:val="center"/>
            </w:pPr>
            <w:r>
              <w:t>Idle: (1.4 W)</w:t>
            </w:r>
          </w:p>
          <w:p w:rsidR="00CE031C" w:rsidRDefault="00CE031C" w:rsidP="004F7CE8">
            <w:pPr>
              <w:jc w:val="center"/>
            </w:pPr>
            <w:r>
              <w:t>400% CPU Load (3.7 W)</w:t>
            </w:r>
            <w:r w:rsidR="00F77291">
              <w:t xml:space="preserve">  </w:t>
            </w:r>
            <w:sdt>
              <w:sdtPr>
                <w:id w:val="-287047200"/>
                <w:citation/>
              </w:sdtPr>
              <w:sdtContent>
                <w:r w:rsidR="00F77291">
                  <w:fldChar w:fldCharType="begin"/>
                </w:r>
                <w:r w:rsidR="00F77291">
                  <w:instrText xml:space="preserve"> CITATION Pid19 \l 4105 </w:instrText>
                </w:r>
                <w:r w:rsidR="00F77291">
                  <w:fldChar w:fldCharType="separate"/>
                </w:r>
                <w:r w:rsidR="00F77291" w:rsidRPr="00F77291">
                  <w:rPr>
                    <w:noProof/>
                  </w:rPr>
                  <w:t>[5]</w:t>
                </w:r>
                <w:r w:rsidR="00F77291">
                  <w:fldChar w:fldCharType="end"/>
                </w:r>
              </w:sdtContent>
            </w:sdt>
          </w:p>
        </w:tc>
      </w:tr>
      <w:tr w:rsidR="00C160E8" w:rsidTr="004F7CE8">
        <w:trPr>
          <w:tblCellSpacing w:w="11" w:type="dxa"/>
        </w:trPr>
        <w:tc>
          <w:tcPr>
            <w:tcW w:w="2677" w:type="dxa"/>
          </w:tcPr>
          <w:p w:rsidR="00C160E8" w:rsidRDefault="00C160E8" w:rsidP="004F7CE8">
            <w:r>
              <w:t>Raspberry Pi Camera</w:t>
            </w:r>
          </w:p>
        </w:tc>
        <w:tc>
          <w:tcPr>
            <w:tcW w:w="2694" w:type="dxa"/>
            <w:vAlign w:val="center"/>
          </w:tcPr>
          <w:p w:rsidR="00C160E8" w:rsidRDefault="00C160E8" w:rsidP="004F7CE8">
            <w:pPr>
              <w:jc w:val="center"/>
            </w:pPr>
            <w:r>
              <w:t>$ 17.84</w:t>
            </w:r>
            <w:r w:rsidR="00F77291">
              <w:t xml:space="preserve"> </w:t>
            </w:r>
            <w:sdt>
              <w:sdtPr>
                <w:id w:val="161363141"/>
                <w:citation/>
              </w:sdtPr>
              <w:sdtContent>
                <w:r w:rsidR="00F77291">
                  <w:fldChar w:fldCharType="begin"/>
                </w:r>
                <w:r w:rsidR="00F77291">
                  <w:instrText xml:space="preserve"> CITATION Ama196 \l 4105 </w:instrText>
                </w:r>
                <w:r w:rsidR="00F77291">
                  <w:fldChar w:fldCharType="separate"/>
                </w:r>
                <w:r w:rsidR="00F77291" w:rsidRPr="00F77291">
                  <w:rPr>
                    <w:noProof/>
                  </w:rPr>
                  <w:t>[3]</w:t>
                </w:r>
                <w:r w:rsidR="00F77291">
                  <w:fldChar w:fldCharType="end"/>
                </w:r>
              </w:sdtContent>
            </w:sdt>
          </w:p>
        </w:tc>
        <w:tc>
          <w:tcPr>
            <w:tcW w:w="3516" w:type="dxa"/>
            <w:vAlign w:val="center"/>
          </w:tcPr>
          <w:p w:rsidR="00C160E8" w:rsidRDefault="00C160E8" w:rsidP="004F7CE8">
            <w:pPr>
              <w:jc w:val="center"/>
            </w:pPr>
          </w:p>
        </w:tc>
      </w:tr>
      <w:tr w:rsidR="00F57446" w:rsidTr="004F7CE8">
        <w:trPr>
          <w:tblCellSpacing w:w="11" w:type="dxa"/>
        </w:trPr>
        <w:tc>
          <w:tcPr>
            <w:tcW w:w="2677" w:type="dxa"/>
          </w:tcPr>
          <w:p w:rsidR="00F57446" w:rsidRDefault="00F57446" w:rsidP="004F7CE8">
            <w:r>
              <w:t>Monitor</w:t>
            </w:r>
            <w:r w:rsidR="004F6DAB">
              <w:t xml:space="preserve"> 22”</w:t>
            </w:r>
          </w:p>
        </w:tc>
        <w:tc>
          <w:tcPr>
            <w:tcW w:w="2694" w:type="dxa"/>
            <w:vAlign w:val="center"/>
          </w:tcPr>
          <w:p w:rsidR="00F57446" w:rsidRDefault="004F6DAB" w:rsidP="004F7CE8">
            <w:pPr>
              <w:jc w:val="center"/>
            </w:pPr>
            <w:r>
              <w:t>$ 89.24</w:t>
            </w:r>
            <w:r w:rsidR="00F77291">
              <w:t xml:space="preserve"> </w:t>
            </w:r>
            <w:sdt>
              <w:sdtPr>
                <w:id w:val="-2070420011"/>
                <w:citation/>
              </w:sdtPr>
              <w:sdtContent>
                <w:r w:rsidR="00F77291">
                  <w:fldChar w:fldCharType="begin"/>
                </w:r>
                <w:r w:rsidR="00F77291">
                  <w:instrText xml:space="preserve"> CITATION Ama197 \l 4105 </w:instrText>
                </w:r>
                <w:r w:rsidR="00F77291">
                  <w:fldChar w:fldCharType="separate"/>
                </w:r>
                <w:r w:rsidR="00F77291" w:rsidRPr="00F77291">
                  <w:rPr>
                    <w:noProof/>
                  </w:rPr>
                  <w:t>[5]</w:t>
                </w:r>
                <w:r w:rsidR="00F77291">
                  <w:fldChar w:fldCharType="end"/>
                </w:r>
              </w:sdtContent>
            </w:sdt>
          </w:p>
        </w:tc>
        <w:tc>
          <w:tcPr>
            <w:tcW w:w="3516" w:type="dxa"/>
            <w:vAlign w:val="center"/>
          </w:tcPr>
          <w:p w:rsidR="00146409" w:rsidRDefault="00146409" w:rsidP="00146409">
            <w:pPr>
              <w:jc w:val="center"/>
            </w:pPr>
            <w:r>
              <w:t xml:space="preserve">0.3 W </w:t>
            </w:r>
            <w:sdt>
              <w:sdtPr>
                <w:id w:val="-1715495038"/>
                <w:citation/>
              </w:sdtPr>
              <w:sdtContent>
                <w:r w:rsidR="00F77291">
                  <w:fldChar w:fldCharType="begin"/>
                </w:r>
                <w:r w:rsidR="00F77291">
                  <w:instrText xml:space="preserve"> CITATION Del19 \l 4105 </w:instrText>
                </w:r>
                <w:r w:rsidR="00F77291">
                  <w:fldChar w:fldCharType="separate"/>
                </w:r>
                <w:r w:rsidR="00F77291" w:rsidRPr="00F77291">
                  <w:rPr>
                    <w:noProof/>
                  </w:rPr>
                  <w:t>[8]</w:t>
                </w:r>
                <w:r w:rsidR="00F77291">
                  <w:fldChar w:fldCharType="end"/>
                </w:r>
              </w:sdtContent>
            </w:sdt>
          </w:p>
        </w:tc>
      </w:tr>
      <w:tr w:rsidR="00F57446" w:rsidTr="004F7CE8">
        <w:trPr>
          <w:trHeight w:val="70"/>
          <w:tblCellSpacing w:w="11" w:type="dxa"/>
        </w:trPr>
        <w:tc>
          <w:tcPr>
            <w:tcW w:w="2677" w:type="dxa"/>
          </w:tcPr>
          <w:p w:rsidR="00F57446" w:rsidRDefault="00F57446" w:rsidP="004F7CE8">
            <w:r>
              <w:t>Mouse</w:t>
            </w:r>
          </w:p>
        </w:tc>
        <w:tc>
          <w:tcPr>
            <w:tcW w:w="2694" w:type="dxa"/>
            <w:vAlign w:val="center"/>
          </w:tcPr>
          <w:p w:rsidR="00F57446" w:rsidRDefault="00146409" w:rsidP="004F7CE8">
            <w:pPr>
              <w:jc w:val="center"/>
            </w:pPr>
            <w:r>
              <w:t>$ 9.55</w:t>
            </w:r>
            <w:r w:rsidR="00F77291">
              <w:t xml:space="preserve"> </w:t>
            </w:r>
            <w:sdt>
              <w:sdtPr>
                <w:id w:val="-21092001"/>
                <w:citation/>
              </w:sdtPr>
              <w:sdtContent>
                <w:r w:rsidR="00F77291">
                  <w:fldChar w:fldCharType="begin"/>
                </w:r>
                <w:r w:rsidR="00F77291">
                  <w:instrText xml:space="preserve"> CITATION Ama198 \l 4105 </w:instrText>
                </w:r>
                <w:r w:rsidR="00F77291">
                  <w:fldChar w:fldCharType="separate"/>
                </w:r>
                <w:r w:rsidR="00F77291" w:rsidRPr="00F77291">
                  <w:rPr>
                    <w:noProof/>
                  </w:rPr>
                  <w:t>[6]</w:t>
                </w:r>
                <w:r w:rsidR="00F77291">
                  <w:fldChar w:fldCharType="end"/>
                </w:r>
              </w:sdtContent>
            </w:sdt>
          </w:p>
        </w:tc>
        <w:tc>
          <w:tcPr>
            <w:tcW w:w="3516" w:type="dxa"/>
            <w:vAlign w:val="center"/>
          </w:tcPr>
          <w:p w:rsidR="00F57446" w:rsidRDefault="00F57446" w:rsidP="004F7CE8">
            <w:pPr>
              <w:jc w:val="center"/>
            </w:pPr>
          </w:p>
        </w:tc>
      </w:tr>
      <w:tr w:rsidR="00F57446" w:rsidTr="004F7CE8">
        <w:trPr>
          <w:tblCellSpacing w:w="11" w:type="dxa"/>
        </w:trPr>
        <w:tc>
          <w:tcPr>
            <w:tcW w:w="2677" w:type="dxa"/>
          </w:tcPr>
          <w:p w:rsidR="00F57446" w:rsidRDefault="00F57446" w:rsidP="004F7CE8">
            <w:r>
              <w:t>Keyboard</w:t>
            </w:r>
          </w:p>
        </w:tc>
        <w:tc>
          <w:tcPr>
            <w:tcW w:w="2694" w:type="dxa"/>
            <w:vAlign w:val="center"/>
          </w:tcPr>
          <w:p w:rsidR="00F57446" w:rsidRDefault="00146409" w:rsidP="004F7CE8">
            <w:pPr>
              <w:jc w:val="center"/>
            </w:pPr>
            <w:r>
              <w:t>$ 13.61</w:t>
            </w:r>
            <w:r w:rsidR="00F77291">
              <w:t xml:space="preserve"> </w:t>
            </w:r>
            <w:sdt>
              <w:sdtPr>
                <w:id w:val="88054573"/>
                <w:citation/>
              </w:sdtPr>
              <w:sdtContent>
                <w:r w:rsidR="00F77291">
                  <w:fldChar w:fldCharType="begin"/>
                </w:r>
                <w:r w:rsidR="00F77291">
                  <w:instrText xml:space="preserve"> CITATION Ama199 \l 4105 </w:instrText>
                </w:r>
                <w:r w:rsidR="00F77291">
                  <w:fldChar w:fldCharType="separate"/>
                </w:r>
                <w:r w:rsidR="00F77291" w:rsidRPr="00F77291">
                  <w:rPr>
                    <w:noProof/>
                  </w:rPr>
                  <w:t>[7]</w:t>
                </w:r>
                <w:r w:rsidR="00F77291">
                  <w:fldChar w:fldCharType="end"/>
                </w:r>
              </w:sdtContent>
            </w:sdt>
          </w:p>
        </w:tc>
        <w:tc>
          <w:tcPr>
            <w:tcW w:w="3516" w:type="dxa"/>
            <w:vAlign w:val="center"/>
          </w:tcPr>
          <w:p w:rsidR="00F57446" w:rsidRDefault="00F57446" w:rsidP="004F7CE8">
            <w:pPr>
              <w:jc w:val="center"/>
            </w:pPr>
          </w:p>
        </w:tc>
      </w:tr>
      <w:tr w:rsidR="002645F7" w:rsidTr="00BA0FA1">
        <w:trPr>
          <w:tblCellSpacing w:w="11" w:type="dxa"/>
        </w:trPr>
        <w:tc>
          <w:tcPr>
            <w:tcW w:w="2677" w:type="dxa"/>
          </w:tcPr>
          <w:p w:rsidR="002645F7" w:rsidRDefault="002645F7" w:rsidP="00BA0FA1">
            <w:r>
              <w:t>Total</w:t>
            </w:r>
          </w:p>
        </w:tc>
        <w:tc>
          <w:tcPr>
            <w:tcW w:w="2694" w:type="dxa"/>
            <w:vAlign w:val="center"/>
          </w:tcPr>
          <w:p w:rsidR="002645F7" w:rsidRDefault="00146409" w:rsidP="00BA0FA1">
            <w:pPr>
              <w:jc w:val="center"/>
            </w:pPr>
            <w:r>
              <w:t>$ 853.72</w:t>
            </w:r>
          </w:p>
        </w:tc>
        <w:tc>
          <w:tcPr>
            <w:tcW w:w="3516" w:type="dxa"/>
            <w:vAlign w:val="center"/>
          </w:tcPr>
          <w:p w:rsidR="002645F7" w:rsidRDefault="00146409" w:rsidP="00BA0FA1">
            <w:pPr>
              <w:jc w:val="center"/>
            </w:pPr>
            <w:r>
              <w:t>84 W</w:t>
            </w:r>
          </w:p>
        </w:tc>
      </w:tr>
      <w:tr w:rsidR="00146409" w:rsidTr="00146409">
        <w:trPr>
          <w:tblCellSpacing w:w="11" w:type="dxa"/>
        </w:trPr>
        <w:tc>
          <w:tcPr>
            <w:tcW w:w="8931" w:type="dxa"/>
            <w:gridSpan w:val="3"/>
          </w:tcPr>
          <w:p w:rsidR="00146409" w:rsidRDefault="00146409" w:rsidP="00146409">
            <w:r>
              <w:t xml:space="preserve">Reasons: </w:t>
            </w:r>
            <w:r w:rsidR="00023070">
              <w:t>(Please place something here)</w:t>
            </w:r>
          </w:p>
          <w:p w:rsidR="00F70193" w:rsidRDefault="00F70193" w:rsidP="00146409"/>
          <w:p w:rsidR="00F70193" w:rsidRDefault="00F70193" w:rsidP="00146409"/>
          <w:p w:rsidR="00F70193" w:rsidRDefault="00F70193" w:rsidP="00146409"/>
          <w:p w:rsidR="00F70193" w:rsidRDefault="00F70193" w:rsidP="00146409"/>
          <w:p w:rsidR="00F70193" w:rsidRDefault="00F70193" w:rsidP="00146409"/>
          <w:p w:rsidR="00F70193" w:rsidRDefault="00F70193" w:rsidP="00146409"/>
        </w:tc>
      </w:tr>
    </w:tbl>
    <w:p w:rsidR="00A14B50" w:rsidRPr="00A14B50" w:rsidRDefault="00A14B50" w:rsidP="00A14B50"/>
    <w:p w:rsidR="00A14B50" w:rsidRDefault="00A14B50" w:rsidP="00A14B50">
      <w:pPr>
        <w:pStyle w:val="Heading2"/>
        <w:numPr>
          <w:ilvl w:val="1"/>
          <w:numId w:val="17"/>
        </w:numPr>
      </w:pPr>
      <w:bookmarkStart w:id="6" w:name="_Toc23536164"/>
      <w:r>
        <w:t>Software</w:t>
      </w:r>
      <w:bookmarkEnd w:id="6"/>
    </w:p>
    <w:p w:rsidR="00F57446" w:rsidRPr="00A11EDC" w:rsidRDefault="00F57446" w:rsidP="00F57446">
      <w:pPr>
        <w:pStyle w:val="ListParagraph"/>
        <w:numPr>
          <w:ilvl w:val="4"/>
          <w:numId w:val="35"/>
        </w:numPr>
        <w:rPr>
          <w:highlight w:val="yellow"/>
        </w:rPr>
      </w:pPr>
      <w:r w:rsidRPr="00A11EDC">
        <w:rPr>
          <w:highlight w:val="yellow"/>
        </w:rPr>
        <w:t>Integrated system administration system for Snort, security</w:t>
      </w:r>
      <w:r w:rsidR="004F6DAB" w:rsidRPr="00A11EDC">
        <w:rPr>
          <w:highlight w:val="yellow"/>
        </w:rPr>
        <w:t>, network</w:t>
      </w:r>
      <w:r w:rsidR="00C160E8" w:rsidRPr="00A11EDC">
        <w:rPr>
          <w:highlight w:val="yellow"/>
        </w:rPr>
        <w:t>, system and performance</w:t>
      </w:r>
      <w:r w:rsidR="004F6DAB" w:rsidRPr="00A11EDC">
        <w:rPr>
          <w:highlight w:val="yellow"/>
        </w:rPr>
        <w:t xml:space="preserve"> logging</w:t>
      </w:r>
      <w:r w:rsidR="00C160E8" w:rsidRPr="00A11EDC">
        <w:rPr>
          <w:highlight w:val="yellow"/>
        </w:rPr>
        <w:t xml:space="preserve"> and monitoring.</w:t>
      </w:r>
    </w:p>
    <w:p w:rsidR="005D42E7" w:rsidRPr="00A11EDC" w:rsidRDefault="00F57446" w:rsidP="009E04D8">
      <w:pPr>
        <w:pStyle w:val="ListParagraph"/>
        <w:numPr>
          <w:ilvl w:val="4"/>
          <w:numId w:val="35"/>
        </w:numPr>
        <w:rPr>
          <w:highlight w:val="yellow"/>
        </w:rPr>
      </w:pPr>
      <w:r w:rsidRPr="00A11EDC">
        <w:rPr>
          <w:highlight w:val="yellow"/>
        </w:rPr>
        <w:t xml:space="preserve">Automatic </w:t>
      </w:r>
      <w:r w:rsidR="005D42E7" w:rsidRPr="00A11EDC">
        <w:rPr>
          <w:highlight w:val="yellow"/>
        </w:rPr>
        <w:t xml:space="preserve">employee </w:t>
      </w:r>
      <w:r w:rsidRPr="00A11EDC">
        <w:rPr>
          <w:highlight w:val="yellow"/>
        </w:rPr>
        <w:t xml:space="preserve">timesheet </w:t>
      </w:r>
      <w:r w:rsidR="005D42E7" w:rsidRPr="00A11EDC">
        <w:rPr>
          <w:highlight w:val="yellow"/>
        </w:rPr>
        <w:t xml:space="preserve">logging, and </w:t>
      </w:r>
      <w:r w:rsidRPr="00A11EDC">
        <w:rPr>
          <w:highlight w:val="yellow"/>
        </w:rPr>
        <w:t xml:space="preserve">analysis </w:t>
      </w:r>
    </w:p>
    <w:p w:rsidR="00F57446" w:rsidRPr="00A11EDC" w:rsidRDefault="004F6DAB" w:rsidP="00F57446">
      <w:pPr>
        <w:pStyle w:val="ListParagraph"/>
        <w:numPr>
          <w:ilvl w:val="4"/>
          <w:numId w:val="35"/>
        </w:numPr>
        <w:rPr>
          <w:highlight w:val="yellow"/>
        </w:rPr>
      </w:pPr>
      <w:r w:rsidRPr="00A11EDC">
        <w:rPr>
          <w:highlight w:val="yellow"/>
        </w:rPr>
        <w:t>Automated website order purchase</w:t>
      </w:r>
      <w:r w:rsidR="00EE44EF" w:rsidRPr="00A11EDC">
        <w:rPr>
          <w:highlight w:val="yellow"/>
        </w:rPr>
        <w:t xml:space="preserve"> alert</w:t>
      </w:r>
    </w:p>
    <w:p w:rsidR="00146409" w:rsidRPr="00A11EDC" w:rsidRDefault="00146409" w:rsidP="00F57446">
      <w:pPr>
        <w:pStyle w:val="ListParagraph"/>
        <w:numPr>
          <w:ilvl w:val="4"/>
          <w:numId w:val="35"/>
        </w:numPr>
        <w:rPr>
          <w:highlight w:val="yellow"/>
        </w:rPr>
      </w:pPr>
      <w:r w:rsidRPr="00A11EDC">
        <w:rPr>
          <w:highlight w:val="yellow"/>
        </w:rPr>
        <w:t>Automated website customer review/compliant submission</w:t>
      </w:r>
    </w:p>
    <w:p w:rsidR="00146409" w:rsidRPr="00A11EDC" w:rsidRDefault="00146409" w:rsidP="00F57446">
      <w:pPr>
        <w:pStyle w:val="ListParagraph"/>
        <w:numPr>
          <w:ilvl w:val="4"/>
          <w:numId w:val="35"/>
        </w:numPr>
        <w:rPr>
          <w:highlight w:val="yellow"/>
        </w:rPr>
      </w:pPr>
      <w:r w:rsidRPr="00A11EDC">
        <w:rPr>
          <w:highlight w:val="yellow"/>
        </w:rPr>
        <w:t>Automated mass mail</w:t>
      </w:r>
      <w:r w:rsidR="00EE44EF" w:rsidRPr="00A11EDC">
        <w:rPr>
          <w:highlight w:val="yellow"/>
        </w:rPr>
        <w:t xml:space="preserve"> </w:t>
      </w:r>
      <w:r w:rsidRPr="00A11EDC">
        <w:rPr>
          <w:highlight w:val="yellow"/>
        </w:rPr>
        <w:t>advertisement</w:t>
      </w:r>
    </w:p>
    <w:p w:rsidR="004F6DAB" w:rsidRPr="00A11EDC" w:rsidRDefault="004F6DAB" w:rsidP="00F57446">
      <w:pPr>
        <w:pStyle w:val="ListParagraph"/>
        <w:numPr>
          <w:ilvl w:val="4"/>
          <w:numId w:val="35"/>
        </w:numPr>
        <w:rPr>
          <w:highlight w:val="yellow"/>
        </w:rPr>
      </w:pPr>
      <w:r w:rsidRPr="00A11EDC">
        <w:rPr>
          <w:highlight w:val="yellow"/>
        </w:rPr>
        <w:t xml:space="preserve">Automated </w:t>
      </w:r>
      <w:r w:rsidR="00EE44EF" w:rsidRPr="00A11EDC">
        <w:rPr>
          <w:highlight w:val="yellow"/>
        </w:rPr>
        <w:t xml:space="preserve">daily </w:t>
      </w:r>
      <w:r w:rsidRPr="00A11EDC">
        <w:rPr>
          <w:highlight w:val="yellow"/>
        </w:rPr>
        <w:t>instore</w:t>
      </w:r>
      <w:r w:rsidR="00474DB2" w:rsidRPr="00A11EDC">
        <w:rPr>
          <w:highlight w:val="yellow"/>
        </w:rPr>
        <w:t xml:space="preserve"> orders</w:t>
      </w:r>
      <w:r w:rsidR="00A11EDC" w:rsidRPr="00A11EDC">
        <w:rPr>
          <w:highlight w:val="yellow"/>
        </w:rPr>
        <w:t xml:space="preserve"> report</w:t>
      </w:r>
    </w:p>
    <w:p w:rsidR="00A14B50" w:rsidRPr="00A11EDC" w:rsidRDefault="00DE40EE" w:rsidP="00A14B50">
      <w:pPr>
        <w:pStyle w:val="ListParagraph"/>
        <w:numPr>
          <w:ilvl w:val="4"/>
          <w:numId w:val="35"/>
        </w:numPr>
        <w:rPr>
          <w:highlight w:val="yellow"/>
        </w:rPr>
      </w:pPr>
      <w:r w:rsidRPr="00A11EDC">
        <w:rPr>
          <w:highlight w:val="yellow"/>
        </w:rPr>
        <w:t xml:space="preserve">Automated </w:t>
      </w:r>
      <w:r w:rsidR="00A11EDC" w:rsidRPr="00A11EDC">
        <w:rPr>
          <w:highlight w:val="yellow"/>
        </w:rPr>
        <w:t xml:space="preserve">alert system for </w:t>
      </w:r>
      <w:r w:rsidRPr="00A11EDC">
        <w:rPr>
          <w:highlight w:val="yellow"/>
        </w:rPr>
        <w:t>perishable food</w:t>
      </w:r>
      <w:r w:rsidR="00A11EDC" w:rsidRPr="00A11EDC">
        <w:rPr>
          <w:highlight w:val="yellow"/>
        </w:rPr>
        <w:t xml:space="preserve"> when it will expire </w:t>
      </w:r>
    </w:p>
    <w:p w:rsidR="00743A6C" w:rsidRPr="00A11EDC" w:rsidRDefault="00571E5C" w:rsidP="00A14B50">
      <w:pPr>
        <w:pStyle w:val="ListParagraph"/>
        <w:numPr>
          <w:ilvl w:val="4"/>
          <w:numId w:val="35"/>
        </w:numPr>
        <w:rPr>
          <w:highlight w:val="yellow"/>
        </w:rPr>
      </w:pPr>
      <w:r w:rsidRPr="00A11EDC">
        <w:rPr>
          <w:highlight w:val="yellow"/>
        </w:rPr>
        <w:t>Automate low inventory</w:t>
      </w:r>
      <w:r w:rsidR="00A11EDC" w:rsidRPr="00A11EDC">
        <w:rPr>
          <w:highlight w:val="yellow"/>
        </w:rPr>
        <w:t xml:space="preserve"> alert</w:t>
      </w:r>
      <w:r w:rsidRPr="00A11EDC">
        <w:rPr>
          <w:highlight w:val="yellow"/>
        </w:rPr>
        <w:t xml:space="preserve"> required for </w:t>
      </w:r>
      <w:r w:rsidR="00A11EDC" w:rsidRPr="00A11EDC">
        <w:rPr>
          <w:highlight w:val="yellow"/>
        </w:rPr>
        <w:t>baking</w:t>
      </w:r>
    </w:p>
    <w:p w:rsidR="00474DB2" w:rsidRPr="00A11EDC" w:rsidRDefault="00474DB2" w:rsidP="00A14B50">
      <w:pPr>
        <w:pStyle w:val="ListParagraph"/>
        <w:numPr>
          <w:ilvl w:val="4"/>
          <w:numId w:val="35"/>
        </w:numPr>
        <w:rPr>
          <w:highlight w:val="yellow"/>
        </w:rPr>
      </w:pPr>
      <w:r w:rsidRPr="00A11EDC">
        <w:rPr>
          <w:highlight w:val="yellow"/>
        </w:rPr>
        <w:t xml:space="preserve">Website for catering </w:t>
      </w:r>
      <w:r w:rsidR="00023070" w:rsidRPr="00A11EDC">
        <w:rPr>
          <w:highlight w:val="yellow"/>
        </w:rPr>
        <w:t>menu, review</w:t>
      </w:r>
      <w:r w:rsidRPr="00A11EDC">
        <w:rPr>
          <w:highlight w:val="yellow"/>
        </w:rPr>
        <w:t>/feedback/information</w:t>
      </w:r>
    </w:p>
    <w:p w:rsidR="00023070" w:rsidRDefault="00A11EDC" w:rsidP="00A14B50">
      <w:pPr>
        <w:pStyle w:val="ListParagraph"/>
        <w:numPr>
          <w:ilvl w:val="4"/>
          <w:numId w:val="35"/>
        </w:numPr>
        <w:rPr>
          <w:highlight w:val="yellow"/>
        </w:rPr>
      </w:pPr>
      <w:r w:rsidRPr="00A11EDC">
        <w:rPr>
          <w:highlight w:val="yellow"/>
        </w:rPr>
        <w:t>Scan wholesale producer paper order</w:t>
      </w:r>
      <w:r w:rsidR="00023070" w:rsidRPr="00A11EDC">
        <w:rPr>
          <w:highlight w:val="yellow"/>
        </w:rPr>
        <w:t xml:space="preserve"> documentation in an online database</w:t>
      </w:r>
    </w:p>
    <w:p w:rsidR="00B76DBB" w:rsidRPr="00A11EDC" w:rsidRDefault="00B76DBB" w:rsidP="00A14B50">
      <w:pPr>
        <w:pStyle w:val="ListParagraph"/>
        <w:numPr>
          <w:ilvl w:val="4"/>
          <w:numId w:val="35"/>
        </w:numPr>
        <w:rPr>
          <w:highlight w:val="yellow"/>
        </w:rPr>
      </w:pPr>
      <w:r>
        <w:rPr>
          <w:highlight w:val="yellow"/>
        </w:rPr>
        <w:t>Virtualization of servers and service</w:t>
      </w:r>
    </w:p>
    <w:p w:rsidR="00A14B50" w:rsidRDefault="00A14B50" w:rsidP="00A14B50">
      <w:pPr>
        <w:pStyle w:val="Heading2"/>
        <w:numPr>
          <w:ilvl w:val="1"/>
          <w:numId w:val="17"/>
        </w:numPr>
      </w:pPr>
      <w:bookmarkStart w:id="7" w:name="_Toc23536165"/>
      <w:r>
        <w:t>Server Services</w:t>
      </w:r>
      <w:bookmarkEnd w:id="7"/>
    </w:p>
    <w:p w:rsidR="00CE031C" w:rsidRPr="00CC59EF" w:rsidRDefault="00CE031C" w:rsidP="00CE031C">
      <w:pPr>
        <w:pStyle w:val="ListParagraph"/>
        <w:numPr>
          <w:ilvl w:val="4"/>
          <w:numId w:val="39"/>
        </w:numPr>
        <w:rPr>
          <w:highlight w:val="yellow"/>
        </w:rPr>
      </w:pPr>
      <w:r w:rsidRPr="00CC59EF">
        <w:rPr>
          <w:highlight w:val="yellow"/>
        </w:rPr>
        <w:t xml:space="preserve">Active Directory </w:t>
      </w:r>
      <w:r w:rsidR="002645F7" w:rsidRPr="00CC59EF">
        <w:rPr>
          <w:highlight w:val="yellow"/>
        </w:rPr>
        <w:t>Domain Services</w:t>
      </w:r>
    </w:p>
    <w:p w:rsidR="002645F7" w:rsidRPr="00CC59EF" w:rsidRDefault="002645F7" w:rsidP="00CE031C">
      <w:pPr>
        <w:pStyle w:val="ListParagraph"/>
        <w:numPr>
          <w:ilvl w:val="4"/>
          <w:numId w:val="39"/>
        </w:numPr>
        <w:rPr>
          <w:highlight w:val="yellow"/>
        </w:rPr>
      </w:pPr>
      <w:r w:rsidRPr="00CC59EF">
        <w:rPr>
          <w:highlight w:val="yellow"/>
        </w:rPr>
        <w:t>Active Directory Lightweight Directory Services</w:t>
      </w:r>
      <w:r w:rsidR="00DE40EE" w:rsidRPr="00CC59EF">
        <w:rPr>
          <w:highlight w:val="yellow"/>
        </w:rPr>
        <w:t xml:space="preserve"> for user logins</w:t>
      </w:r>
      <w:r w:rsidR="00B71C66" w:rsidRPr="00CC59EF">
        <w:rPr>
          <w:highlight w:val="yellow"/>
        </w:rPr>
        <w:t xml:space="preserve"> website</w:t>
      </w:r>
    </w:p>
    <w:p w:rsidR="002645F7" w:rsidRPr="00CC59EF" w:rsidRDefault="002645F7" w:rsidP="00CE031C">
      <w:pPr>
        <w:pStyle w:val="ListParagraph"/>
        <w:numPr>
          <w:ilvl w:val="4"/>
          <w:numId w:val="39"/>
        </w:numPr>
        <w:rPr>
          <w:highlight w:val="yellow"/>
        </w:rPr>
      </w:pPr>
      <w:r w:rsidRPr="00CC59EF">
        <w:rPr>
          <w:highlight w:val="yellow"/>
        </w:rPr>
        <w:t>DHCP Server</w:t>
      </w:r>
      <w:r w:rsidR="00C160E8" w:rsidRPr="00CC59EF">
        <w:rPr>
          <w:highlight w:val="yellow"/>
        </w:rPr>
        <w:t xml:space="preserve"> Services</w:t>
      </w:r>
    </w:p>
    <w:p w:rsidR="002645F7" w:rsidRPr="00CC59EF" w:rsidRDefault="002645F7" w:rsidP="00CE031C">
      <w:pPr>
        <w:pStyle w:val="ListParagraph"/>
        <w:numPr>
          <w:ilvl w:val="4"/>
          <w:numId w:val="39"/>
        </w:numPr>
        <w:rPr>
          <w:highlight w:val="yellow"/>
        </w:rPr>
      </w:pPr>
      <w:r w:rsidRPr="00CC59EF">
        <w:rPr>
          <w:highlight w:val="yellow"/>
        </w:rPr>
        <w:t>DNS Server</w:t>
      </w:r>
      <w:r w:rsidR="00C160E8" w:rsidRPr="00CC59EF">
        <w:rPr>
          <w:highlight w:val="yellow"/>
        </w:rPr>
        <w:t xml:space="preserve"> Services</w:t>
      </w:r>
    </w:p>
    <w:p w:rsidR="002645F7" w:rsidRPr="00CC59EF" w:rsidRDefault="002645F7" w:rsidP="00CE031C">
      <w:pPr>
        <w:pStyle w:val="ListParagraph"/>
        <w:numPr>
          <w:ilvl w:val="4"/>
          <w:numId w:val="39"/>
        </w:numPr>
        <w:rPr>
          <w:highlight w:val="yellow"/>
        </w:rPr>
      </w:pPr>
      <w:r w:rsidRPr="00CC59EF">
        <w:rPr>
          <w:highlight w:val="yellow"/>
        </w:rPr>
        <w:t>Print and Document Services</w:t>
      </w:r>
    </w:p>
    <w:p w:rsidR="002645F7" w:rsidRPr="00CC59EF" w:rsidRDefault="002645F7" w:rsidP="00CE031C">
      <w:pPr>
        <w:pStyle w:val="ListParagraph"/>
        <w:numPr>
          <w:ilvl w:val="4"/>
          <w:numId w:val="39"/>
        </w:numPr>
        <w:rPr>
          <w:highlight w:val="yellow"/>
        </w:rPr>
      </w:pPr>
      <w:r w:rsidRPr="00CC59EF">
        <w:rPr>
          <w:highlight w:val="yellow"/>
        </w:rPr>
        <w:t>Apache Server</w:t>
      </w:r>
      <w:r w:rsidR="00C160E8" w:rsidRPr="00CC59EF">
        <w:rPr>
          <w:highlight w:val="yellow"/>
        </w:rPr>
        <w:t xml:space="preserve"> httpd Services</w:t>
      </w:r>
    </w:p>
    <w:p w:rsidR="002645F7" w:rsidRPr="00CC59EF" w:rsidRDefault="002645F7" w:rsidP="00CE031C">
      <w:pPr>
        <w:pStyle w:val="ListParagraph"/>
        <w:numPr>
          <w:ilvl w:val="4"/>
          <w:numId w:val="39"/>
        </w:numPr>
        <w:rPr>
          <w:highlight w:val="yellow"/>
        </w:rPr>
      </w:pPr>
      <w:r w:rsidRPr="00CC59EF">
        <w:rPr>
          <w:highlight w:val="yellow"/>
        </w:rPr>
        <w:t>Linux Mail Server</w:t>
      </w:r>
      <w:r w:rsidR="00C160E8" w:rsidRPr="00CC59EF">
        <w:rPr>
          <w:highlight w:val="yellow"/>
        </w:rPr>
        <w:t xml:space="preserve"> Services</w:t>
      </w:r>
    </w:p>
    <w:p w:rsidR="00C160E8" w:rsidRPr="00CC59EF" w:rsidRDefault="00C160E8" w:rsidP="00CE031C">
      <w:pPr>
        <w:pStyle w:val="ListParagraph"/>
        <w:numPr>
          <w:ilvl w:val="4"/>
          <w:numId w:val="39"/>
        </w:numPr>
        <w:rPr>
          <w:highlight w:val="yellow"/>
        </w:rPr>
      </w:pPr>
      <w:r w:rsidRPr="00CC59EF">
        <w:rPr>
          <w:highlight w:val="yellow"/>
        </w:rPr>
        <w:t>Firewalld Server Services</w:t>
      </w:r>
    </w:p>
    <w:p w:rsidR="00A14B50" w:rsidRPr="00CC59EF" w:rsidRDefault="00C160E8" w:rsidP="00A14B50">
      <w:pPr>
        <w:pStyle w:val="ListParagraph"/>
        <w:numPr>
          <w:ilvl w:val="4"/>
          <w:numId w:val="39"/>
        </w:numPr>
        <w:rPr>
          <w:highlight w:val="yellow"/>
        </w:rPr>
      </w:pPr>
      <w:r w:rsidRPr="00CC59EF">
        <w:rPr>
          <w:highlight w:val="yellow"/>
        </w:rPr>
        <w:t>File and Storage Services</w:t>
      </w:r>
    </w:p>
    <w:p w:rsidR="00146409" w:rsidRPr="00A14B50" w:rsidRDefault="00146409" w:rsidP="00EE44EF">
      <w:pPr>
        <w:pStyle w:val="ListParagraph"/>
        <w:ind w:left="1800"/>
      </w:pPr>
    </w:p>
    <w:p w:rsidR="00A14B50" w:rsidRDefault="00A14B50" w:rsidP="00146409">
      <w:pPr>
        <w:pStyle w:val="Heading1"/>
        <w:numPr>
          <w:ilvl w:val="0"/>
          <w:numId w:val="40"/>
        </w:numPr>
      </w:pPr>
      <w:bookmarkStart w:id="8" w:name="_Toc23536167"/>
      <w:r>
        <w:t>Responsibilities</w:t>
      </w:r>
      <w:bookmarkEnd w:id="8"/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4803"/>
        <w:gridCol w:w="4804"/>
      </w:tblGrid>
      <w:tr w:rsidR="00146409" w:rsidTr="00EE44EF">
        <w:trPr>
          <w:trHeight w:val="851"/>
        </w:trPr>
        <w:tc>
          <w:tcPr>
            <w:tcW w:w="4803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46409" w:rsidRPr="00EE44EF" w:rsidRDefault="00146409" w:rsidP="00EE44EF">
            <w:pPr>
              <w:jc w:val="center"/>
              <w:rPr>
                <w:b/>
                <w:sz w:val="28"/>
              </w:rPr>
            </w:pPr>
            <w:r w:rsidRPr="00EE44EF">
              <w:rPr>
                <w:b/>
                <w:sz w:val="28"/>
              </w:rPr>
              <w:t>Team Member Names:</w:t>
            </w:r>
          </w:p>
        </w:tc>
        <w:tc>
          <w:tcPr>
            <w:tcW w:w="480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:rsidR="00146409" w:rsidRPr="00EE44EF" w:rsidRDefault="00146409" w:rsidP="00EE44EF">
            <w:pPr>
              <w:jc w:val="center"/>
              <w:rPr>
                <w:b/>
                <w:sz w:val="28"/>
              </w:rPr>
            </w:pPr>
            <w:r w:rsidRPr="00EE44EF">
              <w:rPr>
                <w:b/>
                <w:sz w:val="28"/>
              </w:rPr>
              <w:t>Work Description</w:t>
            </w:r>
            <w:r w:rsidR="00EE44EF">
              <w:rPr>
                <w:b/>
                <w:sz w:val="28"/>
              </w:rPr>
              <w:t>s</w:t>
            </w:r>
          </w:p>
        </w:tc>
      </w:tr>
      <w:tr w:rsidR="00146409" w:rsidTr="00F77291">
        <w:trPr>
          <w:trHeight w:val="567"/>
        </w:trPr>
        <w:tc>
          <w:tcPr>
            <w:tcW w:w="4803" w:type="dxa"/>
            <w:tcBorders>
              <w:top w:val="single" w:sz="4" w:space="0" w:color="auto"/>
            </w:tcBorders>
          </w:tcPr>
          <w:p w:rsidR="00146409" w:rsidRDefault="00EE44EF" w:rsidP="00146409">
            <w:r>
              <w:t xml:space="preserve">Alina </w:t>
            </w:r>
            <w:proofErr w:type="spellStart"/>
            <w:r>
              <w:t>Larcencova</w:t>
            </w:r>
            <w:proofErr w:type="spellEnd"/>
          </w:p>
        </w:tc>
        <w:tc>
          <w:tcPr>
            <w:tcW w:w="4804" w:type="dxa"/>
            <w:tcBorders>
              <w:top w:val="single" w:sz="4" w:space="0" w:color="auto"/>
            </w:tcBorders>
          </w:tcPr>
          <w:p w:rsidR="00146409" w:rsidRDefault="00CC59EF" w:rsidP="00CC59EF">
            <w:pPr>
              <w:pStyle w:val="ListParagraph"/>
              <w:numPr>
                <w:ilvl w:val="4"/>
                <w:numId w:val="43"/>
              </w:numPr>
              <w:ind w:left="625"/>
            </w:pPr>
            <w:r>
              <w:t xml:space="preserve">Hardware setup </w:t>
            </w:r>
          </w:p>
          <w:p w:rsidR="00CC59EF" w:rsidRDefault="00CC59EF" w:rsidP="00CC59EF">
            <w:pPr>
              <w:pStyle w:val="ListParagraph"/>
              <w:numPr>
                <w:ilvl w:val="4"/>
                <w:numId w:val="43"/>
              </w:numPr>
              <w:ind w:left="625"/>
            </w:pPr>
            <w:r>
              <w:t>Installation of server services: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43"/>
              </w:numPr>
              <w:ind w:left="908"/>
            </w:pPr>
            <w:r>
              <w:t>Active Directory Domain Services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43"/>
              </w:numPr>
              <w:ind w:left="766"/>
            </w:pPr>
            <w:r>
              <w:t>Active Directory Lightweight Directory Services for user logins website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43"/>
              </w:numPr>
              <w:ind w:left="766"/>
            </w:pPr>
            <w:r>
              <w:t>DHCP Server Services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43"/>
              </w:numPr>
              <w:ind w:left="766"/>
            </w:pPr>
            <w:r>
              <w:t>DNS Server Services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43"/>
              </w:numPr>
              <w:ind w:left="766"/>
            </w:pPr>
            <w:r>
              <w:t>Print and Document Services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43"/>
              </w:numPr>
              <w:ind w:left="766"/>
            </w:pPr>
            <w:r>
              <w:t>Apache Server httpd Services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43"/>
              </w:numPr>
              <w:ind w:left="766"/>
            </w:pPr>
            <w:r>
              <w:t>Linux Mail Server Services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43"/>
              </w:numPr>
              <w:ind w:left="766"/>
            </w:pPr>
            <w:r>
              <w:t>Firewalld Server Services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43"/>
              </w:numPr>
              <w:ind w:left="766"/>
            </w:pPr>
            <w:r>
              <w:t>File and Storage Services</w:t>
            </w:r>
          </w:p>
          <w:p w:rsidR="00CC59EF" w:rsidRDefault="00CC59EF" w:rsidP="00CC59EF">
            <w:pPr>
              <w:pStyle w:val="ListParagraph"/>
              <w:numPr>
                <w:ilvl w:val="4"/>
                <w:numId w:val="43"/>
              </w:numPr>
              <w:ind w:left="483"/>
            </w:pPr>
            <w:r>
              <w:t xml:space="preserve">Encryption 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43"/>
              </w:numPr>
              <w:ind w:left="766"/>
            </w:pPr>
            <w:r>
              <w:t>Encrypting customer database mySQL using certificates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43"/>
              </w:numPr>
              <w:ind w:left="766"/>
            </w:pPr>
            <w:r>
              <w:t>Encrypting Apache Web Server using SSL, free signed certificate.</w:t>
            </w:r>
          </w:p>
          <w:p w:rsidR="00CC59EF" w:rsidRDefault="00CC59EF" w:rsidP="00CC59EF"/>
          <w:p w:rsidR="00CC59EF" w:rsidRDefault="00CC59EF" w:rsidP="00CC59EF">
            <w:pPr>
              <w:pStyle w:val="ListParagraph"/>
              <w:ind w:left="625"/>
            </w:pPr>
          </w:p>
        </w:tc>
      </w:tr>
      <w:tr w:rsidR="00146409" w:rsidTr="00F77291">
        <w:trPr>
          <w:trHeight w:val="567"/>
        </w:trPr>
        <w:tc>
          <w:tcPr>
            <w:tcW w:w="4803" w:type="dxa"/>
          </w:tcPr>
          <w:p w:rsidR="00146409" w:rsidRDefault="00EE44EF" w:rsidP="00146409">
            <w:r>
              <w:t xml:space="preserve">Daniel </w:t>
            </w:r>
            <w:proofErr w:type="spellStart"/>
            <w:r>
              <w:t>Tcherepanov</w:t>
            </w:r>
            <w:proofErr w:type="spellEnd"/>
          </w:p>
        </w:tc>
        <w:tc>
          <w:tcPr>
            <w:tcW w:w="4804" w:type="dxa"/>
          </w:tcPr>
          <w:p w:rsidR="00A11EDC" w:rsidRDefault="00A11EDC" w:rsidP="00CC59EF">
            <w:pPr>
              <w:pStyle w:val="ListParagraph"/>
              <w:numPr>
                <w:ilvl w:val="4"/>
                <w:numId w:val="35"/>
              </w:numPr>
            </w:pPr>
            <w:r>
              <w:t>Scan wholesale producer paper order documentation in an online database</w:t>
            </w:r>
          </w:p>
          <w:p w:rsidR="00CC59EF" w:rsidRDefault="00CC59EF" w:rsidP="00CC59EF">
            <w:pPr>
              <w:pStyle w:val="ListParagraph"/>
              <w:numPr>
                <w:ilvl w:val="4"/>
                <w:numId w:val="35"/>
              </w:numPr>
            </w:pPr>
            <w:r>
              <w:t>OS Hardening / Permissions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35"/>
              </w:numPr>
            </w:pPr>
            <w:r>
              <w:t>Windows Server 2016 and Linux (Policies)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</w:pPr>
            <w:r>
              <w:t>PowerShell execution policy level set to restricted level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</w:pPr>
            <w:r>
              <w:t>Check for daily Windows policy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</w:pPr>
            <w:r>
              <w:t>Ensure proper time zone and time sync on NTP (Network Time Protocol) server for logging.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</w:pPr>
            <w:r>
              <w:t>Enable automatic notification on patch availability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</w:pPr>
            <w:r>
              <w:lastRenderedPageBreak/>
              <w:t>Remove user rights part of OS rights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</w:pPr>
            <w:r>
              <w:t>Restrict local logon access only to administrator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</w:pPr>
            <w:r>
              <w:t>Deny guest account logon, batch jobs, locally or RDP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</w:pPr>
            <w:r>
              <w:t>Remove user rights to login with Microsoft Account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  <w:ind w:left="766"/>
            </w:pPr>
            <w:r>
              <w:t>Disable guest login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  <w:ind w:left="766"/>
            </w:pPr>
            <w:r>
              <w:t>Disable anonymous enumeration of SAM accounts, and shares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  <w:ind w:left="766"/>
            </w:pPr>
            <w:r>
              <w:t>Disable everyone permissions to apply to anonymous users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  <w:ind w:left="766"/>
            </w:pPr>
            <w:r>
              <w:t>Active Directory Domain member, digitally encrypt or sign secure channel data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  <w:ind w:left="766"/>
            </w:pPr>
            <w:r>
              <w:t>Configure account logon audit policy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  <w:ind w:left="766"/>
            </w:pPr>
            <w:r>
              <w:t>configure logon/logoff audit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  <w:ind w:left="766"/>
            </w:pPr>
            <w:r>
              <w:t>configure privilege use audit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  <w:ind w:left="766"/>
            </w:pPr>
            <w:r>
              <w:t>configure policy change audit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  <w:ind w:left="766"/>
            </w:pPr>
            <w:r>
              <w:t>configure event logging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  <w:ind w:left="766"/>
            </w:pPr>
            <w:r>
              <w:t>Server and service network segmentation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  <w:ind w:left="766"/>
            </w:pPr>
            <w:r>
              <w:t>Limit administrative access to system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  <w:ind w:left="766"/>
            </w:pPr>
            <w:r>
              <w:t>SSL/TLS secure mail server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  <w:ind w:left="766"/>
            </w:pPr>
            <w:r>
              <w:t>SSI for web server.</w:t>
            </w:r>
          </w:p>
          <w:p w:rsidR="00CC59EF" w:rsidRDefault="00CC59EF" w:rsidP="00CC59EF">
            <w:pPr>
              <w:pStyle w:val="ListParagraph"/>
              <w:numPr>
                <w:ilvl w:val="6"/>
                <w:numId w:val="35"/>
              </w:numPr>
              <w:ind w:left="766"/>
            </w:pPr>
            <w:r>
              <w:t>Change password strength</w:t>
            </w:r>
          </w:p>
          <w:p w:rsidR="00CC59EF" w:rsidRDefault="00CC59EF" w:rsidP="00CC59EF">
            <w:pPr>
              <w:pStyle w:val="ListParagraph"/>
              <w:numPr>
                <w:ilvl w:val="4"/>
                <w:numId w:val="35"/>
              </w:numPr>
              <w:ind w:left="341"/>
            </w:pPr>
            <w:r>
              <w:t>Firewalls (Soft/Hard) / Malware Prevention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35"/>
              </w:numPr>
              <w:ind w:left="766"/>
            </w:pPr>
            <w:r>
              <w:t xml:space="preserve">Install </w:t>
            </w:r>
            <w:proofErr w:type="spellStart"/>
            <w:r>
              <w:t>pfSense</w:t>
            </w:r>
            <w:proofErr w:type="spellEnd"/>
            <w:r>
              <w:t xml:space="preserve"> and place the Centos 7 Web Server, and Linux member server, on the zone.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35"/>
              </w:numPr>
              <w:ind w:left="766"/>
            </w:pPr>
            <w:r>
              <w:t xml:space="preserve">Install Firewalld on the Linux machine, ensure Windows defender is up and running 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35"/>
              </w:numPr>
              <w:ind w:left="766"/>
            </w:pPr>
            <w:r>
              <w:t xml:space="preserve">Installing, running, and maintaining Snort. 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35"/>
              </w:numPr>
              <w:ind w:left="766"/>
            </w:pPr>
            <w:r>
              <w:t>Configure firewall, and iptables for Linux, ensure to disable SSH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35"/>
              </w:numPr>
              <w:ind w:left="766"/>
            </w:pPr>
            <w:r>
              <w:t>disable IPv6 since services is not used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35"/>
              </w:numPr>
              <w:ind w:left="766"/>
            </w:pPr>
            <w:r>
              <w:t>disable inbound traffic on ports not used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35"/>
              </w:numPr>
              <w:ind w:left="766"/>
            </w:pPr>
            <w:r>
              <w:t>use different ports for services rather than default ports</w:t>
            </w:r>
          </w:p>
          <w:p w:rsidR="00CC59EF" w:rsidRDefault="00CC59EF" w:rsidP="00CC59EF">
            <w:pPr>
              <w:pStyle w:val="ListParagraph"/>
              <w:numPr>
                <w:ilvl w:val="5"/>
                <w:numId w:val="35"/>
              </w:numPr>
              <w:ind w:left="766"/>
            </w:pPr>
            <w:r>
              <w:t>backup using RAID, or extra harddrive.</w:t>
            </w:r>
          </w:p>
          <w:p w:rsidR="00CC59EF" w:rsidRDefault="00CC59EF" w:rsidP="00CC59EF">
            <w:pPr>
              <w:pStyle w:val="ListParagraph"/>
              <w:ind w:left="2520"/>
            </w:pPr>
          </w:p>
          <w:p w:rsidR="00CC59EF" w:rsidRDefault="00CC59EF" w:rsidP="00CC59EF"/>
          <w:p w:rsidR="00146409" w:rsidRDefault="00146409" w:rsidP="00146409"/>
        </w:tc>
      </w:tr>
      <w:tr w:rsidR="00146409" w:rsidTr="00F77291">
        <w:trPr>
          <w:trHeight w:val="567"/>
        </w:trPr>
        <w:tc>
          <w:tcPr>
            <w:tcW w:w="4803" w:type="dxa"/>
          </w:tcPr>
          <w:p w:rsidR="00146409" w:rsidRDefault="00EE44EF" w:rsidP="00146409">
            <w:r>
              <w:lastRenderedPageBreak/>
              <w:t>Mark Tan</w:t>
            </w:r>
          </w:p>
        </w:tc>
        <w:tc>
          <w:tcPr>
            <w:tcW w:w="4804" w:type="dxa"/>
          </w:tcPr>
          <w:p w:rsidR="00A11EDC" w:rsidRDefault="00A11EDC" w:rsidP="00A11EDC">
            <w:pPr>
              <w:pStyle w:val="ListParagraph"/>
              <w:numPr>
                <w:ilvl w:val="4"/>
                <w:numId w:val="35"/>
              </w:numPr>
              <w:ind w:left="341"/>
            </w:pPr>
            <w:r>
              <w:t>Integrated system administration system for Snort, security, network, system and performance logging and monitoring.</w:t>
            </w:r>
          </w:p>
          <w:p w:rsidR="00A11EDC" w:rsidRDefault="00A11EDC" w:rsidP="00A11EDC">
            <w:pPr>
              <w:pStyle w:val="ListParagraph"/>
              <w:numPr>
                <w:ilvl w:val="4"/>
                <w:numId w:val="35"/>
              </w:numPr>
              <w:ind w:left="341"/>
            </w:pPr>
            <w:r>
              <w:t xml:space="preserve">Automatic employee timesheet logging, and analysis </w:t>
            </w:r>
          </w:p>
          <w:p w:rsidR="00A11EDC" w:rsidRDefault="00A11EDC" w:rsidP="00A11EDC">
            <w:pPr>
              <w:pStyle w:val="ListParagraph"/>
              <w:numPr>
                <w:ilvl w:val="4"/>
                <w:numId w:val="35"/>
              </w:numPr>
              <w:ind w:left="341"/>
            </w:pPr>
            <w:r>
              <w:t>Website for catering menu, review/feedback/information</w:t>
            </w:r>
          </w:p>
          <w:p w:rsidR="00A11EDC" w:rsidRDefault="00A11EDC" w:rsidP="00A11EDC">
            <w:pPr>
              <w:pStyle w:val="ListParagraph"/>
              <w:numPr>
                <w:ilvl w:val="4"/>
                <w:numId w:val="35"/>
              </w:numPr>
              <w:ind w:left="341"/>
            </w:pPr>
            <w:r>
              <w:t>Active Directory Lightweight Directory Services for user logins website</w:t>
            </w:r>
          </w:p>
          <w:p w:rsidR="00CC59EF" w:rsidRDefault="00CC59EF" w:rsidP="00CC59EF">
            <w:pPr>
              <w:pStyle w:val="ListParagraph"/>
              <w:numPr>
                <w:ilvl w:val="4"/>
                <w:numId w:val="35"/>
              </w:numPr>
              <w:spacing w:after="160" w:line="259" w:lineRule="auto"/>
              <w:ind w:left="341"/>
            </w:pPr>
            <w:r>
              <w:t>Scan wholesale producer paper order documentation in an online database</w:t>
            </w:r>
          </w:p>
          <w:p w:rsidR="00146409" w:rsidRDefault="00146409" w:rsidP="00CC59EF"/>
        </w:tc>
      </w:tr>
      <w:tr w:rsidR="00146409" w:rsidTr="00F77291">
        <w:trPr>
          <w:trHeight w:val="567"/>
        </w:trPr>
        <w:tc>
          <w:tcPr>
            <w:tcW w:w="4803" w:type="dxa"/>
          </w:tcPr>
          <w:p w:rsidR="00146409" w:rsidRDefault="00EE44EF" w:rsidP="00146409">
            <w:r>
              <w:t>Sean Dow</w:t>
            </w:r>
          </w:p>
        </w:tc>
        <w:tc>
          <w:tcPr>
            <w:tcW w:w="4804" w:type="dxa"/>
          </w:tcPr>
          <w:p w:rsidR="00A11EDC" w:rsidRDefault="00A11EDC" w:rsidP="00CC59EF">
            <w:pPr>
              <w:pStyle w:val="ListParagraph"/>
              <w:numPr>
                <w:ilvl w:val="4"/>
                <w:numId w:val="35"/>
              </w:numPr>
              <w:ind w:left="341"/>
            </w:pPr>
            <w:r>
              <w:t>Automated mass mail advertisement</w:t>
            </w:r>
          </w:p>
          <w:p w:rsidR="00A11EDC" w:rsidRDefault="00A11EDC" w:rsidP="00CC59EF">
            <w:pPr>
              <w:pStyle w:val="ListParagraph"/>
              <w:numPr>
                <w:ilvl w:val="4"/>
                <w:numId w:val="35"/>
              </w:numPr>
              <w:ind w:left="341"/>
            </w:pPr>
            <w:r>
              <w:t>Automated daily instore orders</w:t>
            </w:r>
          </w:p>
          <w:p w:rsidR="00A11EDC" w:rsidRDefault="00A11EDC" w:rsidP="00CC59EF">
            <w:pPr>
              <w:pStyle w:val="ListParagraph"/>
              <w:numPr>
                <w:ilvl w:val="4"/>
                <w:numId w:val="35"/>
              </w:numPr>
              <w:ind w:left="341"/>
            </w:pPr>
            <w:r>
              <w:t>Automated alert system for perishable food when it will expire</w:t>
            </w:r>
          </w:p>
          <w:p w:rsidR="00A11EDC" w:rsidRDefault="00A11EDC" w:rsidP="00CC59EF">
            <w:pPr>
              <w:pStyle w:val="ListParagraph"/>
              <w:numPr>
                <w:ilvl w:val="4"/>
                <w:numId w:val="35"/>
              </w:numPr>
              <w:ind w:left="341"/>
            </w:pPr>
            <w:r>
              <w:t>Automate low inventory alert required for baking</w:t>
            </w:r>
          </w:p>
          <w:p w:rsidR="00CC59EF" w:rsidRDefault="00CC59EF" w:rsidP="00CC59EF">
            <w:pPr>
              <w:pStyle w:val="ListParagraph"/>
              <w:numPr>
                <w:ilvl w:val="4"/>
                <w:numId w:val="35"/>
              </w:numPr>
              <w:ind w:left="341"/>
            </w:pPr>
            <w:r>
              <w:t>VLAN Trunking, separate Windows server, separate web server</w:t>
            </w:r>
          </w:p>
          <w:p w:rsidR="00146409" w:rsidRDefault="00CC59EF" w:rsidP="00146409">
            <w:pPr>
              <w:pStyle w:val="ListParagraph"/>
              <w:numPr>
                <w:ilvl w:val="4"/>
                <w:numId w:val="35"/>
              </w:numPr>
              <w:ind w:left="341"/>
            </w:pPr>
            <w:r>
              <w:t>port forwarding web server port to different port 4500</w:t>
            </w:r>
          </w:p>
        </w:tc>
      </w:tr>
    </w:tbl>
    <w:p w:rsidR="00A14B50" w:rsidRPr="00A14B50" w:rsidRDefault="00A14B50" w:rsidP="00A14B50"/>
    <w:p w:rsidR="00A14B50" w:rsidRDefault="00A14B50" w:rsidP="00146409">
      <w:pPr>
        <w:pStyle w:val="Heading1"/>
        <w:numPr>
          <w:ilvl w:val="0"/>
          <w:numId w:val="40"/>
        </w:numPr>
      </w:pPr>
      <w:bookmarkStart w:id="9" w:name="_Toc23536168"/>
      <w:r>
        <w:t>Deliverables</w:t>
      </w:r>
      <w:bookmarkEnd w:id="9"/>
    </w:p>
    <w:p w:rsidR="00A14B50" w:rsidRPr="00A14B50" w:rsidRDefault="00B76DBB" w:rsidP="00A14B50">
      <w:r>
        <w:t xml:space="preserve">Out proposed project will be a deliverable customizable inventory management system. In particular it will have a hardware component HP ProLiant DL385 G7, and Raspberry Pi with a camera attached. </w:t>
      </w:r>
      <w:bookmarkStart w:id="10" w:name="_GoBack"/>
      <w:bookmarkEnd w:id="10"/>
    </w:p>
    <w:p w:rsidR="00A14B50" w:rsidRPr="00A14B50" w:rsidRDefault="00A14B50" w:rsidP="00A14B50"/>
    <w:p w:rsidR="003C11B7" w:rsidRDefault="00DA45C7" w:rsidP="00D41D1E">
      <w:pPr>
        <w:tabs>
          <w:tab w:val="left" w:pos="426"/>
        </w:tabs>
        <w:rPr>
          <w:lang w:eastAsia="en-CA"/>
        </w:rPr>
      </w:pPr>
      <w:r>
        <w:rPr>
          <w:lang w:eastAsia="en-CA"/>
        </w:rPr>
        <w:br w:type="page"/>
      </w:r>
    </w:p>
    <w:p w:rsidR="009D4FF3" w:rsidRDefault="009D4FF3" w:rsidP="00D41D1E">
      <w:pPr>
        <w:tabs>
          <w:tab w:val="left" w:pos="426"/>
        </w:tabs>
        <w:rPr>
          <w:lang w:eastAsia="en-CA"/>
        </w:rPr>
      </w:pPr>
    </w:p>
    <w:sdt>
      <w:sdtPr>
        <w:id w:val="-791050245"/>
        <w:docPartObj>
          <w:docPartGallery w:val="Bibliographies"/>
          <w:docPartUnique/>
        </w:docPartObj>
      </w:sdtPr>
      <w:sdtEndPr>
        <w:rPr>
          <w:rFonts w:eastAsiaTheme="minorHAnsi" w:cstheme="minorBidi"/>
          <w:bCs/>
          <w:sz w:val="24"/>
          <w:szCs w:val="22"/>
        </w:rPr>
      </w:sdtEndPr>
      <w:sdtContent>
        <w:p w:rsidR="00474DB2" w:rsidRDefault="00474DB2">
          <w:pPr>
            <w:pStyle w:val="Heading1"/>
          </w:pPr>
          <w:r>
            <w:t>Works Cited</w:t>
          </w:r>
        </w:p>
        <w:p w:rsidR="00474DB2" w:rsidRDefault="00474DB2">
          <w:pPr>
            <w:rPr>
              <w:rFonts w:asciiTheme="minorHAnsi" w:hAnsiTheme="minorHAnsi"/>
              <w:noProof/>
              <w:color w:val="auto"/>
              <w:sz w:val="22"/>
            </w:rPr>
          </w:pPr>
          <w:r>
            <w:fldChar w:fldCharType="begin"/>
          </w:r>
          <w:r>
            <w:instrText xml:space="preserve"> BIBLIOGRAPHY </w:instrText>
          </w:r>
          <w:r>
            <w:fldChar w:fldCharType="separate"/>
          </w:r>
        </w:p>
        <w:tbl>
          <w:tblPr>
            <w:tblW w:w="5000" w:type="pct"/>
            <w:tblCellSpacing w:w="15" w:type="dxa"/>
            <w:tblLayout w:type="fixed"/>
            <w:tblCellMar>
              <w:top w:w="15" w:type="dxa"/>
              <w:left w:w="15" w:type="dxa"/>
              <w:bottom w:w="15" w:type="dxa"/>
              <w:right w:w="15" w:type="dxa"/>
            </w:tblCellMar>
            <w:tblLook w:val="04A0" w:firstRow="1" w:lastRow="0" w:firstColumn="1" w:lastColumn="0" w:noHBand="0" w:noVBand="1"/>
          </w:tblPr>
          <w:tblGrid>
            <w:gridCol w:w="426"/>
            <w:gridCol w:w="9191"/>
          </w:tblGrid>
          <w:tr w:rsidR="00474DB2" w:rsidTr="00474DB2">
            <w:trPr>
              <w:divId w:val="788285588"/>
              <w:tblCellSpacing w:w="15" w:type="dxa"/>
            </w:trPr>
            <w:tc>
              <w:tcPr>
                <w:tcW w:w="198" w:type="pct"/>
                <w:hideMark/>
              </w:tcPr>
              <w:p w:rsidR="00474DB2" w:rsidRDefault="00474DB2" w:rsidP="00474DB2">
                <w:pPr>
                  <w:pStyle w:val="Bibliography"/>
                  <w:ind w:right="-454"/>
                  <w:rPr>
                    <w:noProof/>
                    <w:szCs w:val="24"/>
                  </w:rPr>
                </w:pPr>
                <w:r>
                  <w:rPr>
                    <w:noProof/>
                  </w:rPr>
                  <w:t xml:space="preserve">[1] </w:t>
                </w:r>
              </w:p>
            </w:tc>
            <w:tc>
              <w:tcPr>
                <w:tcW w:w="4755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>Amazon, "HP ProLiant DL380 G7," [Online]. Available: https://www.amazon.ca/HP-ProLiant-633405-001-Entry-Level-Server/dp/B07HHKMSBS/ref=sr_1_62?keywords=hp+proliant+dl380+g7&amp;qid=1572661707&amp;sr=8-62. [Accessed 1 11 2019].</w:t>
                </w:r>
              </w:p>
            </w:tc>
          </w:tr>
          <w:tr w:rsidR="00474DB2" w:rsidTr="00474DB2">
            <w:trPr>
              <w:divId w:val="788285588"/>
              <w:tblCellSpacing w:w="15" w:type="dxa"/>
            </w:trPr>
            <w:tc>
              <w:tcPr>
                <w:tcW w:w="198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 xml:space="preserve">[2] </w:t>
                </w:r>
              </w:p>
            </w:tc>
            <w:tc>
              <w:tcPr>
                <w:tcW w:w="4755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>CNET, "HP ProLiant DL380 G7 Information," [Online]. Available: https://www.cnet.com/products/hp-proliant-dl380-g7-base-xeon-e5649-2-53-ghz-monitor-none-series/. [Accessed 1 11 2019].</w:t>
                </w:r>
              </w:p>
            </w:tc>
          </w:tr>
          <w:tr w:rsidR="00474DB2" w:rsidTr="00474DB2">
            <w:trPr>
              <w:divId w:val="788285588"/>
              <w:tblCellSpacing w:w="15" w:type="dxa"/>
            </w:trPr>
            <w:tc>
              <w:tcPr>
                <w:tcW w:w="198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 xml:space="preserve">[3] </w:t>
                </w:r>
              </w:p>
            </w:tc>
            <w:tc>
              <w:tcPr>
                <w:tcW w:w="4755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>Global One Technology, "HP ProLiant Hard Drive," [Online]. Available: https://www.globalonetechnology.com/418367-b21.htm. [Accessed 01 11 2019].</w:t>
                </w:r>
              </w:p>
            </w:tc>
          </w:tr>
          <w:tr w:rsidR="00474DB2" w:rsidTr="00474DB2">
            <w:trPr>
              <w:divId w:val="788285588"/>
              <w:tblCellSpacing w:w="15" w:type="dxa"/>
            </w:trPr>
            <w:tc>
              <w:tcPr>
                <w:tcW w:w="198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 xml:space="preserve">[4] </w:t>
                </w:r>
              </w:p>
            </w:tc>
            <w:tc>
              <w:tcPr>
                <w:tcW w:w="4755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>Amazon, "Raspberry Pi 3 B Kit," [Online]. Available: https://www.amazon.ca/CanaKit-Raspberry-Starter-Premium-Black/dp/B07BCC8PK7/ref=sr_1_3?keywords=raspberry+pi+3+b&amp;qid=1572666770&amp;sr=8-3. [Accessed 1 11 2019].</w:t>
                </w:r>
              </w:p>
            </w:tc>
          </w:tr>
          <w:tr w:rsidR="00474DB2" w:rsidTr="00474DB2">
            <w:trPr>
              <w:divId w:val="788285588"/>
              <w:tblCellSpacing w:w="15" w:type="dxa"/>
            </w:trPr>
            <w:tc>
              <w:tcPr>
                <w:tcW w:w="198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 xml:space="preserve">[5] </w:t>
                </w:r>
              </w:p>
            </w:tc>
            <w:tc>
              <w:tcPr>
                <w:tcW w:w="4755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>Pid Ramble, "Raspberry Pi Power Bench Mark," [Online]. Available: https://www.pidramble.com/wiki/benchmarks/power-consumption. [Accessed 1 11 2019].</w:t>
                </w:r>
              </w:p>
            </w:tc>
          </w:tr>
          <w:tr w:rsidR="00474DB2" w:rsidTr="00474DB2">
            <w:trPr>
              <w:divId w:val="788285588"/>
              <w:tblCellSpacing w:w="15" w:type="dxa"/>
            </w:trPr>
            <w:tc>
              <w:tcPr>
                <w:tcW w:w="198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 xml:space="preserve">[6] </w:t>
                </w:r>
              </w:p>
            </w:tc>
            <w:tc>
              <w:tcPr>
                <w:tcW w:w="4755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>Amazon, "Amazon Raspberry Pi Camera," [Online]. Available: https://www.amazon.ca/1080P-Video-Camera-Module-Raspberry/dp/B07NSJ9539/ref=sr_1_12?keywords=Raspberry+Pi+Camera&amp;qid=1572663552&amp;s=pc&amp;sr=8-12. [Accessed 01 11 2019].</w:t>
                </w:r>
              </w:p>
            </w:tc>
          </w:tr>
          <w:tr w:rsidR="00474DB2" w:rsidTr="00474DB2">
            <w:trPr>
              <w:divId w:val="788285588"/>
              <w:tblCellSpacing w:w="15" w:type="dxa"/>
            </w:trPr>
            <w:tc>
              <w:tcPr>
                <w:tcW w:w="198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 xml:space="preserve">[7] </w:t>
                </w:r>
              </w:p>
            </w:tc>
            <w:tc>
              <w:tcPr>
                <w:tcW w:w="4755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>Amazon, "Dell Monitor 22 Inches," [Online]. Available: https://www.amazon.ca/Dell-P2210-Professional-LCD-Monitor/dp/B0031KQBWM/ref=sr_1_12?keywords=computer+monitor&amp;qid=1572662116&amp;refinements=p_n_size_browse-bin%3A7328478011%2Cp_36%3A12035762011&amp;rnid=12035759011&amp;s=pc&amp;sr=1-12. [Accessed 1 11 2019].</w:t>
                </w:r>
              </w:p>
            </w:tc>
          </w:tr>
          <w:tr w:rsidR="00474DB2" w:rsidTr="00474DB2">
            <w:trPr>
              <w:divId w:val="788285588"/>
              <w:tblCellSpacing w:w="15" w:type="dxa"/>
            </w:trPr>
            <w:tc>
              <w:tcPr>
                <w:tcW w:w="198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 xml:space="preserve">[8] </w:t>
                </w:r>
              </w:p>
            </w:tc>
            <w:tc>
              <w:tcPr>
                <w:tcW w:w="4755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>Dell Financial, "Dell Monitor," [Online]. Available: https://www.dell.com/ba/business/p/dell-p2214h/pd. [Accessed 1 11 2019].</w:t>
                </w:r>
              </w:p>
            </w:tc>
          </w:tr>
          <w:tr w:rsidR="00474DB2" w:rsidTr="00474DB2">
            <w:trPr>
              <w:divId w:val="788285588"/>
              <w:tblCellSpacing w:w="15" w:type="dxa"/>
            </w:trPr>
            <w:tc>
              <w:tcPr>
                <w:tcW w:w="198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 xml:space="preserve">[9] </w:t>
                </w:r>
              </w:p>
            </w:tc>
            <w:tc>
              <w:tcPr>
                <w:tcW w:w="4755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>Amazon, "Basic Wired Mouse," [Online]. Available: https://www.amazon.ca/AmazonBasics-3-Button-Wired-Mouse-Black/dp/B005EJH6RW/ref=sr_1_1_sspa?keywords=mouse&amp;qid=1572664887&amp;sr=8-1-spons&amp;psc=1&amp;spLa=ZW5jcnlwdGVkUXVhbGlmaWVyPUExQ1E0NExRMzVTWUVJJmV</w:t>
                </w:r>
                <w:r>
                  <w:rPr>
                    <w:noProof/>
                  </w:rPr>
                  <w:lastRenderedPageBreak/>
                  <w:t>uY3J5cHRlZElkPUEwMTQ2MjEzM1JFMlM1MDBGQkpENiZlbmNyeXB0ZWRBZElkP. [Accessed 1 11 2019].</w:t>
                </w:r>
              </w:p>
            </w:tc>
          </w:tr>
          <w:tr w:rsidR="00474DB2" w:rsidTr="00474DB2">
            <w:trPr>
              <w:divId w:val="788285588"/>
              <w:tblCellSpacing w:w="15" w:type="dxa"/>
            </w:trPr>
            <w:tc>
              <w:tcPr>
                <w:tcW w:w="198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 xml:space="preserve">[10] </w:t>
                </w:r>
              </w:p>
            </w:tc>
            <w:tc>
              <w:tcPr>
                <w:tcW w:w="4755" w:type="pct"/>
                <w:hideMark/>
              </w:tcPr>
              <w:p w:rsidR="00474DB2" w:rsidRDefault="00474DB2">
                <w:pPr>
                  <w:pStyle w:val="Bibliography"/>
                  <w:rPr>
                    <w:noProof/>
                  </w:rPr>
                </w:pPr>
                <w:r>
                  <w:rPr>
                    <w:noProof/>
                  </w:rPr>
                  <w:t>Amazon, "Keyboard," [Online]. Available: https://www.amazon.ca/BlueDiamond-GDKB01-Connect-English-Keyboard/dp/B014P807Y6/ref=sr_1_5?keywords=Keyboard+cheap&amp;qid=1572664982&amp;sr=8-5. [Accessed 1 11 2019].</w:t>
                </w:r>
              </w:p>
            </w:tc>
          </w:tr>
        </w:tbl>
        <w:p w:rsidR="00474DB2" w:rsidRDefault="00474DB2">
          <w:pPr>
            <w:divId w:val="788285588"/>
            <w:rPr>
              <w:rFonts w:eastAsia="Times New Roman"/>
              <w:noProof/>
            </w:rPr>
          </w:pPr>
        </w:p>
        <w:p w:rsidR="00474DB2" w:rsidRDefault="00474DB2">
          <w:r>
            <w:rPr>
              <w:b/>
              <w:bCs/>
            </w:rPr>
            <w:fldChar w:fldCharType="end"/>
          </w:r>
        </w:p>
      </w:sdtContent>
    </w:sdt>
    <w:p w:rsidR="00146409" w:rsidRDefault="00146409" w:rsidP="00D41D1E">
      <w:pPr>
        <w:tabs>
          <w:tab w:val="left" w:pos="426"/>
        </w:tabs>
        <w:rPr>
          <w:lang w:eastAsia="en-CA"/>
        </w:rPr>
      </w:pPr>
    </w:p>
    <w:sectPr w:rsidR="00146409" w:rsidSect="00AF23C5">
      <w:headerReference w:type="default" r:id="rId12"/>
      <w:footerReference w:type="default" r:id="rId13"/>
      <w:headerReference w:type="first" r:id="rId14"/>
      <w:footerReference w:type="first" r:id="rId15"/>
      <w:pgSz w:w="12240" w:h="15840"/>
      <w:pgMar w:top="1418" w:right="1183" w:bottom="993" w:left="1440" w:header="708" w:footer="391" w:gutter="0"/>
      <w:pgBorders w:offsetFrom="page">
        <w:right w:val="single" w:sz="18" w:space="24" w:color="7B7B7B" w:themeColor="accent3" w:themeShade="BF"/>
      </w:pgBorders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21847" w:rsidRDefault="00721847" w:rsidP="001A33D0">
      <w:pPr>
        <w:spacing w:after="0" w:line="240" w:lineRule="auto"/>
      </w:pPr>
      <w:r>
        <w:separator/>
      </w:r>
    </w:p>
  </w:endnote>
  <w:endnote w:type="continuationSeparator" w:id="0">
    <w:p w:rsidR="00721847" w:rsidRDefault="00721847" w:rsidP="001A33D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673C" w:rsidRDefault="0054673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224416</wp:posOffset>
              </wp:positionV>
              <wp:extent cx="7807176" cy="0"/>
              <wp:effectExtent l="0" t="19050" r="22860" b="19050"/>
              <wp:wrapNone/>
              <wp:docPr id="192" name="Straight Connector 19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807176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7AC19CE4" id="Straight Connector 19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17.65pt" to="614.75pt,-17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" strokecolor="black [3213]" strokeweight="2.25pt">
              <v:stroke joinstyle="miter"/>
              <w10:wrap anchorx="margin"/>
            </v:lin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673C" w:rsidRDefault="0054673C">
    <w:pPr>
      <w:pStyle w:val="Footer"/>
      <w:jc w:val="center"/>
      <w:rPr>
        <w:color w:val="4472C4" w:themeColor="accent1"/>
      </w:rPr>
    </w:pPr>
  </w:p>
  <w:p w:rsidR="0054673C" w:rsidRDefault="0054673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673C" w:rsidRDefault="0054673C">
    <w:pPr>
      <w:pStyle w:val="Footer"/>
    </w:pPr>
    <w:r w:rsidRPr="00A12EEE"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31487E61" wp14:editId="45250F87">
              <wp:simplePos x="0" y="0"/>
              <wp:positionH relativeFrom="page">
                <wp:align>right</wp:align>
              </wp:positionH>
              <wp:positionV relativeFrom="paragraph">
                <wp:posOffset>-206375</wp:posOffset>
              </wp:positionV>
              <wp:extent cx="7723841" cy="0"/>
              <wp:effectExtent l="0" t="19050" r="29845" b="19050"/>
              <wp:wrapNone/>
              <wp:docPr id="228" name="Straight Connector 2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23841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1ED6BC2" id="Straight Connector 228" o:spid="_x0000_s1026" style="position:absolute;z-index:2516838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557pt,-16.25pt" to="1165.2pt,-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" strokecolor="black [3213]" strokeweight="2.25pt">
              <v:stroke joinstyle="miter"/>
              <w10:wrap anchorx="page"/>
            </v:line>
          </w:pict>
        </mc:Fallback>
      </mc:AlternateContent>
    </w:r>
    <w:r w:rsidRPr="00A12EEE">
      <w:rPr>
        <w:noProof/>
        <w:color w:val="4472C4" w:themeColor="accent1"/>
      </w:rPr>
      <mc:AlternateContent>
        <mc:Choice Requires="wps">
          <w:drawing>
            <wp:anchor distT="45720" distB="45720" distL="114300" distR="114300" simplePos="0" relativeHeight="251675648" behindDoc="0" locked="0" layoutInCell="1" allowOverlap="1" wp14:anchorId="3E7B6077" wp14:editId="1E308E66">
              <wp:simplePos x="0" y="0"/>
              <wp:positionH relativeFrom="margin">
                <wp:posOffset>589915</wp:posOffset>
              </wp:positionH>
              <wp:positionV relativeFrom="paragraph">
                <wp:posOffset>-179070</wp:posOffset>
              </wp:positionV>
              <wp:extent cx="4636135" cy="860425"/>
              <wp:effectExtent l="0" t="0" r="0" b="0"/>
              <wp:wrapSquare wrapText="bothSides"/>
              <wp:docPr id="20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36135" cy="8604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4673C" w:rsidRPr="0069265F" w:rsidRDefault="0054673C" w:rsidP="00D7713E">
                          <w:pPr>
                            <w:rPr>
                              <w:rFonts w:cs="Times New Roman"/>
                              <w:b/>
                              <w:color w:val="auto"/>
                            </w:rPr>
                          </w:pP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t xml:space="preserve">Alina </w:t>
                          </w:r>
                          <w:proofErr w:type="gramStart"/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t>Larcencova  -</w:t>
                          </w:r>
                          <w:proofErr w:type="gramEnd"/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t xml:space="preserve">  Daniel Tcherepanov  -  Mark Tan  -  Sean Dow</w:t>
                          </w:r>
                        </w:p>
                        <w:p w:rsidR="0054673C" w:rsidRPr="0069265F" w:rsidRDefault="0054673C" w:rsidP="00D7713E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rFonts w:cs="Times New Roman"/>
                              <w:b/>
                              <w:color w:val="auto"/>
                            </w:rPr>
                          </w:pP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t xml:space="preserve">Page - </w:t>
                          </w: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fldChar w:fldCharType="begin"/>
                          </w: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instrText xml:space="preserve"> PAGE  \* Arabic  \* MERGEFORMAT </w:instrText>
                          </w: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fldChar w:fldCharType="separate"/>
                          </w: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t>2</w:t>
                          </w: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fldChar w:fldCharType="end"/>
                          </w: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t xml:space="preserve"> -</w:t>
                          </w:r>
                        </w:p>
                        <w:p w:rsidR="0054673C" w:rsidRPr="00A12EEE" w:rsidRDefault="0054673C" w:rsidP="00D7713E">
                          <w:pPr>
                            <w:rPr>
                              <w:rFonts w:cs="Times New Roman"/>
                              <w:b/>
                              <w:color w:val="1F3864" w:themeColor="accent1" w:themeShade="8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7B6077" id="_x0000_t202" coordsize="21600,21600" o:spt="202" path="m,l,21600r21600,l21600,xe">
              <v:stroke joinstyle="miter"/>
              <v:path gradientshapeok="t" o:connecttype="rect"/>
            </v:shapetype>
            <v:shape id="_x0000_s1041" type="#_x0000_t202" style="position:absolute;margin-left:46.45pt;margin-top:-14.1pt;width:365.05pt;height:67.7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" filled="f" stroked="f">
              <v:textbox>
                <w:txbxContent>
                  <w:p w:rsidR="0054673C" w:rsidRPr="0069265F" w:rsidRDefault="0054673C" w:rsidP="00D7713E">
                    <w:pPr>
                      <w:rPr>
                        <w:rFonts w:cs="Times New Roman"/>
                        <w:b/>
                        <w:color w:val="auto"/>
                      </w:rPr>
                    </w:pPr>
                    <w:r w:rsidRPr="0069265F">
                      <w:rPr>
                        <w:rFonts w:cs="Times New Roman"/>
                        <w:b/>
                        <w:color w:val="auto"/>
                      </w:rPr>
                      <w:t xml:space="preserve">Alina </w:t>
                    </w:r>
                    <w:proofErr w:type="gramStart"/>
                    <w:r w:rsidRPr="0069265F">
                      <w:rPr>
                        <w:rFonts w:cs="Times New Roman"/>
                        <w:b/>
                        <w:color w:val="auto"/>
                      </w:rPr>
                      <w:t>Larcencova  -</w:t>
                    </w:r>
                    <w:proofErr w:type="gramEnd"/>
                    <w:r w:rsidRPr="0069265F">
                      <w:rPr>
                        <w:rFonts w:cs="Times New Roman"/>
                        <w:b/>
                        <w:color w:val="auto"/>
                      </w:rPr>
                      <w:t xml:space="preserve">  Daniel Tcherepanov  -  Mark Tan  -  Sean Dow</w:t>
                    </w:r>
                  </w:p>
                  <w:p w:rsidR="0054673C" w:rsidRPr="0069265F" w:rsidRDefault="0054673C" w:rsidP="00D7713E">
                    <w:pPr>
                      <w:pStyle w:val="Foot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rFonts w:cs="Times New Roman"/>
                        <w:b/>
                        <w:color w:val="auto"/>
                      </w:rPr>
                    </w:pPr>
                    <w:r w:rsidRPr="0069265F">
                      <w:rPr>
                        <w:rFonts w:cs="Times New Roman"/>
                        <w:b/>
                        <w:color w:val="auto"/>
                      </w:rPr>
                      <w:t xml:space="preserve">Page - </w:t>
                    </w:r>
                    <w:r w:rsidRPr="0069265F">
                      <w:rPr>
                        <w:rFonts w:cs="Times New Roman"/>
                        <w:b/>
                        <w:color w:val="auto"/>
                      </w:rPr>
                      <w:fldChar w:fldCharType="begin"/>
                    </w:r>
                    <w:r w:rsidRPr="0069265F">
                      <w:rPr>
                        <w:rFonts w:cs="Times New Roman"/>
                        <w:b/>
                        <w:color w:val="auto"/>
                      </w:rPr>
                      <w:instrText xml:space="preserve"> PAGE  \* Arabic  \* MERGEFORMAT </w:instrText>
                    </w:r>
                    <w:r w:rsidRPr="0069265F">
                      <w:rPr>
                        <w:rFonts w:cs="Times New Roman"/>
                        <w:b/>
                        <w:color w:val="auto"/>
                      </w:rPr>
                      <w:fldChar w:fldCharType="separate"/>
                    </w:r>
                    <w:r w:rsidRPr="0069265F">
                      <w:rPr>
                        <w:rFonts w:cs="Times New Roman"/>
                        <w:b/>
                        <w:color w:val="auto"/>
                      </w:rPr>
                      <w:t>2</w:t>
                    </w:r>
                    <w:r w:rsidRPr="0069265F">
                      <w:rPr>
                        <w:rFonts w:cs="Times New Roman"/>
                        <w:b/>
                        <w:color w:val="auto"/>
                      </w:rPr>
                      <w:fldChar w:fldCharType="end"/>
                    </w:r>
                    <w:r w:rsidRPr="0069265F">
                      <w:rPr>
                        <w:rFonts w:cs="Times New Roman"/>
                        <w:b/>
                        <w:color w:val="auto"/>
                      </w:rPr>
                      <w:t xml:space="preserve"> -</w:t>
                    </w:r>
                  </w:p>
                  <w:p w:rsidR="0054673C" w:rsidRPr="00A12EEE" w:rsidRDefault="0054673C" w:rsidP="00D7713E">
                    <w:pPr>
                      <w:rPr>
                        <w:rFonts w:cs="Times New Roman"/>
                        <w:b/>
                        <w:color w:val="1F3864" w:themeColor="accent1" w:themeShade="80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673C" w:rsidRDefault="0054673C">
    <w:pPr>
      <w:pStyle w:val="Footer"/>
      <w:jc w:val="center"/>
      <w:rPr>
        <w:color w:val="4472C4" w:themeColor="accent1"/>
      </w:rPr>
    </w:pPr>
    <w:r w:rsidRPr="00A12EEE">
      <w:rPr>
        <w:noProof/>
        <w:color w:val="4472C4" w:themeColor="accent1"/>
      </w:rPr>
      <mc:AlternateContent>
        <mc:Choice Requires="wps">
          <w:drawing>
            <wp:anchor distT="45720" distB="45720" distL="114300" distR="114300" simplePos="0" relativeHeight="251670528" behindDoc="0" locked="0" layoutInCell="1" allowOverlap="1" wp14:anchorId="2475C2F1" wp14:editId="54C462DA">
              <wp:simplePos x="0" y="0"/>
              <wp:positionH relativeFrom="margin">
                <wp:posOffset>419100</wp:posOffset>
              </wp:positionH>
              <wp:positionV relativeFrom="paragraph">
                <wp:posOffset>-253365</wp:posOffset>
              </wp:positionV>
              <wp:extent cx="4872355" cy="860425"/>
              <wp:effectExtent l="0" t="0" r="0" b="0"/>
              <wp:wrapSquare wrapText="bothSides"/>
              <wp:docPr id="20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872355" cy="86042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54673C" w:rsidRPr="0069265F" w:rsidRDefault="0054673C" w:rsidP="001C5296">
                          <w:pPr>
                            <w:rPr>
                              <w:rFonts w:cs="Times New Roman"/>
                              <w:b/>
                              <w:color w:val="auto"/>
                            </w:rPr>
                          </w:pP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t xml:space="preserve">Alina </w:t>
                          </w:r>
                          <w:proofErr w:type="gramStart"/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t>Larcencova  -</w:t>
                          </w:r>
                          <w:proofErr w:type="gramEnd"/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t xml:space="preserve">  Daniel Tcherepanov  -  Mark Tan  -  Sean Dow</w:t>
                          </w:r>
                        </w:p>
                        <w:p w:rsidR="0054673C" w:rsidRPr="0069265F" w:rsidRDefault="0054673C" w:rsidP="001C5296">
                          <w:pPr>
                            <w:pStyle w:val="Footer"/>
                            <w:tabs>
                              <w:tab w:val="clear" w:pos="4680"/>
                              <w:tab w:val="clear" w:pos="9360"/>
                            </w:tabs>
                            <w:jc w:val="center"/>
                            <w:rPr>
                              <w:rFonts w:cs="Times New Roman"/>
                              <w:b/>
                              <w:color w:val="auto"/>
                            </w:rPr>
                          </w:pP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t xml:space="preserve">Page - </w:t>
                          </w: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fldChar w:fldCharType="begin"/>
                          </w: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instrText xml:space="preserve"> PAGE  \* Arabic  \* MERGEFORMAT </w:instrText>
                          </w: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fldChar w:fldCharType="separate"/>
                          </w: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t>2</w:t>
                          </w: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fldChar w:fldCharType="end"/>
                          </w:r>
                          <w:r w:rsidRPr="0069265F">
                            <w:rPr>
                              <w:rFonts w:cs="Times New Roman"/>
                              <w:b/>
                              <w:color w:val="auto"/>
                            </w:rPr>
                            <w:t xml:space="preserve"> -</w:t>
                          </w:r>
                        </w:p>
                        <w:p w:rsidR="0054673C" w:rsidRPr="00A12EEE" w:rsidRDefault="0054673C" w:rsidP="00A12EEE">
                          <w:pPr>
                            <w:rPr>
                              <w:rFonts w:cs="Times New Roman"/>
                              <w:b/>
                              <w:color w:val="1F3864" w:themeColor="accent1" w:themeShade="8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475C2F1" id="_x0000_t202" coordsize="21600,21600" o:spt="202" path="m,l,21600r21600,l21600,xe">
              <v:stroke joinstyle="miter"/>
              <v:path gradientshapeok="t" o:connecttype="rect"/>
            </v:shapetype>
            <v:shape id="_x0000_s1046" type="#_x0000_t202" style="position:absolute;left:0;text-align:left;margin-left:33pt;margin-top:-19.95pt;width:383.65pt;height:67.75pt;z-index:2516705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" filled="f" stroked="f">
              <v:textbox>
                <w:txbxContent>
                  <w:p w:rsidR="0054673C" w:rsidRPr="0069265F" w:rsidRDefault="0054673C" w:rsidP="001C5296">
                    <w:pPr>
                      <w:rPr>
                        <w:rFonts w:cs="Times New Roman"/>
                        <w:b/>
                        <w:color w:val="auto"/>
                      </w:rPr>
                    </w:pPr>
                    <w:r w:rsidRPr="0069265F">
                      <w:rPr>
                        <w:rFonts w:cs="Times New Roman"/>
                        <w:b/>
                        <w:color w:val="auto"/>
                      </w:rPr>
                      <w:t xml:space="preserve">Alina </w:t>
                    </w:r>
                    <w:proofErr w:type="gramStart"/>
                    <w:r w:rsidRPr="0069265F">
                      <w:rPr>
                        <w:rFonts w:cs="Times New Roman"/>
                        <w:b/>
                        <w:color w:val="auto"/>
                      </w:rPr>
                      <w:t>Larcencova  -</w:t>
                    </w:r>
                    <w:proofErr w:type="gramEnd"/>
                    <w:r w:rsidRPr="0069265F">
                      <w:rPr>
                        <w:rFonts w:cs="Times New Roman"/>
                        <w:b/>
                        <w:color w:val="auto"/>
                      </w:rPr>
                      <w:t xml:space="preserve">  Daniel Tcherepanov  -  Mark Tan  -  Sean Dow</w:t>
                    </w:r>
                  </w:p>
                  <w:p w:rsidR="0054673C" w:rsidRPr="0069265F" w:rsidRDefault="0054673C" w:rsidP="001C5296">
                    <w:pPr>
                      <w:pStyle w:val="Footer"/>
                      <w:tabs>
                        <w:tab w:val="clear" w:pos="4680"/>
                        <w:tab w:val="clear" w:pos="9360"/>
                      </w:tabs>
                      <w:jc w:val="center"/>
                      <w:rPr>
                        <w:rFonts w:cs="Times New Roman"/>
                        <w:b/>
                        <w:color w:val="auto"/>
                      </w:rPr>
                    </w:pPr>
                    <w:r w:rsidRPr="0069265F">
                      <w:rPr>
                        <w:rFonts w:cs="Times New Roman"/>
                        <w:b/>
                        <w:color w:val="auto"/>
                      </w:rPr>
                      <w:t xml:space="preserve">Page - </w:t>
                    </w:r>
                    <w:r w:rsidRPr="0069265F">
                      <w:rPr>
                        <w:rFonts w:cs="Times New Roman"/>
                        <w:b/>
                        <w:color w:val="auto"/>
                      </w:rPr>
                      <w:fldChar w:fldCharType="begin"/>
                    </w:r>
                    <w:r w:rsidRPr="0069265F">
                      <w:rPr>
                        <w:rFonts w:cs="Times New Roman"/>
                        <w:b/>
                        <w:color w:val="auto"/>
                      </w:rPr>
                      <w:instrText xml:space="preserve"> PAGE  \* Arabic  \* MERGEFORMAT </w:instrText>
                    </w:r>
                    <w:r w:rsidRPr="0069265F">
                      <w:rPr>
                        <w:rFonts w:cs="Times New Roman"/>
                        <w:b/>
                        <w:color w:val="auto"/>
                      </w:rPr>
                      <w:fldChar w:fldCharType="separate"/>
                    </w:r>
                    <w:r w:rsidRPr="0069265F">
                      <w:rPr>
                        <w:rFonts w:cs="Times New Roman"/>
                        <w:b/>
                        <w:color w:val="auto"/>
                      </w:rPr>
                      <w:t>2</w:t>
                    </w:r>
                    <w:r w:rsidRPr="0069265F">
                      <w:rPr>
                        <w:rFonts w:cs="Times New Roman"/>
                        <w:b/>
                        <w:color w:val="auto"/>
                      </w:rPr>
                      <w:fldChar w:fldCharType="end"/>
                    </w:r>
                    <w:r w:rsidRPr="0069265F">
                      <w:rPr>
                        <w:rFonts w:cs="Times New Roman"/>
                        <w:b/>
                        <w:color w:val="auto"/>
                      </w:rPr>
                      <w:t xml:space="preserve"> -</w:t>
                    </w:r>
                  </w:p>
                  <w:p w:rsidR="0054673C" w:rsidRPr="00A12EEE" w:rsidRDefault="0054673C" w:rsidP="00A12EEE">
                    <w:pPr>
                      <w:rPr>
                        <w:rFonts w:cs="Times New Roman"/>
                        <w:b/>
                        <w:color w:val="1F3864" w:themeColor="accent1" w:themeShade="80"/>
                      </w:rPr>
                    </w:pPr>
                  </w:p>
                </w:txbxContent>
              </v:textbox>
              <w10:wrap type="square" anchorx="margin"/>
            </v:shape>
          </w:pict>
        </mc:Fallback>
      </mc:AlternateContent>
    </w:r>
    <w:r w:rsidRPr="00A12EEE">
      <w:rPr>
        <w:noProof/>
        <w:color w:val="4472C4" w:themeColor="accent1"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0D113418" wp14:editId="68082999">
              <wp:simplePos x="0" y="0"/>
              <wp:positionH relativeFrom="page">
                <wp:align>left</wp:align>
              </wp:positionH>
              <wp:positionV relativeFrom="paragraph">
                <wp:posOffset>-274357</wp:posOffset>
              </wp:positionV>
              <wp:extent cx="7723841" cy="0"/>
              <wp:effectExtent l="0" t="19050" r="29845" b="19050"/>
              <wp:wrapNone/>
              <wp:docPr id="204" name="Straight Connector 20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23841" cy="0"/>
                      </a:xfrm>
                      <a:prstGeom prst="line">
                        <a:avLst/>
                      </a:prstGeom>
                      <a:ln w="285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0056C13" id="Straight Connector 204" o:spid="_x0000_s1026" style="position:absolute;z-index:251671552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" from="0,-21.6pt" to="608.2pt,-2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" strokecolor="black [3213]" strokeweight="2.25pt">
              <v:stroke joinstyle="miter"/>
              <w10:wrap anchorx="page"/>
            </v:line>
          </w:pict>
        </mc:Fallback>
      </mc:AlternateContent>
    </w:r>
  </w:p>
  <w:p w:rsidR="0054673C" w:rsidRDefault="005467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21847" w:rsidRDefault="00721847" w:rsidP="001A33D0">
      <w:pPr>
        <w:spacing w:after="0" w:line="240" w:lineRule="auto"/>
      </w:pPr>
      <w:r>
        <w:separator/>
      </w:r>
    </w:p>
  </w:footnote>
  <w:footnote w:type="continuationSeparator" w:id="0">
    <w:p w:rsidR="00721847" w:rsidRDefault="00721847" w:rsidP="001A33D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673C" w:rsidRDefault="0054673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1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320936</wp:posOffset>
              </wp:positionV>
              <wp:extent cx="5947410" cy="731526"/>
              <wp:effectExtent l="0" t="0" r="0" b="0"/>
              <wp:wrapNone/>
              <wp:docPr id="27" name="Group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947410" cy="731526"/>
                        <a:chOff x="1560" y="587"/>
                        <a:chExt cx="9243" cy="1183"/>
                      </a:xfrm>
                    </wpg:grpSpPr>
                    <wps:wsp>
                      <wps:cNvPr id="28" name="Rectangle 1"/>
                      <wps:cNvSpPr>
                        <a:spLocks noChangeArrowheads="1"/>
                      </wps:cNvSpPr>
                      <wps:spPr bwMode="auto">
                        <a:xfrm>
                          <a:off x="1560" y="587"/>
                          <a:ext cx="9239" cy="709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54673C" w:rsidRPr="005B1B5C" w:rsidRDefault="0054673C" w:rsidP="001A33D0">
                            <w:pPr>
                              <w:rPr>
                                <w:rFonts w:cs="Times New Roman"/>
                                <w:color w:val="auto"/>
                                <w:spacing w:val="10"/>
                                <w:sz w:val="46"/>
                                <w:szCs w:val="46"/>
                              </w:rPr>
                            </w:pPr>
                            <w:r>
                              <w:rPr>
                                <w:rFonts w:cs="Times New Roman"/>
                                <w:color w:val="auto"/>
                                <w:spacing w:val="10"/>
                                <w:sz w:val="46"/>
                                <w:szCs w:val="46"/>
                              </w:rPr>
                              <w:t>Project Proposal</w:t>
                            </w:r>
                          </w:p>
                          <w:p w:rsidR="0054673C" w:rsidRDefault="0054673C" w:rsidP="001A33D0"/>
                          <w:p w:rsidR="0054673C" w:rsidRDefault="0054673C" w:rsidP="001A33D0"/>
                        </w:txbxContent>
                      </wps:txbx>
                      <wps:bodyPr rot="0" vert="horz" wrap="square" lIns="182880" tIns="45720" rIns="91440" bIns="0" anchor="ctr" anchorCtr="0" upright="1">
                        <a:noAutofit/>
                      </wps:bodyPr>
                    </wps:wsp>
                    <wps:wsp>
                      <wps:cNvPr id="29" name="Rectangle 3"/>
                      <wps:cNvSpPr>
                        <a:spLocks noChangeArrowheads="1"/>
                      </wps:cNvSpPr>
                      <wps:spPr bwMode="auto">
                        <a:xfrm>
                          <a:off x="3661" y="1334"/>
                          <a:ext cx="7142" cy="436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54673C" w:rsidRPr="005B1B5C" w:rsidRDefault="0054673C" w:rsidP="001A33D0">
                            <w:pPr>
                              <w:rPr>
                                <w:rFonts w:cs="Times New Roman"/>
                                <w:b/>
                                <w:color w:val="auto"/>
                              </w:rPr>
                            </w:pPr>
                            <w:r w:rsidRPr="005B1B5C">
                              <w:rPr>
                                <w:rFonts w:cs="Times New Roman"/>
                                <w:b/>
                                <w:color w:val="auto"/>
                              </w:rPr>
                              <w:t xml:space="preserve">The Möbius Foundation </w:t>
                            </w:r>
                            <w:r>
                              <w:rPr>
                                <w:rFonts w:cs="Times New Roman"/>
                                <w:b/>
                                <w:color w:val="auto"/>
                              </w:rPr>
                              <w:t>Project Proposal</w:t>
                            </w:r>
                          </w:p>
                        </w:txbxContent>
                      </wps:txbx>
                      <wps:bodyPr rot="0" vert="horz" wrap="square" lIns="182880" tIns="64008" rIns="91440" bIns="45720" anchor="ctr" anchorCtr="0" upright="1">
                        <a:noAutofit/>
                      </wps:bodyPr>
                    </wps:wsp>
                    <wps:wsp>
                      <wps:cNvPr id="30" name="Rectangle 3"/>
                      <wps:cNvSpPr>
                        <a:spLocks noChangeArrowheads="1"/>
                      </wps:cNvSpPr>
                      <wps:spPr bwMode="auto">
                        <a:xfrm>
                          <a:off x="1560" y="1333"/>
                          <a:ext cx="2058" cy="437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54673C" w:rsidRPr="001A33D0" w:rsidRDefault="0054673C" w:rsidP="001A33D0">
                            <w:pPr>
                              <w:rPr>
                                <w:color w:val="861300"/>
                                <w:spacing w:val="6"/>
                              </w:rPr>
                            </w:pPr>
                          </w:p>
                        </w:txbxContent>
                      </wps:txbx>
                      <wps:bodyPr rot="0" vert="horz" wrap="square" lIns="182880" tIns="64008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27" o:spid="_x0000_s1033" style="position:absolute;margin-left:0;margin-top:-25.25pt;width:468.3pt;height:57.6pt;z-index:-251658240;mso-position-horizontal:center;mso-position-horizontal-relative:margin" coordorigin="1560,587" coordsize="9243,11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">
              <v:rect id="Rectangle 1" o:spid="_x0000_s1034" style="position:absolute;left:1560;top:587;width:9239;height:7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" fillcolor="#0070c0" stroked="f" strokecolor="#4a7ebb">
                <v:shadow opacity="22936f" origin=",.5" offset="0,.63889mm"/>
                <v:textbox inset="14.4pt,,,0">
                  <w:txbxContent>
                    <w:p w:rsidR="0054673C" w:rsidRPr="005B1B5C" w:rsidRDefault="0054673C" w:rsidP="001A33D0">
                      <w:pPr>
                        <w:rPr>
                          <w:rFonts w:cs="Times New Roman"/>
                          <w:color w:val="auto"/>
                          <w:spacing w:val="10"/>
                          <w:sz w:val="46"/>
                          <w:szCs w:val="46"/>
                        </w:rPr>
                      </w:pPr>
                      <w:r>
                        <w:rPr>
                          <w:rFonts w:cs="Times New Roman"/>
                          <w:color w:val="auto"/>
                          <w:spacing w:val="10"/>
                          <w:sz w:val="46"/>
                          <w:szCs w:val="46"/>
                        </w:rPr>
                        <w:t>Project Proposal</w:t>
                      </w:r>
                    </w:p>
                    <w:p w:rsidR="0054673C" w:rsidRDefault="0054673C" w:rsidP="001A33D0"/>
                    <w:p w:rsidR="0054673C" w:rsidRDefault="0054673C" w:rsidP="001A33D0"/>
                  </w:txbxContent>
                </v:textbox>
              </v:rect>
              <v:rect id="Rectangle 3" o:spid="_x0000_s1035" style="position:absolute;left:3661;top:1334;width:7142;height: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" fillcolor="#375623 [1609]" stroked="f" strokecolor="#4a7ebb">
                <v:shadow opacity="22936f" origin=",.5" offset="0,.63889mm"/>
                <v:textbox inset="14.4pt,5.04pt">
                  <w:txbxContent>
                    <w:p w:rsidR="0054673C" w:rsidRPr="005B1B5C" w:rsidRDefault="0054673C" w:rsidP="001A33D0">
                      <w:pPr>
                        <w:rPr>
                          <w:rFonts w:cs="Times New Roman"/>
                          <w:b/>
                          <w:color w:val="auto"/>
                        </w:rPr>
                      </w:pPr>
                      <w:r w:rsidRPr="005B1B5C">
                        <w:rPr>
                          <w:rFonts w:cs="Times New Roman"/>
                          <w:b/>
                          <w:color w:val="auto"/>
                        </w:rPr>
                        <w:t xml:space="preserve">The Möbius Foundation </w:t>
                      </w:r>
                      <w:r>
                        <w:rPr>
                          <w:rFonts w:cs="Times New Roman"/>
                          <w:b/>
                          <w:color w:val="auto"/>
                        </w:rPr>
                        <w:t>Project Proposal</w:t>
                      </w:r>
                    </w:p>
                  </w:txbxContent>
                </v:textbox>
              </v:rect>
              <v:rect id="Rectangle 3" o:spid="_x0000_s1036" style="position:absolute;left:1560;top:1333;width:2058;height:4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" fillcolor="black [3213]" stroked="f" strokecolor="#4a7ebb">
                <v:shadow opacity="22936f" origin=",.5" offset="0,.63889mm"/>
                <v:textbox inset="14.4pt,5.04pt">
                  <w:txbxContent>
                    <w:p w:rsidR="0054673C" w:rsidRPr="001A33D0" w:rsidRDefault="0054673C" w:rsidP="001A33D0">
                      <w:pPr>
                        <w:rPr>
                          <w:color w:val="861300"/>
                          <w:spacing w:val="6"/>
                        </w:rPr>
                      </w:pP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673C" w:rsidRDefault="0054673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87936" behindDoc="1" locked="0" layoutInCell="1" allowOverlap="1" wp14:anchorId="36AEDED8" wp14:editId="6DA7E067">
              <wp:simplePos x="0" y="0"/>
              <wp:positionH relativeFrom="margin">
                <wp:posOffset>0</wp:posOffset>
              </wp:positionH>
              <wp:positionV relativeFrom="paragraph">
                <wp:posOffset>-344805</wp:posOffset>
              </wp:positionV>
              <wp:extent cx="5947410" cy="731526"/>
              <wp:effectExtent l="0" t="0" r="0" b="0"/>
              <wp:wrapNone/>
              <wp:docPr id="233" name="Group 2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947410" cy="731526"/>
                        <a:chOff x="1560" y="587"/>
                        <a:chExt cx="9243" cy="1183"/>
                      </a:xfrm>
                    </wpg:grpSpPr>
                    <wps:wsp>
                      <wps:cNvPr id="234" name="Rectangle 1"/>
                      <wps:cNvSpPr>
                        <a:spLocks noChangeArrowheads="1"/>
                      </wps:cNvSpPr>
                      <wps:spPr bwMode="auto">
                        <a:xfrm>
                          <a:off x="1560" y="587"/>
                          <a:ext cx="9239" cy="709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54673C" w:rsidRPr="005B1B5C" w:rsidRDefault="0054673C" w:rsidP="001A33D0">
                            <w:pPr>
                              <w:rPr>
                                <w:rFonts w:cs="Times New Roman"/>
                                <w:color w:val="auto"/>
                                <w:spacing w:val="10"/>
                                <w:sz w:val="46"/>
                                <w:szCs w:val="46"/>
                              </w:rPr>
                            </w:pPr>
                            <w:r>
                              <w:rPr>
                                <w:rFonts w:cs="Times New Roman"/>
                                <w:color w:val="auto"/>
                                <w:spacing w:val="10"/>
                                <w:sz w:val="46"/>
                                <w:szCs w:val="46"/>
                              </w:rPr>
                              <w:t>Project Proposal</w:t>
                            </w:r>
                          </w:p>
                          <w:p w:rsidR="0054673C" w:rsidRDefault="0054673C" w:rsidP="001A33D0"/>
                          <w:p w:rsidR="0054673C" w:rsidRDefault="0054673C" w:rsidP="001A33D0"/>
                        </w:txbxContent>
                      </wps:txbx>
                      <wps:bodyPr rot="0" vert="horz" wrap="square" lIns="182880" tIns="45720" rIns="91440" bIns="0" anchor="ctr" anchorCtr="0" upright="1">
                        <a:noAutofit/>
                      </wps:bodyPr>
                    </wps:wsp>
                    <wps:wsp>
                      <wps:cNvPr id="235" name="Rectangle 3"/>
                      <wps:cNvSpPr>
                        <a:spLocks noChangeArrowheads="1"/>
                      </wps:cNvSpPr>
                      <wps:spPr bwMode="auto">
                        <a:xfrm>
                          <a:off x="3661" y="1334"/>
                          <a:ext cx="7142" cy="436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54673C" w:rsidRPr="005B1B5C" w:rsidRDefault="0054673C" w:rsidP="001A33D0">
                            <w:pPr>
                              <w:rPr>
                                <w:rFonts w:cs="Times New Roman"/>
                                <w:b/>
                                <w:color w:val="auto"/>
                              </w:rPr>
                            </w:pPr>
                            <w:r w:rsidRPr="005B1B5C">
                              <w:rPr>
                                <w:rFonts w:cs="Times New Roman"/>
                                <w:b/>
                                <w:color w:val="auto"/>
                              </w:rPr>
                              <w:t xml:space="preserve">The Möbius Foundation </w:t>
                            </w:r>
                            <w:r>
                              <w:rPr>
                                <w:rFonts w:cs="Times New Roman"/>
                                <w:b/>
                                <w:color w:val="auto"/>
                              </w:rPr>
                              <w:t>Project Proposal</w:t>
                            </w:r>
                          </w:p>
                        </w:txbxContent>
                      </wps:txbx>
                      <wps:bodyPr rot="0" vert="horz" wrap="square" lIns="182880" tIns="64008" rIns="91440" bIns="45720" anchor="ctr" anchorCtr="0" upright="1">
                        <a:noAutofit/>
                      </wps:bodyPr>
                    </wps:wsp>
                    <wps:wsp>
                      <wps:cNvPr id="236" name="Rectangle 3"/>
                      <wps:cNvSpPr>
                        <a:spLocks noChangeArrowheads="1"/>
                      </wps:cNvSpPr>
                      <wps:spPr bwMode="auto">
                        <a:xfrm>
                          <a:off x="1560" y="1333"/>
                          <a:ext cx="2058" cy="437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54673C" w:rsidRPr="00A12EEE" w:rsidRDefault="0054673C" w:rsidP="00D7713E">
                            <w:pPr>
                              <w:rPr>
                                <w:rFonts w:cs="Times New Roman"/>
                                <w:b/>
                                <w:color w:val="FFFFFF" w:themeColor="background1"/>
                                <w:spacing w:val="6"/>
                              </w:rPr>
                            </w:pPr>
                          </w:p>
                          <w:p w:rsidR="0054673C" w:rsidRPr="001A33D0" w:rsidRDefault="0054673C" w:rsidP="001A33D0">
                            <w:pPr>
                              <w:rPr>
                                <w:color w:val="861300"/>
                                <w:spacing w:val="6"/>
                              </w:rPr>
                            </w:pPr>
                          </w:p>
                        </w:txbxContent>
                      </wps:txbx>
                      <wps:bodyPr rot="0" vert="horz" wrap="square" lIns="182880" tIns="64008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6AEDED8" id="Group 233" o:spid="_x0000_s1037" style="position:absolute;margin-left:0;margin-top:-27.15pt;width:468.3pt;height:57.6pt;z-index:-251628544;mso-position-horizontal-relative:margin" coordorigin="1560,587" coordsize="9243,11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">
              <v:rect id="Rectangle 1" o:spid="_x0000_s1038" style="position:absolute;left:1560;top:587;width:9239;height:7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" fillcolor="#0070c0" stroked="f" strokecolor="#4a7ebb">
                <v:shadow opacity="22936f" origin=",.5" offset="0,.63889mm"/>
                <v:textbox inset="14.4pt,,,0">
                  <w:txbxContent>
                    <w:p w:rsidR="0054673C" w:rsidRPr="005B1B5C" w:rsidRDefault="0054673C" w:rsidP="001A33D0">
                      <w:pPr>
                        <w:rPr>
                          <w:rFonts w:cs="Times New Roman"/>
                          <w:color w:val="auto"/>
                          <w:spacing w:val="10"/>
                          <w:sz w:val="46"/>
                          <w:szCs w:val="46"/>
                        </w:rPr>
                      </w:pPr>
                      <w:r>
                        <w:rPr>
                          <w:rFonts w:cs="Times New Roman"/>
                          <w:color w:val="auto"/>
                          <w:spacing w:val="10"/>
                          <w:sz w:val="46"/>
                          <w:szCs w:val="46"/>
                        </w:rPr>
                        <w:t>Project Proposal</w:t>
                      </w:r>
                    </w:p>
                    <w:p w:rsidR="0054673C" w:rsidRDefault="0054673C" w:rsidP="001A33D0"/>
                    <w:p w:rsidR="0054673C" w:rsidRDefault="0054673C" w:rsidP="001A33D0"/>
                  </w:txbxContent>
                </v:textbox>
              </v:rect>
              <v:rect id="Rectangle 3" o:spid="_x0000_s1039" style="position:absolute;left:3661;top:1334;width:7142;height: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" fillcolor="#375623 [1609]" stroked="f" strokecolor="#4a7ebb">
                <v:shadow opacity="22936f" origin=",.5" offset="0,.63889mm"/>
                <v:textbox inset="14.4pt,5.04pt">
                  <w:txbxContent>
                    <w:p w:rsidR="0054673C" w:rsidRPr="005B1B5C" w:rsidRDefault="0054673C" w:rsidP="001A33D0">
                      <w:pPr>
                        <w:rPr>
                          <w:rFonts w:cs="Times New Roman"/>
                          <w:b/>
                          <w:color w:val="auto"/>
                        </w:rPr>
                      </w:pPr>
                      <w:r w:rsidRPr="005B1B5C">
                        <w:rPr>
                          <w:rFonts w:cs="Times New Roman"/>
                          <w:b/>
                          <w:color w:val="auto"/>
                        </w:rPr>
                        <w:t xml:space="preserve">The Möbius Foundation </w:t>
                      </w:r>
                      <w:r>
                        <w:rPr>
                          <w:rFonts w:cs="Times New Roman"/>
                          <w:b/>
                          <w:color w:val="auto"/>
                        </w:rPr>
                        <w:t>Project Proposal</w:t>
                      </w:r>
                    </w:p>
                  </w:txbxContent>
                </v:textbox>
              </v:rect>
              <v:rect id="Rectangle 3" o:spid="_x0000_s1040" style="position:absolute;left:1560;top:1333;width:2058;height:4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" fillcolor="black [3213]" stroked="f" strokecolor="#4a7ebb">
                <v:shadow opacity="22936f" origin=",.5" offset="0,.63889mm"/>
                <v:textbox inset="14.4pt,5.04pt">
                  <w:txbxContent>
                    <w:p w:rsidR="0054673C" w:rsidRPr="00A12EEE" w:rsidRDefault="0054673C" w:rsidP="00D7713E">
                      <w:pPr>
                        <w:rPr>
                          <w:rFonts w:cs="Times New Roman"/>
                          <w:b/>
                          <w:color w:val="FFFFFF" w:themeColor="background1"/>
                          <w:spacing w:val="6"/>
                        </w:rPr>
                      </w:pPr>
                    </w:p>
                    <w:p w:rsidR="0054673C" w:rsidRPr="001A33D0" w:rsidRDefault="0054673C" w:rsidP="001A33D0">
                      <w:pPr>
                        <w:rPr>
                          <w:color w:val="861300"/>
                          <w:spacing w:val="6"/>
                        </w:rPr>
                      </w:pP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4673C" w:rsidRDefault="0054673C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68480" behindDoc="1" locked="0" layoutInCell="1" allowOverlap="1" wp14:anchorId="662D45D8" wp14:editId="71DD573E">
              <wp:simplePos x="0" y="0"/>
              <wp:positionH relativeFrom="margin">
                <wp:align>right</wp:align>
              </wp:positionH>
              <wp:positionV relativeFrom="paragraph">
                <wp:posOffset>-270510</wp:posOffset>
              </wp:positionV>
              <wp:extent cx="5947410" cy="731526"/>
              <wp:effectExtent l="0" t="0" r="0" b="0"/>
              <wp:wrapNone/>
              <wp:docPr id="199" name="Group 19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947410" cy="731526"/>
                        <a:chOff x="1560" y="587"/>
                        <a:chExt cx="9243" cy="1183"/>
                      </a:xfrm>
                    </wpg:grpSpPr>
                    <wps:wsp>
                      <wps:cNvPr id="200" name="Rectangle 1"/>
                      <wps:cNvSpPr>
                        <a:spLocks noChangeArrowheads="1"/>
                      </wps:cNvSpPr>
                      <wps:spPr bwMode="auto">
                        <a:xfrm>
                          <a:off x="1560" y="587"/>
                          <a:ext cx="9239" cy="709"/>
                        </a:xfrm>
                        <a:prstGeom prst="rect">
                          <a:avLst/>
                        </a:prstGeom>
                        <a:solidFill>
                          <a:srgbClr val="0070C0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9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54673C" w:rsidRPr="005B1B5C" w:rsidRDefault="0054673C" w:rsidP="00A12EEE">
                            <w:pPr>
                              <w:rPr>
                                <w:rFonts w:cs="Times New Roman"/>
                                <w:color w:val="auto"/>
                                <w:spacing w:val="10"/>
                                <w:sz w:val="46"/>
                                <w:szCs w:val="46"/>
                              </w:rPr>
                            </w:pPr>
                            <w:r>
                              <w:rPr>
                                <w:rFonts w:cs="Times New Roman"/>
                                <w:color w:val="auto"/>
                                <w:spacing w:val="10"/>
                                <w:sz w:val="46"/>
                                <w:szCs w:val="46"/>
                              </w:rPr>
                              <w:t>Project Proposal</w:t>
                            </w:r>
                          </w:p>
                          <w:p w:rsidR="0054673C" w:rsidRDefault="0054673C" w:rsidP="00A12EEE"/>
                          <w:p w:rsidR="0054673C" w:rsidRDefault="0054673C" w:rsidP="00A12EEE"/>
                        </w:txbxContent>
                      </wps:txbx>
                      <wps:bodyPr rot="0" vert="horz" wrap="square" lIns="182880" tIns="45720" rIns="91440" bIns="0" anchor="ctr" anchorCtr="0" upright="1">
                        <a:noAutofit/>
                      </wps:bodyPr>
                    </wps:wsp>
                    <wps:wsp>
                      <wps:cNvPr id="201" name="Rectangle 3"/>
                      <wps:cNvSpPr>
                        <a:spLocks noChangeArrowheads="1"/>
                      </wps:cNvSpPr>
                      <wps:spPr bwMode="auto">
                        <a:xfrm>
                          <a:off x="3661" y="1334"/>
                          <a:ext cx="7142" cy="436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50000"/>
                          </a:schemeClr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54673C" w:rsidRPr="005B1B5C" w:rsidRDefault="0054673C" w:rsidP="00A12EEE">
                            <w:pPr>
                              <w:rPr>
                                <w:rFonts w:cs="Times New Roman"/>
                                <w:b/>
                                <w:color w:val="auto"/>
                              </w:rPr>
                            </w:pPr>
                            <w:r w:rsidRPr="005B1B5C">
                              <w:rPr>
                                <w:rFonts w:cs="Times New Roman"/>
                                <w:b/>
                                <w:color w:val="auto"/>
                              </w:rPr>
                              <w:t xml:space="preserve">The Möbius Foundation </w:t>
                            </w:r>
                            <w:r>
                              <w:rPr>
                                <w:rFonts w:cs="Times New Roman"/>
                                <w:b/>
                                <w:color w:val="auto"/>
                              </w:rPr>
                              <w:t>Project Proposal</w:t>
                            </w:r>
                          </w:p>
                        </w:txbxContent>
                      </wps:txbx>
                      <wps:bodyPr rot="0" vert="horz" wrap="square" lIns="182880" tIns="64008" rIns="91440" bIns="45720" anchor="ctr" anchorCtr="0" upright="1">
                        <a:noAutofit/>
                      </wps:bodyPr>
                    </wps:wsp>
                    <wps:wsp>
                      <wps:cNvPr id="202" name="Rectangle 3"/>
                      <wps:cNvSpPr>
                        <a:spLocks noChangeArrowheads="1"/>
                      </wps:cNvSpPr>
                      <wps:spPr bwMode="auto">
                        <a:xfrm>
                          <a:off x="1560" y="1333"/>
                          <a:ext cx="2058" cy="437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  <a:effectLst/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4A7EBB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blurRad="40000" dist="23000" dir="5400000" rotWithShape="0">
                                  <a:srgbClr val="808080">
                                    <a:alpha val="34998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txbx>
                        <w:txbxContent>
                          <w:p w:rsidR="0054673C" w:rsidRPr="00A12EEE" w:rsidRDefault="0054673C" w:rsidP="00A12EEE">
                            <w:pPr>
                              <w:rPr>
                                <w:rFonts w:cs="Times New Roman"/>
                                <w:b/>
                                <w:color w:val="FFFFFF" w:themeColor="background1"/>
                                <w:spacing w:val="6"/>
                              </w:rPr>
                            </w:pPr>
                          </w:p>
                        </w:txbxContent>
                      </wps:txbx>
                      <wps:bodyPr rot="0" vert="horz" wrap="square" lIns="182880" tIns="64008" rIns="91440" bIns="45720" anchor="ctr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662D45D8" id="Group 199" o:spid="_x0000_s1042" style="position:absolute;margin-left:417.1pt;margin-top:-21.3pt;width:468.3pt;height:57.6pt;z-index:-251648000;mso-position-horizontal:right;mso-position-horizontal-relative:margin" coordorigin="1560,587" coordsize="9243,11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">
              <v:rect id="Rectangle 1" o:spid="_x0000_s1043" style="position:absolute;left:1560;top:587;width:9239;height:70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" fillcolor="#0070c0" stroked="f" strokecolor="#4a7ebb">
                <v:shadow opacity="22936f" origin=",.5" offset="0,.63889mm"/>
                <v:textbox inset="14.4pt,,,0">
                  <w:txbxContent>
                    <w:p w:rsidR="0054673C" w:rsidRPr="005B1B5C" w:rsidRDefault="0054673C" w:rsidP="00A12EEE">
                      <w:pPr>
                        <w:rPr>
                          <w:rFonts w:cs="Times New Roman"/>
                          <w:color w:val="auto"/>
                          <w:spacing w:val="10"/>
                          <w:sz w:val="46"/>
                          <w:szCs w:val="46"/>
                        </w:rPr>
                      </w:pPr>
                      <w:r>
                        <w:rPr>
                          <w:rFonts w:cs="Times New Roman"/>
                          <w:color w:val="auto"/>
                          <w:spacing w:val="10"/>
                          <w:sz w:val="46"/>
                          <w:szCs w:val="46"/>
                        </w:rPr>
                        <w:t>Project Proposal</w:t>
                      </w:r>
                    </w:p>
                    <w:p w:rsidR="0054673C" w:rsidRDefault="0054673C" w:rsidP="00A12EEE"/>
                    <w:p w:rsidR="0054673C" w:rsidRDefault="0054673C" w:rsidP="00A12EEE"/>
                  </w:txbxContent>
                </v:textbox>
              </v:rect>
              <v:rect id="Rectangle 3" o:spid="_x0000_s1044" style="position:absolute;left:3661;top:1334;width:7142;height: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" fillcolor="#375623 [1609]" stroked="f" strokecolor="#4a7ebb">
                <v:shadow opacity="22936f" origin=",.5" offset="0,.63889mm"/>
                <v:textbox inset="14.4pt,5.04pt">
                  <w:txbxContent>
                    <w:p w:rsidR="0054673C" w:rsidRPr="005B1B5C" w:rsidRDefault="0054673C" w:rsidP="00A12EEE">
                      <w:pPr>
                        <w:rPr>
                          <w:rFonts w:cs="Times New Roman"/>
                          <w:b/>
                          <w:color w:val="auto"/>
                        </w:rPr>
                      </w:pPr>
                      <w:r w:rsidRPr="005B1B5C">
                        <w:rPr>
                          <w:rFonts w:cs="Times New Roman"/>
                          <w:b/>
                          <w:color w:val="auto"/>
                        </w:rPr>
                        <w:t xml:space="preserve">The Möbius Foundation </w:t>
                      </w:r>
                      <w:r>
                        <w:rPr>
                          <w:rFonts w:cs="Times New Roman"/>
                          <w:b/>
                          <w:color w:val="auto"/>
                        </w:rPr>
                        <w:t>Project Proposal</w:t>
                      </w:r>
                    </w:p>
                  </w:txbxContent>
                </v:textbox>
              </v:rect>
              <v:rect id="Rectangle 3" o:spid="_x0000_s1045" style="position:absolute;left:1560;top:1333;width:2058;height:43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" fillcolor="black [3213]" stroked="f" strokecolor="#4a7ebb">
                <v:shadow opacity="22936f" origin=",.5" offset="0,.63889mm"/>
                <v:textbox inset="14.4pt,5.04pt">
                  <w:txbxContent>
                    <w:p w:rsidR="0054673C" w:rsidRPr="00A12EEE" w:rsidRDefault="0054673C" w:rsidP="00A12EEE">
                      <w:pPr>
                        <w:rPr>
                          <w:rFonts w:cs="Times New Roman"/>
                          <w:b/>
                          <w:color w:val="FFFFFF" w:themeColor="background1"/>
                          <w:spacing w:val="6"/>
                        </w:rPr>
                      </w:pP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52F32"/>
    <w:multiLevelType w:val="hybridMultilevel"/>
    <w:tmpl w:val="919A451A"/>
    <w:lvl w:ilvl="0" w:tplc="AC606A3A">
      <w:start w:val="1"/>
      <w:numFmt w:val="upperLetter"/>
      <w:lvlText w:val="%1."/>
      <w:lvlJc w:val="left"/>
      <w:pPr>
        <w:ind w:left="780" w:hanging="4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FB173E"/>
    <w:multiLevelType w:val="multilevel"/>
    <w:tmpl w:val="1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5570620"/>
    <w:multiLevelType w:val="multilevel"/>
    <w:tmpl w:val="4A1EB7D2"/>
    <w:lvl w:ilvl="0">
      <w:start w:val="4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3" w15:restartNumberingAfterBreak="0">
    <w:nsid w:val="074646F9"/>
    <w:multiLevelType w:val="hybridMultilevel"/>
    <w:tmpl w:val="5C4AF458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ED32D3"/>
    <w:multiLevelType w:val="multilevel"/>
    <w:tmpl w:val="1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5" w15:restartNumberingAfterBreak="0">
    <w:nsid w:val="10E147BF"/>
    <w:multiLevelType w:val="hybridMultilevel"/>
    <w:tmpl w:val="5A4A2BEE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6D92C57"/>
    <w:multiLevelType w:val="multilevel"/>
    <w:tmpl w:val="1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1BB3472F"/>
    <w:multiLevelType w:val="multilevel"/>
    <w:tmpl w:val="1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1C632E52"/>
    <w:multiLevelType w:val="hybridMultilevel"/>
    <w:tmpl w:val="5F6C36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272237"/>
    <w:multiLevelType w:val="multilevel"/>
    <w:tmpl w:val="90188176"/>
    <w:lvl w:ilvl="0">
      <w:start w:val="1"/>
      <w:numFmt w:val="decimal"/>
      <w:lvlText w:val="%1.0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380" w:hanging="6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22FA0887"/>
    <w:multiLevelType w:val="hybridMultilevel"/>
    <w:tmpl w:val="87B0EE86"/>
    <w:lvl w:ilvl="0" w:tplc="2274FCCA">
      <w:start w:val="1"/>
      <w:numFmt w:val="upperLetter"/>
      <w:lvlText w:val="%1."/>
      <w:lvlJc w:val="left"/>
      <w:pPr>
        <w:ind w:left="1200" w:hanging="4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60" w:hanging="360"/>
      </w:pPr>
    </w:lvl>
    <w:lvl w:ilvl="2" w:tplc="1009001B" w:tentative="1">
      <w:start w:val="1"/>
      <w:numFmt w:val="lowerRoman"/>
      <w:lvlText w:val="%3."/>
      <w:lvlJc w:val="right"/>
      <w:pPr>
        <w:ind w:left="2580" w:hanging="180"/>
      </w:pPr>
    </w:lvl>
    <w:lvl w:ilvl="3" w:tplc="1009000F" w:tentative="1">
      <w:start w:val="1"/>
      <w:numFmt w:val="decimal"/>
      <w:lvlText w:val="%4."/>
      <w:lvlJc w:val="left"/>
      <w:pPr>
        <w:ind w:left="3300" w:hanging="360"/>
      </w:pPr>
    </w:lvl>
    <w:lvl w:ilvl="4" w:tplc="10090019" w:tentative="1">
      <w:start w:val="1"/>
      <w:numFmt w:val="lowerLetter"/>
      <w:lvlText w:val="%5."/>
      <w:lvlJc w:val="left"/>
      <w:pPr>
        <w:ind w:left="4020" w:hanging="360"/>
      </w:pPr>
    </w:lvl>
    <w:lvl w:ilvl="5" w:tplc="1009001B" w:tentative="1">
      <w:start w:val="1"/>
      <w:numFmt w:val="lowerRoman"/>
      <w:lvlText w:val="%6."/>
      <w:lvlJc w:val="right"/>
      <w:pPr>
        <w:ind w:left="4740" w:hanging="180"/>
      </w:pPr>
    </w:lvl>
    <w:lvl w:ilvl="6" w:tplc="1009000F" w:tentative="1">
      <w:start w:val="1"/>
      <w:numFmt w:val="decimal"/>
      <w:lvlText w:val="%7."/>
      <w:lvlJc w:val="left"/>
      <w:pPr>
        <w:ind w:left="5460" w:hanging="360"/>
      </w:pPr>
    </w:lvl>
    <w:lvl w:ilvl="7" w:tplc="10090019" w:tentative="1">
      <w:start w:val="1"/>
      <w:numFmt w:val="lowerLetter"/>
      <w:lvlText w:val="%8."/>
      <w:lvlJc w:val="left"/>
      <w:pPr>
        <w:ind w:left="6180" w:hanging="360"/>
      </w:pPr>
    </w:lvl>
    <w:lvl w:ilvl="8" w:tplc="1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11" w15:restartNumberingAfterBreak="0">
    <w:nsid w:val="24EE03FF"/>
    <w:multiLevelType w:val="hybridMultilevel"/>
    <w:tmpl w:val="13FAC6D8"/>
    <w:lvl w:ilvl="0" w:tplc="515CAC1A">
      <w:start w:val="1"/>
      <w:numFmt w:val="upperLetter"/>
      <w:lvlText w:val="%1.)"/>
      <w:lvlJc w:val="left"/>
      <w:pPr>
        <w:ind w:left="192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280" w:hanging="360"/>
      </w:pPr>
    </w:lvl>
    <w:lvl w:ilvl="2" w:tplc="1009001B" w:tentative="1">
      <w:start w:val="1"/>
      <w:numFmt w:val="lowerRoman"/>
      <w:lvlText w:val="%3."/>
      <w:lvlJc w:val="right"/>
      <w:pPr>
        <w:ind w:left="3000" w:hanging="180"/>
      </w:pPr>
    </w:lvl>
    <w:lvl w:ilvl="3" w:tplc="1009000F" w:tentative="1">
      <w:start w:val="1"/>
      <w:numFmt w:val="decimal"/>
      <w:lvlText w:val="%4."/>
      <w:lvlJc w:val="left"/>
      <w:pPr>
        <w:ind w:left="3720" w:hanging="360"/>
      </w:pPr>
    </w:lvl>
    <w:lvl w:ilvl="4" w:tplc="10090019" w:tentative="1">
      <w:start w:val="1"/>
      <w:numFmt w:val="lowerLetter"/>
      <w:lvlText w:val="%5."/>
      <w:lvlJc w:val="left"/>
      <w:pPr>
        <w:ind w:left="4440" w:hanging="360"/>
      </w:pPr>
    </w:lvl>
    <w:lvl w:ilvl="5" w:tplc="1009001B" w:tentative="1">
      <w:start w:val="1"/>
      <w:numFmt w:val="lowerRoman"/>
      <w:lvlText w:val="%6."/>
      <w:lvlJc w:val="right"/>
      <w:pPr>
        <w:ind w:left="5160" w:hanging="180"/>
      </w:pPr>
    </w:lvl>
    <w:lvl w:ilvl="6" w:tplc="1009000F" w:tentative="1">
      <w:start w:val="1"/>
      <w:numFmt w:val="decimal"/>
      <w:lvlText w:val="%7."/>
      <w:lvlJc w:val="left"/>
      <w:pPr>
        <w:ind w:left="5880" w:hanging="360"/>
      </w:pPr>
    </w:lvl>
    <w:lvl w:ilvl="7" w:tplc="10090019" w:tentative="1">
      <w:start w:val="1"/>
      <w:numFmt w:val="lowerLetter"/>
      <w:lvlText w:val="%8."/>
      <w:lvlJc w:val="left"/>
      <w:pPr>
        <w:ind w:left="6600" w:hanging="360"/>
      </w:pPr>
    </w:lvl>
    <w:lvl w:ilvl="8" w:tplc="1009001B" w:tentative="1">
      <w:start w:val="1"/>
      <w:numFmt w:val="lowerRoman"/>
      <w:lvlText w:val="%9."/>
      <w:lvlJc w:val="right"/>
      <w:pPr>
        <w:ind w:left="7320" w:hanging="180"/>
      </w:pPr>
    </w:lvl>
  </w:abstractNum>
  <w:abstractNum w:abstractNumId="12" w15:restartNumberingAfterBreak="0">
    <w:nsid w:val="277B4425"/>
    <w:multiLevelType w:val="multilevel"/>
    <w:tmpl w:val="1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3" w15:restartNumberingAfterBreak="0">
    <w:nsid w:val="31665C4A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31A11C6A"/>
    <w:multiLevelType w:val="hybridMultilevel"/>
    <w:tmpl w:val="ACB66D72"/>
    <w:lvl w:ilvl="0" w:tplc="10090011">
      <w:start w:val="1"/>
      <w:numFmt w:val="decimal"/>
      <w:lvlText w:val="%1)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32E54B50"/>
    <w:multiLevelType w:val="multilevel"/>
    <w:tmpl w:val="1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3593176D"/>
    <w:multiLevelType w:val="hybridMultilevel"/>
    <w:tmpl w:val="ED3257DE"/>
    <w:lvl w:ilvl="0" w:tplc="19A6777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4044F1"/>
    <w:multiLevelType w:val="hybridMultilevel"/>
    <w:tmpl w:val="0172A95E"/>
    <w:lvl w:ilvl="0" w:tplc="15F837F0">
      <w:start w:val="1"/>
      <w:numFmt w:val="upperLetter"/>
      <w:lvlText w:val="%1."/>
      <w:lvlJc w:val="left"/>
      <w:pPr>
        <w:ind w:left="780" w:hanging="420"/>
      </w:pPr>
      <w:rPr>
        <w:rFonts w:ascii="Times New Roman" w:eastAsiaTheme="majorEastAsia" w:hAnsi="Times New Roman" w:cstheme="maj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DF4A9D"/>
    <w:multiLevelType w:val="hybridMultilevel"/>
    <w:tmpl w:val="EB9C8382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2F46DD"/>
    <w:multiLevelType w:val="hybridMultilevel"/>
    <w:tmpl w:val="B2E0AE84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F0F6831"/>
    <w:multiLevelType w:val="hybridMultilevel"/>
    <w:tmpl w:val="C9E6F14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382555"/>
    <w:multiLevelType w:val="hybridMultilevel"/>
    <w:tmpl w:val="3E7A62A8"/>
    <w:lvl w:ilvl="0" w:tplc="1D06D09E">
      <w:start w:val="1"/>
      <w:numFmt w:val="upperLetter"/>
      <w:lvlText w:val="%1."/>
      <w:lvlJc w:val="left"/>
      <w:pPr>
        <w:ind w:left="780" w:hanging="420"/>
      </w:pPr>
      <w:rPr>
        <w:rFonts w:ascii="Times New Roman" w:eastAsiaTheme="majorEastAsia" w:hAnsi="Times New Roman" w:cstheme="maj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751908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4626528A"/>
    <w:multiLevelType w:val="hybridMultilevel"/>
    <w:tmpl w:val="8970ED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2F3438"/>
    <w:multiLevelType w:val="multilevel"/>
    <w:tmpl w:val="1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5" w15:restartNumberingAfterBreak="0">
    <w:nsid w:val="464469D3"/>
    <w:multiLevelType w:val="multilevel"/>
    <w:tmpl w:val="1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6" w15:restartNumberingAfterBreak="0">
    <w:nsid w:val="4B8C7A5B"/>
    <w:multiLevelType w:val="multilevel"/>
    <w:tmpl w:val="1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7" w15:restartNumberingAfterBreak="0">
    <w:nsid w:val="4BA83897"/>
    <w:multiLevelType w:val="hybridMultilevel"/>
    <w:tmpl w:val="8AFEC7A8"/>
    <w:lvl w:ilvl="0" w:tplc="10090011">
      <w:start w:val="1"/>
      <w:numFmt w:val="decimal"/>
      <w:lvlText w:val="%1)"/>
      <w:lvlJc w:val="left"/>
      <w:pPr>
        <w:ind w:left="780" w:hanging="360"/>
      </w:pPr>
    </w:lvl>
    <w:lvl w:ilvl="1" w:tplc="10090019" w:tentative="1">
      <w:start w:val="1"/>
      <w:numFmt w:val="lowerLetter"/>
      <w:lvlText w:val="%2."/>
      <w:lvlJc w:val="left"/>
      <w:pPr>
        <w:ind w:left="1500" w:hanging="360"/>
      </w:pPr>
    </w:lvl>
    <w:lvl w:ilvl="2" w:tplc="1009001B" w:tentative="1">
      <w:start w:val="1"/>
      <w:numFmt w:val="lowerRoman"/>
      <w:lvlText w:val="%3."/>
      <w:lvlJc w:val="right"/>
      <w:pPr>
        <w:ind w:left="2220" w:hanging="180"/>
      </w:pPr>
    </w:lvl>
    <w:lvl w:ilvl="3" w:tplc="1009000F" w:tentative="1">
      <w:start w:val="1"/>
      <w:numFmt w:val="decimal"/>
      <w:lvlText w:val="%4."/>
      <w:lvlJc w:val="left"/>
      <w:pPr>
        <w:ind w:left="2940" w:hanging="360"/>
      </w:pPr>
    </w:lvl>
    <w:lvl w:ilvl="4" w:tplc="10090019" w:tentative="1">
      <w:start w:val="1"/>
      <w:numFmt w:val="lowerLetter"/>
      <w:lvlText w:val="%5."/>
      <w:lvlJc w:val="left"/>
      <w:pPr>
        <w:ind w:left="3660" w:hanging="360"/>
      </w:pPr>
    </w:lvl>
    <w:lvl w:ilvl="5" w:tplc="1009001B" w:tentative="1">
      <w:start w:val="1"/>
      <w:numFmt w:val="lowerRoman"/>
      <w:lvlText w:val="%6."/>
      <w:lvlJc w:val="right"/>
      <w:pPr>
        <w:ind w:left="4380" w:hanging="180"/>
      </w:pPr>
    </w:lvl>
    <w:lvl w:ilvl="6" w:tplc="1009000F" w:tentative="1">
      <w:start w:val="1"/>
      <w:numFmt w:val="decimal"/>
      <w:lvlText w:val="%7."/>
      <w:lvlJc w:val="left"/>
      <w:pPr>
        <w:ind w:left="5100" w:hanging="360"/>
      </w:pPr>
    </w:lvl>
    <w:lvl w:ilvl="7" w:tplc="10090019" w:tentative="1">
      <w:start w:val="1"/>
      <w:numFmt w:val="lowerLetter"/>
      <w:lvlText w:val="%8."/>
      <w:lvlJc w:val="left"/>
      <w:pPr>
        <w:ind w:left="5820" w:hanging="360"/>
      </w:pPr>
    </w:lvl>
    <w:lvl w:ilvl="8" w:tplc="1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8" w15:restartNumberingAfterBreak="0">
    <w:nsid w:val="4E833482"/>
    <w:multiLevelType w:val="multilevel"/>
    <w:tmpl w:val="47CA7EF2"/>
    <w:lvl w:ilvl="0">
      <w:start w:val="1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29" w15:restartNumberingAfterBreak="0">
    <w:nsid w:val="541A3118"/>
    <w:multiLevelType w:val="multilevel"/>
    <w:tmpl w:val="1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0" w15:restartNumberingAfterBreak="0">
    <w:nsid w:val="5B505C1D"/>
    <w:multiLevelType w:val="hybridMultilevel"/>
    <w:tmpl w:val="7B247F16"/>
    <w:lvl w:ilvl="0" w:tplc="E110D358">
      <w:start w:val="1"/>
      <w:numFmt w:val="upperLetter"/>
      <w:lvlText w:val="%1."/>
      <w:lvlJc w:val="left"/>
      <w:pPr>
        <w:ind w:left="1200" w:hanging="4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60" w:hanging="360"/>
      </w:pPr>
    </w:lvl>
    <w:lvl w:ilvl="2" w:tplc="1009001B" w:tentative="1">
      <w:start w:val="1"/>
      <w:numFmt w:val="lowerRoman"/>
      <w:lvlText w:val="%3."/>
      <w:lvlJc w:val="right"/>
      <w:pPr>
        <w:ind w:left="2580" w:hanging="180"/>
      </w:pPr>
    </w:lvl>
    <w:lvl w:ilvl="3" w:tplc="1009000F" w:tentative="1">
      <w:start w:val="1"/>
      <w:numFmt w:val="decimal"/>
      <w:lvlText w:val="%4."/>
      <w:lvlJc w:val="left"/>
      <w:pPr>
        <w:ind w:left="3300" w:hanging="360"/>
      </w:pPr>
    </w:lvl>
    <w:lvl w:ilvl="4" w:tplc="10090019" w:tentative="1">
      <w:start w:val="1"/>
      <w:numFmt w:val="lowerLetter"/>
      <w:lvlText w:val="%5."/>
      <w:lvlJc w:val="left"/>
      <w:pPr>
        <w:ind w:left="4020" w:hanging="360"/>
      </w:pPr>
    </w:lvl>
    <w:lvl w:ilvl="5" w:tplc="1009001B" w:tentative="1">
      <w:start w:val="1"/>
      <w:numFmt w:val="lowerRoman"/>
      <w:lvlText w:val="%6."/>
      <w:lvlJc w:val="right"/>
      <w:pPr>
        <w:ind w:left="4740" w:hanging="180"/>
      </w:pPr>
    </w:lvl>
    <w:lvl w:ilvl="6" w:tplc="1009000F" w:tentative="1">
      <w:start w:val="1"/>
      <w:numFmt w:val="decimal"/>
      <w:lvlText w:val="%7."/>
      <w:lvlJc w:val="left"/>
      <w:pPr>
        <w:ind w:left="5460" w:hanging="360"/>
      </w:pPr>
    </w:lvl>
    <w:lvl w:ilvl="7" w:tplc="10090019" w:tentative="1">
      <w:start w:val="1"/>
      <w:numFmt w:val="lowerLetter"/>
      <w:lvlText w:val="%8."/>
      <w:lvlJc w:val="left"/>
      <w:pPr>
        <w:ind w:left="6180" w:hanging="360"/>
      </w:pPr>
    </w:lvl>
    <w:lvl w:ilvl="8" w:tplc="10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31" w15:restartNumberingAfterBreak="0">
    <w:nsid w:val="5B5E5C1C"/>
    <w:multiLevelType w:val="hybridMultilevel"/>
    <w:tmpl w:val="BEC2BF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2692A4C"/>
    <w:multiLevelType w:val="hybridMultilevel"/>
    <w:tmpl w:val="D5802EBE"/>
    <w:lvl w:ilvl="0" w:tplc="AE9AEB7E">
      <w:start w:val="1"/>
      <w:numFmt w:val="upperLetter"/>
      <w:lvlText w:val="%1."/>
      <w:lvlJc w:val="left"/>
      <w:pPr>
        <w:ind w:left="780" w:hanging="4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D9407A"/>
    <w:multiLevelType w:val="multilevel"/>
    <w:tmpl w:val="9F52953A"/>
    <w:lvl w:ilvl="0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4" w15:restartNumberingAfterBreak="0">
    <w:nsid w:val="65F23DC0"/>
    <w:multiLevelType w:val="multilevel"/>
    <w:tmpl w:val="1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5" w15:restartNumberingAfterBreak="0">
    <w:nsid w:val="6C0A1D12"/>
    <w:multiLevelType w:val="hybridMultilevel"/>
    <w:tmpl w:val="A7AC1876"/>
    <w:lvl w:ilvl="0" w:tplc="10090017">
      <w:start w:val="1"/>
      <w:numFmt w:val="lowerLetter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A543D8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 w15:restartNumberingAfterBreak="0">
    <w:nsid w:val="70E67375"/>
    <w:multiLevelType w:val="hybridMultilevel"/>
    <w:tmpl w:val="57DE3276"/>
    <w:lvl w:ilvl="0" w:tplc="10090015">
      <w:start w:val="1"/>
      <w:numFmt w:val="upperLetter"/>
      <w:lvlText w:val="%1."/>
      <w:lvlJc w:val="left"/>
      <w:pPr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8" w15:restartNumberingAfterBreak="0">
    <w:nsid w:val="71D00DA2"/>
    <w:multiLevelType w:val="multilevel"/>
    <w:tmpl w:val="1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9" w15:restartNumberingAfterBreak="0">
    <w:nsid w:val="72225000"/>
    <w:multiLevelType w:val="multilevel"/>
    <w:tmpl w:val="99783F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0" w15:restartNumberingAfterBreak="0">
    <w:nsid w:val="73C811E5"/>
    <w:multiLevelType w:val="multilevel"/>
    <w:tmpl w:val="4A1EB7D2"/>
    <w:lvl w:ilvl="0">
      <w:start w:val="4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52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68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7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840" w:hanging="252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920" w:hanging="28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40" w:hanging="2880"/>
      </w:pPr>
      <w:rPr>
        <w:rFonts w:hint="default"/>
      </w:rPr>
    </w:lvl>
  </w:abstractNum>
  <w:abstractNum w:abstractNumId="41" w15:restartNumberingAfterBreak="0">
    <w:nsid w:val="7B2D436D"/>
    <w:multiLevelType w:val="multilevel"/>
    <w:tmpl w:val="1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2" w15:restartNumberingAfterBreak="0">
    <w:nsid w:val="7EAC5C2C"/>
    <w:multiLevelType w:val="multilevel"/>
    <w:tmpl w:val="1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21"/>
  </w:num>
  <w:num w:numId="2">
    <w:abstractNumId w:val="17"/>
  </w:num>
  <w:num w:numId="3">
    <w:abstractNumId w:val="30"/>
  </w:num>
  <w:num w:numId="4">
    <w:abstractNumId w:val="3"/>
  </w:num>
  <w:num w:numId="5">
    <w:abstractNumId w:val="32"/>
  </w:num>
  <w:num w:numId="6">
    <w:abstractNumId w:val="0"/>
  </w:num>
  <w:num w:numId="7">
    <w:abstractNumId w:val="10"/>
  </w:num>
  <w:num w:numId="8">
    <w:abstractNumId w:val="11"/>
  </w:num>
  <w:num w:numId="9">
    <w:abstractNumId w:val="9"/>
  </w:num>
  <w:num w:numId="10">
    <w:abstractNumId w:val="31"/>
  </w:num>
  <w:num w:numId="11">
    <w:abstractNumId w:val="23"/>
  </w:num>
  <w:num w:numId="12">
    <w:abstractNumId w:val="8"/>
  </w:num>
  <w:num w:numId="13">
    <w:abstractNumId w:val="13"/>
  </w:num>
  <w:num w:numId="14">
    <w:abstractNumId w:val="39"/>
  </w:num>
  <w:num w:numId="15">
    <w:abstractNumId w:val="16"/>
  </w:num>
  <w:num w:numId="16">
    <w:abstractNumId w:val="5"/>
  </w:num>
  <w:num w:numId="17">
    <w:abstractNumId w:val="28"/>
  </w:num>
  <w:num w:numId="18">
    <w:abstractNumId w:val="35"/>
  </w:num>
  <w:num w:numId="19">
    <w:abstractNumId w:val="14"/>
  </w:num>
  <w:num w:numId="20">
    <w:abstractNumId w:val="27"/>
  </w:num>
  <w:num w:numId="21">
    <w:abstractNumId w:val="18"/>
  </w:num>
  <w:num w:numId="22">
    <w:abstractNumId w:val="19"/>
  </w:num>
  <w:num w:numId="23">
    <w:abstractNumId w:val="20"/>
  </w:num>
  <w:num w:numId="24">
    <w:abstractNumId w:val="36"/>
  </w:num>
  <w:num w:numId="25">
    <w:abstractNumId w:val="22"/>
  </w:num>
  <w:num w:numId="26">
    <w:abstractNumId w:val="24"/>
  </w:num>
  <w:num w:numId="27">
    <w:abstractNumId w:val="12"/>
  </w:num>
  <w:num w:numId="28">
    <w:abstractNumId w:val="6"/>
  </w:num>
  <w:num w:numId="29">
    <w:abstractNumId w:val="15"/>
  </w:num>
  <w:num w:numId="30">
    <w:abstractNumId w:val="7"/>
  </w:num>
  <w:num w:numId="31">
    <w:abstractNumId w:val="41"/>
  </w:num>
  <w:num w:numId="32">
    <w:abstractNumId w:val="42"/>
  </w:num>
  <w:num w:numId="33">
    <w:abstractNumId w:val="34"/>
  </w:num>
  <w:num w:numId="34">
    <w:abstractNumId w:val="25"/>
  </w:num>
  <w:num w:numId="35">
    <w:abstractNumId w:val="1"/>
  </w:num>
  <w:num w:numId="36">
    <w:abstractNumId w:val="33"/>
  </w:num>
  <w:num w:numId="37">
    <w:abstractNumId w:val="4"/>
  </w:num>
  <w:num w:numId="38">
    <w:abstractNumId w:val="26"/>
  </w:num>
  <w:num w:numId="39">
    <w:abstractNumId w:val="29"/>
  </w:num>
  <w:num w:numId="40">
    <w:abstractNumId w:val="2"/>
  </w:num>
  <w:num w:numId="41">
    <w:abstractNumId w:val="40"/>
  </w:num>
  <w:num w:numId="42">
    <w:abstractNumId w:val="37"/>
  </w:num>
  <w:num w:numId="43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0MDIzMTQxNDAwNrNQ0lEKTi0uzszPAykwrwUAYZl5WiwAAAA="/>
  </w:docVars>
  <w:rsids>
    <w:rsidRoot w:val="00BF28D2"/>
    <w:rsid w:val="00000C3E"/>
    <w:rsid w:val="00012086"/>
    <w:rsid w:val="00023070"/>
    <w:rsid w:val="0003088F"/>
    <w:rsid w:val="000447E8"/>
    <w:rsid w:val="00045B3B"/>
    <w:rsid w:val="00052177"/>
    <w:rsid w:val="000A10C7"/>
    <w:rsid w:val="000A75FD"/>
    <w:rsid w:val="000B79D7"/>
    <w:rsid w:val="000D58E9"/>
    <w:rsid w:val="000E0A38"/>
    <w:rsid w:val="000F080B"/>
    <w:rsid w:val="000F7606"/>
    <w:rsid w:val="00120460"/>
    <w:rsid w:val="001358EE"/>
    <w:rsid w:val="00135ADA"/>
    <w:rsid w:val="00146409"/>
    <w:rsid w:val="00161F3D"/>
    <w:rsid w:val="00164A5A"/>
    <w:rsid w:val="00176B72"/>
    <w:rsid w:val="001818EF"/>
    <w:rsid w:val="0019275F"/>
    <w:rsid w:val="00197D35"/>
    <w:rsid w:val="001A2E52"/>
    <w:rsid w:val="001A33D0"/>
    <w:rsid w:val="001B190A"/>
    <w:rsid w:val="001C07E2"/>
    <w:rsid w:val="001C5296"/>
    <w:rsid w:val="001D23AE"/>
    <w:rsid w:val="002114E6"/>
    <w:rsid w:val="002126D5"/>
    <w:rsid w:val="00214A34"/>
    <w:rsid w:val="00225558"/>
    <w:rsid w:val="00227474"/>
    <w:rsid w:val="002507BB"/>
    <w:rsid w:val="002645F7"/>
    <w:rsid w:val="002647C9"/>
    <w:rsid w:val="002910E0"/>
    <w:rsid w:val="002A1E32"/>
    <w:rsid w:val="002B0688"/>
    <w:rsid w:val="002B4085"/>
    <w:rsid w:val="002B7CC3"/>
    <w:rsid w:val="002D08E3"/>
    <w:rsid w:val="002D3E26"/>
    <w:rsid w:val="002E0D60"/>
    <w:rsid w:val="00307F83"/>
    <w:rsid w:val="00313AAF"/>
    <w:rsid w:val="00340121"/>
    <w:rsid w:val="00361B61"/>
    <w:rsid w:val="003908C4"/>
    <w:rsid w:val="003C093E"/>
    <w:rsid w:val="003C11B7"/>
    <w:rsid w:val="003C61C1"/>
    <w:rsid w:val="003E31AA"/>
    <w:rsid w:val="004152D9"/>
    <w:rsid w:val="0042435F"/>
    <w:rsid w:val="00426661"/>
    <w:rsid w:val="00432A1C"/>
    <w:rsid w:val="00433DBC"/>
    <w:rsid w:val="00437638"/>
    <w:rsid w:val="0045442A"/>
    <w:rsid w:val="00455C85"/>
    <w:rsid w:val="004563B8"/>
    <w:rsid w:val="00474DB2"/>
    <w:rsid w:val="004750FC"/>
    <w:rsid w:val="00482EC6"/>
    <w:rsid w:val="00487A14"/>
    <w:rsid w:val="004A4915"/>
    <w:rsid w:val="004A5960"/>
    <w:rsid w:val="004B024E"/>
    <w:rsid w:val="004B2E6A"/>
    <w:rsid w:val="004B6EFA"/>
    <w:rsid w:val="004D18E4"/>
    <w:rsid w:val="004D24D2"/>
    <w:rsid w:val="004E1E81"/>
    <w:rsid w:val="004E3CE9"/>
    <w:rsid w:val="004E3F30"/>
    <w:rsid w:val="004F16F4"/>
    <w:rsid w:val="004F6DAB"/>
    <w:rsid w:val="004F7628"/>
    <w:rsid w:val="004F7CE8"/>
    <w:rsid w:val="0050296D"/>
    <w:rsid w:val="005035C4"/>
    <w:rsid w:val="005129D2"/>
    <w:rsid w:val="0054673C"/>
    <w:rsid w:val="005526DE"/>
    <w:rsid w:val="00566B42"/>
    <w:rsid w:val="00571E5C"/>
    <w:rsid w:val="00574D0B"/>
    <w:rsid w:val="00577EC1"/>
    <w:rsid w:val="00582C79"/>
    <w:rsid w:val="005B1B5C"/>
    <w:rsid w:val="005B31F1"/>
    <w:rsid w:val="005C4429"/>
    <w:rsid w:val="005D42E7"/>
    <w:rsid w:val="005E0DF1"/>
    <w:rsid w:val="005F147F"/>
    <w:rsid w:val="005F5472"/>
    <w:rsid w:val="00606EDC"/>
    <w:rsid w:val="00611BD0"/>
    <w:rsid w:val="006363FF"/>
    <w:rsid w:val="0064448E"/>
    <w:rsid w:val="00647B81"/>
    <w:rsid w:val="0065718A"/>
    <w:rsid w:val="00663408"/>
    <w:rsid w:val="00673CBD"/>
    <w:rsid w:val="006824D9"/>
    <w:rsid w:val="0069265F"/>
    <w:rsid w:val="006940E7"/>
    <w:rsid w:val="00695189"/>
    <w:rsid w:val="006F23E5"/>
    <w:rsid w:val="0071566F"/>
    <w:rsid w:val="00721847"/>
    <w:rsid w:val="007331B5"/>
    <w:rsid w:val="00742E26"/>
    <w:rsid w:val="00743A6C"/>
    <w:rsid w:val="00744B7C"/>
    <w:rsid w:val="007557A8"/>
    <w:rsid w:val="007568C1"/>
    <w:rsid w:val="00756C7D"/>
    <w:rsid w:val="00763003"/>
    <w:rsid w:val="00771684"/>
    <w:rsid w:val="0079166B"/>
    <w:rsid w:val="007D7B80"/>
    <w:rsid w:val="007F7735"/>
    <w:rsid w:val="00803C6C"/>
    <w:rsid w:val="008208F4"/>
    <w:rsid w:val="0082174B"/>
    <w:rsid w:val="0083421D"/>
    <w:rsid w:val="008377F1"/>
    <w:rsid w:val="008406B7"/>
    <w:rsid w:val="008420B9"/>
    <w:rsid w:val="00874E9C"/>
    <w:rsid w:val="00875881"/>
    <w:rsid w:val="008769DF"/>
    <w:rsid w:val="00883965"/>
    <w:rsid w:val="00885C6E"/>
    <w:rsid w:val="008C1B42"/>
    <w:rsid w:val="008C1E6D"/>
    <w:rsid w:val="008D23AF"/>
    <w:rsid w:val="008F15BE"/>
    <w:rsid w:val="009500C5"/>
    <w:rsid w:val="009B2B11"/>
    <w:rsid w:val="009D0669"/>
    <w:rsid w:val="009D3DC8"/>
    <w:rsid w:val="009D4FF3"/>
    <w:rsid w:val="009F10AD"/>
    <w:rsid w:val="009F17B5"/>
    <w:rsid w:val="00A04F29"/>
    <w:rsid w:val="00A11EDC"/>
    <w:rsid w:val="00A12EEE"/>
    <w:rsid w:val="00A14B50"/>
    <w:rsid w:val="00A444E0"/>
    <w:rsid w:val="00A458FF"/>
    <w:rsid w:val="00A64073"/>
    <w:rsid w:val="00A72173"/>
    <w:rsid w:val="00AA4420"/>
    <w:rsid w:val="00AB257C"/>
    <w:rsid w:val="00AD3A8D"/>
    <w:rsid w:val="00AE5C03"/>
    <w:rsid w:val="00AF23C5"/>
    <w:rsid w:val="00B25E7A"/>
    <w:rsid w:val="00B27B6D"/>
    <w:rsid w:val="00B32CD6"/>
    <w:rsid w:val="00B501C9"/>
    <w:rsid w:val="00B60304"/>
    <w:rsid w:val="00B71C66"/>
    <w:rsid w:val="00B76DBB"/>
    <w:rsid w:val="00B93E22"/>
    <w:rsid w:val="00B94C14"/>
    <w:rsid w:val="00B95DCE"/>
    <w:rsid w:val="00BB6BDF"/>
    <w:rsid w:val="00BC21D6"/>
    <w:rsid w:val="00BC5B3D"/>
    <w:rsid w:val="00BC7D00"/>
    <w:rsid w:val="00BE1932"/>
    <w:rsid w:val="00BF28D2"/>
    <w:rsid w:val="00C1449C"/>
    <w:rsid w:val="00C160E8"/>
    <w:rsid w:val="00C23BB1"/>
    <w:rsid w:val="00C302AF"/>
    <w:rsid w:val="00C378B9"/>
    <w:rsid w:val="00C73C41"/>
    <w:rsid w:val="00C81B15"/>
    <w:rsid w:val="00C82490"/>
    <w:rsid w:val="00C849F4"/>
    <w:rsid w:val="00C87FDF"/>
    <w:rsid w:val="00CC59EF"/>
    <w:rsid w:val="00CE031C"/>
    <w:rsid w:val="00CE640A"/>
    <w:rsid w:val="00CF3685"/>
    <w:rsid w:val="00CF4562"/>
    <w:rsid w:val="00D07313"/>
    <w:rsid w:val="00D21FD2"/>
    <w:rsid w:val="00D24CD8"/>
    <w:rsid w:val="00D31792"/>
    <w:rsid w:val="00D41D1E"/>
    <w:rsid w:val="00D470F3"/>
    <w:rsid w:val="00D50764"/>
    <w:rsid w:val="00D7713E"/>
    <w:rsid w:val="00D94C81"/>
    <w:rsid w:val="00D95C90"/>
    <w:rsid w:val="00DA45C7"/>
    <w:rsid w:val="00DB4E88"/>
    <w:rsid w:val="00DE40EE"/>
    <w:rsid w:val="00E039BD"/>
    <w:rsid w:val="00E0563C"/>
    <w:rsid w:val="00E074D5"/>
    <w:rsid w:val="00E12B2A"/>
    <w:rsid w:val="00E23600"/>
    <w:rsid w:val="00E24247"/>
    <w:rsid w:val="00E320FC"/>
    <w:rsid w:val="00E5395F"/>
    <w:rsid w:val="00E652C0"/>
    <w:rsid w:val="00E65E12"/>
    <w:rsid w:val="00EB3E61"/>
    <w:rsid w:val="00EC06B6"/>
    <w:rsid w:val="00EC64AE"/>
    <w:rsid w:val="00ED260C"/>
    <w:rsid w:val="00ED42C6"/>
    <w:rsid w:val="00EE44EF"/>
    <w:rsid w:val="00F3249C"/>
    <w:rsid w:val="00F33D40"/>
    <w:rsid w:val="00F53601"/>
    <w:rsid w:val="00F57446"/>
    <w:rsid w:val="00F70193"/>
    <w:rsid w:val="00F77291"/>
    <w:rsid w:val="00F82CC6"/>
    <w:rsid w:val="00F832B5"/>
    <w:rsid w:val="00F87519"/>
    <w:rsid w:val="00F930E6"/>
    <w:rsid w:val="00F9328A"/>
    <w:rsid w:val="00FB20AA"/>
    <w:rsid w:val="00FD7BC0"/>
    <w:rsid w:val="00FF4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6B16B3"/>
  <w15:chartTrackingRefBased/>
  <w15:docId w15:val="{8D657059-4BFA-4BEF-8F37-E349E5CADC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52177"/>
    <w:rPr>
      <w:rFonts w:ascii="Times New Roman" w:hAnsi="Times New Roman"/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23C5"/>
    <w:pPr>
      <w:keepNext/>
      <w:keepLines/>
      <w:spacing w:after="0" w:line="360" w:lineRule="auto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1B5C"/>
    <w:pPr>
      <w:keepNext/>
      <w:keepLines/>
      <w:spacing w:before="40" w:after="0"/>
      <w:outlineLvl w:val="1"/>
    </w:pPr>
    <w:rPr>
      <w:rFonts w:eastAsiaTheme="majorEastAsia" w:cstheme="majorBidi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B1B5C"/>
    <w:pPr>
      <w:keepNext/>
      <w:keepLines/>
      <w:spacing w:before="40" w:after="0"/>
      <w:outlineLvl w:val="2"/>
    </w:pPr>
    <w:rPr>
      <w:rFonts w:eastAsiaTheme="majorEastAsia" w:cstheme="majorBidi"/>
      <w:b/>
      <w:sz w:val="32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B1B5C"/>
    <w:pPr>
      <w:keepNext/>
      <w:keepLines/>
      <w:spacing w:before="40" w:after="0"/>
      <w:outlineLvl w:val="3"/>
    </w:pPr>
    <w:rPr>
      <w:rFonts w:eastAsiaTheme="majorEastAsia" w:cstheme="majorBidi"/>
      <w:b/>
      <w:i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5B1B5C"/>
    <w:pPr>
      <w:spacing w:after="0" w:line="240" w:lineRule="auto"/>
    </w:pPr>
    <w:rPr>
      <w:color w:val="000000" w:themeColor="text1"/>
      <w:sz w:val="20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28D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28D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A33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A33D0"/>
  </w:style>
  <w:style w:type="paragraph" w:styleId="Footer">
    <w:name w:val="footer"/>
    <w:basedOn w:val="Normal"/>
    <w:link w:val="FooterChar"/>
    <w:uiPriority w:val="99"/>
    <w:unhideWhenUsed/>
    <w:rsid w:val="001A33D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A33D0"/>
  </w:style>
  <w:style w:type="character" w:customStyle="1" w:styleId="Heading1Char">
    <w:name w:val="Heading 1 Char"/>
    <w:basedOn w:val="DefaultParagraphFont"/>
    <w:link w:val="Heading1"/>
    <w:uiPriority w:val="9"/>
    <w:rsid w:val="00AF23C5"/>
    <w:rPr>
      <w:rFonts w:ascii="Times New Roman" w:eastAsiaTheme="majorEastAsia" w:hAnsi="Times New Roman" w:cstheme="majorBidi"/>
      <w:b/>
      <w:color w:val="000000" w:themeColor="text1"/>
      <w:sz w:val="4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358EE"/>
    <w:pPr>
      <w:tabs>
        <w:tab w:val="right" w:leader="dot" w:pos="9350"/>
      </w:tabs>
      <w:spacing w:after="100"/>
    </w:pPr>
    <w:rPr>
      <w:b/>
      <w:noProof/>
      <w:sz w:val="28"/>
      <w:lang w:eastAsia="en-CA"/>
    </w:rPr>
  </w:style>
  <w:style w:type="paragraph" w:styleId="TOCHeading">
    <w:name w:val="TOC Heading"/>
    <w:basedOn w:val="Heading1"/>
    <w:next w:val="Normal"/>
    <w:uiPriority w:val="39"/>
    <w:unhideWhenUsed/>
    <w:qFormat/>
    <w:rsid w:val="001A33D0"/>
    <w:pPr>
      <w:outlineLvl w:val="9"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0E0A38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61B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61B61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5B1B5C"/>
    <w:rPr>
      <w:rFonts w:ascii="Times New Roman" w:eastAsiaTheme="majorEastAsia" w:hAnsi="Times New Roman" w:cstheme="majorBidi"/>
      <w:b/>
      <w:color w:val="000000" w:themeColor="text1"/>
      <w:sz w:val="3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B1B5C"/>
    <w:rPr>
      <w:rFonts w:ascii="Times New Roman" w:eastAsiaTheme="majorEastAsia" w:hAnsi="Times New Roman" w:cstheme="majorBidi"/>
      <w:b/>
      <w:color w:val="000000" w:themeColor="text1"/>
      <w:sz w:val="32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B1B5C"/>
    <w:rPr>
      <w:rFonts w:ascii="Times New Roman" w:eastAsiaTheme="majorEastAsia" w:hAnsi="Times New Roman" w:cstheme="majorBidi"/>
      <w:b/>
      <w:iCs/>
      <w:color w:val="000000" w:themeColor="text1"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1C529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E1E81"/>
    <w:pPr>
      <w:spacing w:after="100"/>
      <w:ind w:left="480"/>
    </w:pPr>
  </w:style>
  <w:style w:type="paragraph" w:styleId="ListParagraph">
    <w:name w:val="List Paragraph"/>
    <w:basedOn w:val="Normal"/>
    <w:uiPriority w:val="34"/>
    <w:qFormat/>
    <w:rsid w:val="001D23AE"/>
    <w:pPr>
      <w:ind w:left="720"/>
      <w:contextualSpacing/>
    </w:pPr>
  </w:style>
  <w:style w:type="table" w:styleId="TableGrid">
    <w:name w:val="Table Grid"/>
    <w:basedOn w:val="TableNormal"/>
    <w:uiPriority w:val="39"/>
    <w:rsid w:val="00CE64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94C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D3DC8"/>
    <w:rPr>
      <w:color w:val="954F72" w:themeColor="followed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D31792"/>
  </w:style>
  <w:style w:type="paragraph" w:styleId="Caption">
    <w:name w:val="caption"/>
    <w:basedOn w:val="Normal"/>
    <w:next w:val="Normal"/>
    <w:uiPriority w:val="35"/>
    <w:unhideWhenUsed/>
    <w:qFormat/>
    <w:rsid w:val="004F762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B93E22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8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5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80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6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3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800682">
          <w:marLeft w:val="-240"/>
          <w:marRight w:val="-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9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279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5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8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3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79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6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015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53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2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9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7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7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9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2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1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14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1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1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0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85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2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28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63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7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7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9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2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0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1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0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0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2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5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6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9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95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49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6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2.xml"/><Relationship Id="rId5" Type="http://schemas.openxmlformats.org/officeDocument/2006/relationships/settings" Target="settings.xml"/><Relationship Id="rId15" Type="http://schemas.openxmlformats.org/officeDocument/2006/relationships/footer" Target="footer4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10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Glo19</b:Tag>
    <b:SourceType>InternetSite</b:SourceType>
    <b:Guid>{9402BF51-AFC3-4E02-88D3-46650A24903F}</b:Guid>
    <b:Author>
      <b:Author>
        <b:Corporate>Global One Technology</b:Corporate>
      </b:Author>
    </b:Author>
    <b:Title>HP ProLiant Hard Drive</b:Title>
    <b:YearAccessed>2019</b:YearAccessed>
    <b:MonthAccessed>11</b:MonthAccessed>
    <b:DayAccessed>01</b:DayAccessed>
    <b:URL>https://www.globalonetechnology.com/418367-b21.htm</b:URL>
    <b:RefOrder>3</b:RefOrder>
  </b:Source>
  <b:Source>
    <b:Tag>CNE19</b:Tag>
    <b:SourceType>InternetSite</b:SourceType>
    <b:Guid>{69E4D13A-F9B9-40D6-88FF-E9F419BB7374}</b:Guid>
    <b:Author>
      <b:Author>
        <b:Corporate>CNET</b:Corporate>
      </b:Author>
    </b:Author>
    <b:Title>HP ProLiant DL380 G7 Information</b:Title>
    <b:YearAccessed>2019</b:YearAccessed>
    <b:MonthAccessed>11</b:MonthAccessed>
    <b:DayAccessed>1</b:DayAccessed>
    <b:URL>https://www.cnet.com/products/hp-proliant-dl380-g7-base-xeon-e5649-2-53-ghz-monitor-none-series/</b:URL>
    <b:RefOrder>2</b:RefOrder>
  </b:Source>
  <b:Source>
    <b:Tag>Ama196</b:Tag>
    <b:SourceType>InternetSite</b:SourceType>
    <b:Guid>{4C6B3C7C-F741-468F-88FE-6DEBA112B3EC}</b:Guid>
    <b:Author>
      <b:Author>
        <b:Corporate>Amazon</b:Corporate>
      </b:Author>
    </b:Author>
    <b:Title>Amazon Raspberry Pi Camera</b:Title>
    <b:YearAccessed>2019</b:YearAccessed>
    <b:MonthAccessed>11</b:MonthAccessed>
    <b:DayAccessed>01</b:DayAccessed>
    <b:URL>https://www.amazon.ca/1080P-Video-Camera-Module-Raspberry/dp/B07NSJ9539/ref=sr_1_12?keywords=Raspberry+Pi+Camera&amp;qid=1572663552&amp;s=pc&amp;sr=8-12</b:URL>
    <b:RefOrder>6</b:RefOrder>
  </b:Source>
  <b:Source>
    <b:Tag>Ama197</b:Tag>
    <b:SourceType>InternetSite</b:SourceType>
    <b:Guid>{6DC16C1F-060E-4493-BF76-03282011FFDB}</b:Guid>
    <b:Author>
      <b:Author>
        <b:Corporate>Amazon</b:Corporate>
      </b:Author>
    </b:Author>
    <b:Title>Dell Monitor 22 Inches</b:Title>
    <b:YearAccessed>2019</b:YearAccessed>
    <b:MonthAccessed>11</b:MonthAccessed>
    <b:DayAccessed>1</b:DayAccessed>
    <b:URL>https://www.amazon.ca/Dell-P2210-Professional-LCD-Monitor/dp/B0031KQBWM/ref=sr_1_12?keywords=computer+monitor&amp;qid=1572662116&amp;refinements=p_n_size_browse-bin%3A7328478011%2Cp_36%3A12035762011&amp;rnid=12035759011&amp;s=pc&amp;sr=1-12</b:URL>
    <b:RefOrder>7</b:RefOrder>
  </b:Source>
  <b:Source>
    <b:Tag>Ama198</b:Tag>
    <b:SourceType>InternetSite</b:SourceType>
    <b:Guid>{F689DCE2-DA08-496F-B418-6B8BA90EEED5}</b:Guid>
    <b:Author>
      <b:Author>
        <b:Corporate>Amazon</b:Corporate>
      </b:Author>
    </b:Author>
    <b:Title>Basic Wired Mouse</b:Title>
    <b:YearAccessed>2019</b:YearAccessed>
    <b:MonthAccessed>11</b:MonthAccessed>
    <b:DayAccessed>1</b:DayAccessed>
    <b:URL>https://www.amazon.ca/AmazonBasics-3-Button-Wired-Mouse-Black/dp/B005EJH6RW/ref=sr_1_1_sspa?keywords=mouse&amp;qid=1572664887&amp;sr=8-1-spons&amp;psc=1&amp;spLa=ZW5jcnlwdGVkUXVhbGlmaWVyPUExQ1E0NExRMzVTWUVJJmVuY3J5cHRlZElkPUEwMTQ2MjEzM1JFMlM1MDBGQkpENiZlbmNyeXB0ZWRBZElkP</b:URL>
    <b:RefOrder>9</b:RefOrder>
  </b:Source>
  <b:Source>
    <b:Tag>Ama199</b:Tag>
    <b:SourceType>InternetSite</b:SourceType>
    <b:Guid>{39F54103-0651-415E-A02A-F38C446864DD}</b:Guid>
    <b:Author>
      <b:Author>
        <b:Corporate>Amazon</b:Corporate>
      </b:Author>
    </b:Author>
    <b:Title>Keyboard</b:Title>
    <b:YearAccessed>2019</b:YearAccessed>
    <b:MonthAccessed>11</b:MonthAccessed>
    <b:DayAccessed>1</b:DayAccessed>
    <b:URL>https://www.amazon.ca/BlueDiamond-GDKB01-Connect-English-Keyboard/dp/B014P807Y6/ref=sr_1_5?keywords=Keyboard+cheap&amp;qid=1572664982&amp;sr=8-5</b:URL>
    <b:RefOrder>10</b:RefOrder>
  </b:Source>
  <b:Source>
    <b:Tag>Del19</b:Tag>
    <b:SourceType>InternetSite</b:SourceType>
    <b:Guid>{C2D589AE-4382-4AEE-BBE0-E017BEC79367}</b:Guid>
    <b:Author>
      <b:Author>
        <b:Corporate>Dell Financial</b:Corporate>
      </b:Author>
    </b:Author>
    <b:Title>Dell Monitor</b:Title>
    <b:YearAccessed>2019</b:YearAccessed>
    <b:MonthAccessed>11</b:MonthAccessed>
    <b:DayAccessed>1</b:DayAccessed>
    <b:URL>https://www.dell.com/ba/business/p/dell-p2214h/pd</b:URL>
    <b:RefOrder>8</b:RefOrder>
  </b:Source>
  <b:Source>
    <b:Tag>Ama1910</b:Tag>
    <b:SourceType>InternetSite</b:SourceType>
    <b:Guid>{3605765F-A5B3-41FB-A190-2CD57B942641}</b:Guid>
    <b:Author>
      <b:Author>
        <b:Corporate>Amazon</b:Corporate>
      </b:Author>
    </b:Author>
    <b:Title>HP ProLiant DL380 G7 </b:Title>
    <b:YearAccessed>2019</b:YearAccessed>
    <b:MonthAccessed>11</b:MonthAccessed>
    <b:DayAccessed>1</b:DayAccessed>
    <b:URL>https://www.amazon.ca/HP-ProLiant-633405-001-Entry-Level-Server/dp/B07HHKMSBS/ref=sr_1_62?keywords=hp+proliant+dl380+g7&amp;qid=1572661707&amp;sr=8-62</b:URL>
    <b:RefOrder>1</b:RefOrder>
  </b:Source>
  <b:Source>
    <b:Tag>Ama1911</b:Tag>
    <b:SourceType>InternetSite</b:SourceType>
    <b:Guid>{E2A2947D-7C10-40BB-A4BD-E8E4089AC4CC}</b:Guid>
    <b:Author>
      <b:Author>
        <b:Corporate>Amazon</b:Corporate>
      </b:Author>
    </b:Author>
    <b:Title>Raspberry Pi 3 B Kit</b:Title>
    <b:YearAccessed>2019</b:YearAccessed>
    <b:MonthAccessed>11</b:MonthAccessed>
    <b:DayAccessed>1</b:DayAccessed>
    <b:URL>https://www.amazon.ca/CanaKit-Raspberry-Starter-Premium-Black/dp/B07BCC8PK7/ref=sr_1_3?keywords=raspberry+pi+3+b&amp;qid=1572666770&amp;sr=8-3</b:URL>
    <b:RefOrder>4</b:RefOrder>
  </b:Source>
  <b:Source>
    <b:Tag>Pid19</b:Tag>
    <b:SourceType>InternetSite</b:SourceType>
    <b:Guid>{6C1FDF62-4F7C-4284-9D49-A35BA4FBADF8}</b:Guid>
    <b:Author>
      <b:Author>
        <b:Corporate>Pid Ramble</b:Corporate>
      </b:Author>
    </b:Author>
    <b:Title>Raspberry Pi Power Bench Mark</b:Title>
    <b:YearAccessed>2019</b:YearAccessed>
    <b:MonthAccessed>11</b:MonthAccessed>
    <b:DayAccessed>1</b:DayAccessed>
    <b:URL>https://www.pidramble.com/wiki/benchmarks/power-consumption</b:URL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3D57B96-DC5C-4D73-B6E2-256FFB94EF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0</Pages>
  <Words>1660</Words>
  <Characters>9468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k Tan</dc:creator>
  <cp:keywords/>
  <dc:description/>
  <cp:lastModifiedBy>Mark Tan</cp:lastModifiedBy>
  <cp:revision>4</cp:revision>
  <dcterms:created xsi:type="dcterms:W3CDTF">2019-11-02T04:03:00Z</dcterms:created>
  <dcterms:modified xsi:type="dcterms:W3CDTF">2019-11-02T06:29:00Z</dcterms:modified>
</cp:coreProperties>
</file>